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A1A2" w14:textId="5112BF07" w:rsidR="00556E54" w:rsidRPr="00C47FD4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C47FD4">
        <w:rPr>
          <w:rFonts w:asciiTheme="minorHAnsi" w:hAnsiTheme="minorHAnsi" w:cstheme="minorHAnsi"/>
        </w:rPr>
        <w:t>Material</w:t>
      </w:r>
      <w:r w:rsidR="00FB5447" w:rsidRPr="00C47FD4">
        <w:rPr>
          <w:rFonts w:asciiTheme="minorHAnsi" w:hAnsiTheme="minorHAnsi" w:cstheme="minorHAnsi"/>
        </w:rPr>
        <w:t xml:space="preserve"> Summary</w:t>
      </w:r>
      <w:r w:rsidR="009C3D09" w:rsidRPr="00C47FD4">
        <w:rPr>
          <w:rFonts w:asciiTheme="minorHAnsi" w:hAnsiTheme="minorHAnsi" w:cstheme="minorHAnsi"/>
        </w:rPr>
        <w:t xml:space="preserve">: </w:t>
      </w:r>
      <w:r w:rsidR="007B051B" w:rsidRPr="00C47FD4">
        <w:rPr>
          <w:rFonts w:asciiTheme="minorHAnsi" w:hAnsiTheme="minorHAnsi" w:cstheme="minorHAnsi"/>
        </w:rPr>
        <w:t>Linear Algebra</w:t>
      </w:r>
    </w:p>
    <w:p w14:paraId="78980D2D" w14:textId="191A40C6" w:rsidR="008B5DBC" w:rsidRPr="00C47FD4" w:rsidRDefault="008B5DBC" w:rsidP="008B5DBC">
      <w:pPr>
        <w:pStyle w:val="Heading2"/>
        <w:rPr>
          <w:rFonts w:asciiTheme="minorHAnsi" w:eastAsiaTheme="minorHAnsi" w:hAnsiTheme="minorHAnsi" w:cstheme="minorHAnsi"/>
          <w:sz w:val="32"/>
          <w:szCs w:val="32"/>
        </w:rPr>
      </w:pPr>
      <w:r w:rsidRPr="00C47FD4">
        <w:rPr>
          <w:rFonts w:asciiTheme="minorHAnsi" w:eastAsiaTheme="minorHAnsi" w:hAnsiTheme="minorHAnsi" w:cstheme="minorHAnsi"/>
          <w:sz w:val="32"/>
          <w:szCs w:val="32"/>
        </w:rPr>
        <w:t>Vectors</w:t>
      </w:r>
    </w:p>
    <w:p w14:paraId="02FBD3B8" w14:textId="77777777" w:rsidR="008B5DBC" w:rsidRPr="00C47FD4" w:rsidRDefault="008B5DBC" w:rsidP="008B5DBC">
      <w:pPr>
        <w:pStyle w:val="Heading3"/>
        <w:rPr>
          <w:rFonts w:asciiTheme="minorHAnsi" w:eastAsiaTheme="minorHAnsi" w:hAnsiTheme="minorHAnsi" w:cstheme="minorHAnsi"/>
          <w:sz w:val="28"/>
          <w:szCs w:val="28"/>
        </w:rPr>
      </w:pPr>
      <w:r w:rsidRPr="00C47FD4">
        <w:rPr>
          <w:rFonts w:asciiTheme="minorHAnsi" w:eastAsiaTheme="minorHAnsi" w:hAnsiTheme="minorHAnsi" w:cstheme="minorHAnsi"/>
          <w:sz w:val="28"/>
          <w:szCs w:val="28"/>
        </w:rPr>
        <w:t>Vector Definitions</w:t>
      </w:r>
    </w:p>
    <w:p w14:paraId="11F5E694" w14:textId="77777777" w:rsidR="008B5DBC" w:rsidRPr="00C47FD4" w:rsidRDefault="008B5DB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"Physics definition"</w:t>
      </w:r>
    </w:p>
    <w:p w14:paraId="219B801B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 pointed segment in space</w:t>
      </w:r>
    </w:p>
    <w:p w14:paraId="658E4919" w14:textId="77777777" w:rsidR="008B5DBC" w:rsidRPr="00C47FD4" w:rsidRDefault="008B5DB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"Computer science definition"</w:t>
      </w:r>
    </w:p>
    <w:p w14:paraId="1E973441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 list of objects (usually numbers)</w:t>
      </w:r>
    </w:p>
    <w:p w14:paraId="29BC51DE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Dimensions = length</w:t>
      </w:r>
    </w:p>
    <w:p w14:paraId="389D8A97" w14:textId="77777777" w:rsidR="008B5DBC" w:rsidRPr="00C47FD4" w:rsidRDefault="008B5DB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Math definition</w:t>
      </w:r>
    </w:p>
    <w:p w14:paraId="0EDA8DA3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Encompasses both, and allows even more abstraction: 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Pr="00C47FD4">
        <w:rPr>
          <w:rFonts w:ascii="Cambria Math" w:eastAsiaTheme="minorHAnsi" w:hAnsi="Cambria Math" w:cs="Cambria Math"/>
          <w:color w:val="4D4D4D"/>
        </w:rPr>
        <w:t>𝑣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</w:p>
    <w:p w14:paraId="71786454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Vectors can be added and multiplied</w:t>
      </w:r>
    </w:p>
    <w:p w14:paraId="32ADDA9C" w14:textId="77777777" w:rsidR="008B5DBC" w:rsidRPr="00C47FD4" w:rsidRDefault="008B5DBC">
      <w:pPr>
        <w:pStyle w:val="ListParagraph"/>
        <w:numPr>
          <w:ilvl w:val="2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By numbers and other vectors</w:t>
      </w:r>
    </w:p>
    <w:p w14:paraId="52A86252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Similar to how we defined a field</w:t>
      </w:r>
    </w:p>
    <w:p w14:paraId="20D0C0DA" w14:textId="77777777" w:rsidR="008B5DBC" w:rsidRPr="00C47FD4" w:rsidRDefault="008B5DBC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nother perspective</w:t>
      </w:r>
    </w:p>
    <w:p w14:paraId="0383359A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Transformations</w:t>
      </w:r>
    </w:p>
    <w:p w14:paraId="5BAC1695" w14:textId="77777777" w:rsidR="008B5DBC" w:rsidRPr="00C47FD4" w:rsidRDefault="008B5DBC">
      <w:pPr>
        <w:pStyle w:val="ListParagraph"/>
        <w:numPr>
          <w:ilvl w:val="1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ctually, things a just a little more complicated…</w:t>
      </w:r>
    </w:p>
    <w:p w14:paraId="73EB3076" w14:textId="77777777" w:rsidR="008B5DBC" w:rsidRPr="00C47FD4" w:rsidRDefault="008B5DBC">
      <w:pPr>
        <w:pStyle w:val="ListParagraph"/>
        <w:numPr>
          <w:ilvl w:val="2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You can look up "tensors" if you're interested</w:t>
      </w:r>
    </w:p>
    <w:p w14:paraId="20AF1302" w14:textId="77777777" w:rsidR="008B5DBC" w:rsidRPr="00C47FD4" w:rsidRDefault="008B5DBC">
      <w:pPr>
        <w:pStyle w:val="ListParagraph"/>
        <w:numPr>
          <w:ilvl w:val="2"/>
          <w:numId w:val="2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We'll talk a little about tensors later</w:t>
      </w:r>
    </w:p>
    <w:p w14:paraId="7778FC08" w14:textId="77777777" w:rsidR="008B5DBC" w:rsidRPr="00C47FD4" w:rsidRDefault="008B5DBC" w:rsidP="008B5DBC">
      <w:pPr>
        <w:pStyle w:val="Heading3"/>
        <w:rPr>
          <w:rFonts w:asciiTheme="minorHAnsi" w:eastAsiaTheme="minorHAnsi" w:hAnsiTheme="minorHAnsi" w:cstheme="minorHAnsi"/>
          <w:sz w:val="28"/>
          <w:szCs w:val="28"/>
        </w:rPr>
      </w:pPr>
      <w:r w:rsidRPr="00C47FD4">
        <w:rPr>
          <w:rFonts w:asciiTheme="minorHAnsi" w:eastAsiaTheme="minorHAnsi" w:hAnsiTheme="minorHAnsi" w:cstheme="minorHAnsi"/>
          <w:sz w:val="28"/>
          <w:szCs w:val="28"/>
        </w:rPr>
        <w:t>Vector Components</w:t>
      </w:r>
    </w:p>
    <w:p w14:paraId="7769A39B" w14:textId="3D9888CE" w:rsidR="008B5DBC" w:rsidRPr="00C47FD4" w:rsidRDefault="00E10E7D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19B7DDCE" wp14:editId="39122C52">
            <wp:simplePos x="0" y="0"/>
            <wp:positionH relativeFrom="column">
              <wp:posOffset>1512739</wp:posOffset>
            </wp:positionH>
            <wp:positionV relativeFrom="paragraph">
              <wp:posOffset>190500</wp:posOffset>
            </wp:positionV>
            <wp:extent cx="172720" cy="268605"/>
            <wp:effectExtent l="0" t="0" r="5080" b="0"/>
            <wp:wrapTight wrapText="bothSides">
              <wp:wrapPolygon edited="0">
                <wp:start x="0" y="0"/>
                <wp:lineTo x="0" y="20426"/>
                <wp:lineTo x="20647" y="20426"/>
                <wp:lineTo x="20647" y="0"/>
                <wp:lineTo x="0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DBC" w:rsidRPr="00C47FD4">
        <w:rPr>
          <w:rFonts w:asciiTheme="minorHAnsi" w:eastAsiaTheme="minorHAnsi" w:hAnsiTheme="minorHAnsi" w:cstheme="minorHAnsi"/>
          <w:color w:val="4D4D4D"/>
        </w:rPr>
        <w:t xml:space="preserve">The distances to all coordinate axes: </w:t>
      </w:r>
      <w:r w:rsidR="008B5DBC"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="008B5DBC" w:rsidRPr="00C47FD4">
        <w:rPr>
          <w:rFonts w:ascii="Cambria Math" w:eastAsiaTheme="minorHAnsi" w:hAnsi="Cambria Math" w:cs="Cambria Math"/>
          <w:color w:val="4D4D4D"/>
        </w:rPr>
        <w:t>𝑣</w:t>
      </w:r>
      <w:r w:rsidR="008B5DBC"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="008B5DBC" w:rsidRPr="00C47FD4">
        <w:rPr>
          <w:rFonts w:ascii="Cambria Math" w:eastAsiaTheme="minorHAnsi" w:hAnsi="Cambria Math" w:cs="Cambria Math"/>
          <w:color w:val="4D4D4D"/>
        </w:rPr>
        <w:t>𝑥</w:t>
      </w:r>
      <w:r w:rsidR="008B5DBC" w:rsidRPr="00C47FD4">
        <w:rPr>
          <w:rFonts w:asciiTheme="minorHAnsi" w:eastAsiaTheme="minorHAnsi" w:hAnsiTheme="minorHAnsi" w:cstheme="minorHAnsi"/>
          <w:i/>
          <w:iCs/>
          <w:color w:val="4D4D4D"/>
        </w:rPr>
        <w:t>_, _</w:t>
      </w:r>
      <w:r w:rsidR="008B5DBC" w:rsidRPr="00C47FD4">
        <w:rPr>
          <w:rFonts w:ascii="Cambria Math" w:eastAsiaTheme="minorHAnsi" w:hAnsi="Cambria Math" w:cs="Cambria Math"/>
          <w:color w:val="4D4D4D"/>
        </w:rPr>
        <w:t>𝑣</w:t>
      </w:r>
      <w:r w:rsidR="008B5DBC"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="008B5DBC" w:rsidRPr="00C47FD4">
        <w:rPr>
          <w:rFonts w:ascii="Cambria Math" w:eastAsiaTheme="minorHAnsi" w:hAnsi="Cambria Math" w:cs="Cambria Math"/>
          <w:color w:val="4D4D4D"/>
        </w:rPr>
        <w:t>𝑦</w:t>
      </w:r>
      <w:r w:rsidR="008B5DBC"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</w:p>
    <w:p w14:paraId="34E57810" w14:textId="0CF7EB28" w:rsidR="008B5DBC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Equivalent to</w:t>
      </w:r>
    </w:p>
    <w:p w14:paraId="42CF1262" w14:textId="77777777" w:rsidR="00E10E7D" w:rsidRPr="00C47FD4" w:rsidRDefault="00E10E7D" w:rsidP="00E10E7D">
      <w:pPr>
        <w:pStyle w:val="ListParagraph"/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</w:p>
    <w:p w14:paraId="7C9624FC" w14:textId="0D3BBCFB" w:rsidR="00E10E7D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Polar coordinates: </w:t>
      </w:r>
      <m:oMath>
        <m:r>
          <w:rPr>
            <w:rFonts w:ascii="Cambria Math" w:eastAsiaTheme="minorHAnsi" w:hAnsi="Cambria Math" w:cstheme="minorHAnsi"/>
            <w:color w:val="4D4D4D"/>
          </w:rPr>
          <m:t>v=</m:t>
        </m:r>
        <m:d>
          <m:dPr>
            <m:begChr m:val="|"/>
            <m:endChr m:val="|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theme="minorHAnsi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theme="minorHAnsi"/>
                    <w:color w:val="4D4D4D"/>
                  </w:rPr>
                  <m:t>v</m:t>
                </m:r>
              </m:e>
            </m:acc>
          </m:e>
        </m:d>
        <m:r>
          <w:rPr>
            <w:rFonts w:ascii="Cambria Math" w:eastAsiaTheme="minorHAnsi" w:hAnsi="Cambria Math" w:cstheme="minorHAnsi"/>
            <w:color w:val="4D4D4D"/>
          </w:rPr>
          <m:t>, θ</m:t>
        </m:r>
      </m:oMath>
    </w:p>
    <w:p w14:paraId="623BBC9A" w14:textId="2715C7DE" w:rsidR="008B5DBC" w:rsidRPr="00C47FD4" w:rsidRDefault="008B5DBC" w:rsidP="00E10E7D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</w:p>
    <w:p w14:paraId="4C54D777" w14:textId="391BA0F3" w:rsidR="008B5DBC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Finding components</w:t>
      </w:r>
      <w:r w:rsidR="00E10E7D" w:rsidRPr="00C47FD4">
        <w:rPr>
          <w:rFonts w:asciiTheme="minorHAnsi" w:eastAsiaTheme="minorHAnsi" w:hAnsiTheme="minorHAnsi" w:cstheme="minorHAnsi"/>
          <w:color w:val="4D4D4D"/>
        </w:rPr>
        <w:t xml:space="preserve">: </w:t>
      </w:r>
      <w:r w:rsidRPr="00C47FD4">
        <w:rPr>
          <w:rFonts w:asciiTheme="minorHAnsi" w:eastAsiaTheme="minorHAnsi" w:hAnsiTheme="minorHAnsi" w:cstheme="minorHAnsi"/>
          <w:color w:val="4D4D4D"/>
        </w:rPr>
        <w:t>Pythagoras</w:t>
      </w:r>
      <w:r w:rsidR="00E10E7D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73FA5281" wp14:editId="1D44837E">
            <wp:extent cx="3274110" cy="289560"/>
            <wp:effectExtent l="0" t="0" r="2540" b="254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5925" cy="30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AD0A9" w14:textId="77777777" w:rsidR="008B5DBC" w:rsidRPr="00C47FD4" w:rsidRDefault="008B5DBC" w:rsidP="008B5DBC">
      <w:pPr>
        <w:autoSpaceDE w:val="0"/>
        <w:autoSpaceDN w:val="0"/>
        <w:adjustRightInd w:val="0"/>
        <w:ind w:left="1080" w:hanging="360"/>
        <w:rPr>
          <w:rFonts w:asciiTheme="minorHAnsi" w:eastAsiaTheme="minorHAnsi" w:hAnsiTheme="minorHAnsi" w:cstheme="minorHAnsi"/>
          <w:color w:val="4D4D4D"/>
        </w:rPr>
      </w:pPr>
    </w:p>
    <w:p w14:paraId="236EE563" w14:textId="14BC2EF9" w:rsidR="008B5DBC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Finding the polar form (magnitude, direction)</w:t>
      </w:r>
      <w:r w:rsidR="00E10E7D" w:rsidRPr="00C47FD4">
        <w:rPr>
          <w:rFonts w:asciiTheme="minorHAnsi" w:eastAsiaTheme="minorHAnsi" w:hAnsiTheme="minorHAnsi" w:cstheme="minorHAnsi"/>
          <w:color w:val="4D4D4D"/>
        </w:rPr>
        <w:t xml:space="preserve">: </w:t>
      </w:r>
      <w:r w:rsidR="00E10E7D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06BB59CB" wp14:editId="4685203C">
            <wp:extent cx="3308570" cy="573392"/>
            <wp:effectExtent l="0" t="0" r="0" b="0"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727" cy="58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CFDE" w14:textId="77777777" w:rsidR="008B5DBC" w:rsidRPr="00C47FD4" w:rsidRDefault="008B5DBC" w:rsidP="008B5DBC">
      <w:pPr>
        <w:autoSpaceDE w:val="0"/>
        <w:autoSpaceDN w:val="0"/>
        <w:adjustRightInd w:val="0"/>
        <w:ind w:left="360" w:hanging="360"/>
        <w:rPr>
          <w:rFonts w:asciiTheme="minorHAnsi" w:eastAsiaTheme="minorHAnsi" w:hAnsiTheme="minorHAnsi" w:cstheme="minorHAnsi"/>
          <w:color w:val="4D4D4D"/>
        </w:rPr>
      </w:pPr>
    </w:p>
    <w:p w14:paraId="19CD6DBD" w14:textId="77777777" w:rsidR="008B5DBC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ll these operations generalize to more than 2 dimensions</w:t>
      </w:r>
    </w:p>
    <w:p w14:paraId="78F7A953" w14:textId="6FE2A57D" w:rsidR="008B5DBC" w:rsidRPr="00C47FD4" w:rsidRDefault="008B5DBC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We usually denote vectors by 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Pr="00C47FD4">
        <w:rPr>
          <w:rFonts w:ascii="Cambria Math" w:eastAsiaTheme="minorHAnsi" w:hAnsi="Cambria Math" w:cs="Cambria Math"/>
          <w:color w:val="4D4D4D"/>
        </w:rPr>
        <w:t>𝑣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_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or with bold type: </w:t>
      </w:r>
      <w:r w:rsidRPr="00C47FD4">
        <w:rPr>
          <w:rFonts w:ascii="Cambria Math" w:eastAsiaTheme="minorHAnsi" w:hAnsi="Cambria Math" w:cs="Cambria Math"/>
          <w:color w:val="4D4D4D"/>
        </w:rPr>
        <w:t>𝒗</w:t>
      </w:r>
    </w:p>
    <w:p w14:paraId="5027C1CC" w14:textId="77777777" w:rsidR="008B5DBC" w:rsidRPr="00C47FD4" w:rsidRDefault="008B5DBC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Another notation: Latin letters for vectors, Greek letters for numbers</w:t>
      </w:r>
    </w:p>
    <w:p w14:paraId="2042977D" w14:textId="77777777" w:rsidR="008B5DBC" w:rsidRPr="00C47FD4" w:rsidRDefault="008B5DBC">
      <w:pPr>
        <w:pStyle w:val="ListParagraph"/>
        <w:numPr>
          <w:ilvl w:val="1"/>
          <w:numId w:val="3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Reason: The vector </w:t>
      </w:r>
      <w:r w:rsidRPr="00C47FD4">
        <w:rPr>
          <w:rFonts w:ascii="Cambria Math" w:eastAsiaTheme="minorHAnsi" w:hAnsi="Cambria Math" w:cs="Cambria Math"/>
          <w:color w:val="4D4D4D"/>
        </w:rPr>
        <w:t>𝒗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and its length </w:t>
      </w:r>
      <w:r w:rsidRPr="00C47FD4">
        <w:rPr>
          <w:rFonts w:ascii="Cambria Math" w:eastAsiaTheme="minorHAnsi" w:hAnsi="Cambria Math" w:cs="Cambria Math"/>
          <w:color w:val="4D4D4D"/>
        </w:rPr>
        <w:t>𝑣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can be easily confused</w:t>
      </w:r>
    </w:p>
    <w:p w14:paraId="35BA4ADC" w14:textId="77777777" w:rsidR="008B5DBC" w:rsidRPr="00C47FD4" w:rsidRDefault="008B5DBC" w:rsidP="00E10E7D">
      <w:p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  <w:lang w:val="bg-BG"/>
        </w:rPr>
      </w:pPr>
    </w:p>
    <w:p w14:paraId="46D6B975" w14:textId="77777777" w:rsidR="008B5DBC" w:rsidRPr="00C47FD4" w:rsidRDefault="008B5DBC" w:rsidP="008B5DBC">
      <w:pPr>
        <w:pStyle w:val="Heading3"/>
        <w:rPr>
          <w:rFonts w:asciiTheme="minorHAnsi" w:hAnsiTheme="minorHAnsi" w:cstheme="minorHAnsi"/>
          <w:sz w:val="28"/>
          <w:szCs w:val="28"/>
        </w:rPr>
      </w:pPr>
      <w:r w:rsidRPr="00C47FD4">
        <w:rPr>
          <w:rFonts w:asciiTheme="minorHAnsi" w:hAnsiTheme="minorHAnsi" w:cstheme="minorHAnsi"/>
          <w:sz w:val="28"/>
          <w:szCs w:val="28"/>
        </w:rPr>
        <w:t>Vector Operations</w:t>
      </w:r>
    </w:p>
    <w:p w14:paraId="2F567196" w14:textId="77777777" w:rsidR="00E10E7D" w:rsidRPr="00C47FD4" w:rsidRDefault="008B5DBC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4D4D4D"/>
        </w:rPr>
      </w:pPr>
      <w:r w:rsidRPr="00C47FD4">
        <w:rPr>
          <w:rFonts w:asciiTheme="minorHAnsi" w:eastAsiaTheme="minorHAnsi" w:hAnsiTheme="minorHAnsi" w:cstheme="minorHAnsi"/>
          <w:b/>
          <w:bCs/>
          <w:color w:val="4D4D4D"/>
        </w:rPr>
        <w:t>Addition</w:t>
      </w:r>
    </w:p>
    <w:p w14:paraId="43687F5F" w14:textId="77777777" w:rsidR="00E10E7D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Result: </w:t>
      </w:r>
      <w:r w:rsidRPr="00C47FD4">
        <w:rPr>
          <w:rFonts w:ascii="Tahoma" w:eastAsiaTheme="minorHAnsi" w:hAnsi="Tahoma" w:cs="Tahoma"/>
          <w:color w:val="4D4D4D"/>
        </w:rPr>
        <w:t> 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length = distance from start to end, </w:t>
      </w:r>
      <w:r w:rsidRPr="00C47FD4">
        <w:rPr>
          <w:rFonts w:ascii="Tahoma" w:eastAsiaTheme="minorHAnsi" w:hAnsi="Tahoma" w:cs="Tahoma"/>
          <w:color w:val="4D4D4D"/>
        </w:rPr>
        <w:t> </w:t>
      </w:r>
      <w:r w:rsidRPr="00C47FD4">
        <w:rPr>
          <w:rFonts w:asciiTheme="minorHAnsi" w:eastAsiaTheme="minorHAnsi" w:hAnsiTheme="minorHAnsi" w:cstheme="minorHAnsi"/>
          <w:color w:val="4D4D4D"/>
        </w:rPr>
        <w:t>direction: start → end</w:t>
      </w:r>
    </w:p>
    <w:p w14:paraId="719075F0" w14:textId="6A8F84FF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In component form</w:t>
      </w:r>
      <w:r w:rsidR="00E10E7D" w:rsidRPr="00C47FD4">
        <w:rPr>
          <w:rFonts w:asciiTheme="minorHAnsi" w:eastAsiaTheme="minorHAnsi" w:hAnsiTheme="minorHAnsi" w:cstheme="minorHAnsi"/>
          <w:color w:val="4D4D4D"/>
        </w:rPr>
        <w:t xml:space="preserve">: </w:t>
      </w:r>
      <w:r w:rsidR="00E10E7D" w:rsidRPr="00C47FD4">
        <w:rPr>
          <w:rFonts w:asciiTheme="minorHAnsi" w:eastAsiaTheme="minorHAnsi" w:hAnsiTheme="minorHAnsi" w:cstheme="minorHAnsi"/>
          <w:color w:val="4D4D4D"/>
          <w:lang w:val="en-US"/>
        </w:rPr>
        <w:t>s</w:t>
      </w:r>
      <w:r w:rsidRPr="00C47FD4">
        <w:rPr>
          <w:rFonts w:asciiTheme="minorHAnsi" w:eastAsiaTheme="minorHAnsi" w:hAnsiTheme="minorHAnsi" w:cstheme="minorHAnsi"/>
          <w:color w:val="4D4D4D"/>
        </w:rPr>
        <w:t>um all components for every direction</w:t>
      </w:r>
    </w:p>
    <w:p w14:paraId="4E09716C" w14:textId="77777777" w:rsidR="008B5DBC" w:rsidRPr="00C47FD4" w:rsidRDefault="008B5DBC" w:rsidP="008B5DBC">
      <w:pPr>
        <w:autoSpaceDE w:val="0"/>
        <w:autoSpaceDN w:val="0"/>
        <w:adjustRightInd w:val="0"/>
        <w:ind w:left="360" w:hanging="360"/>
        <w:rPr>
          <w:rFonts w:asciiTheme="minorHAnsi" w:eastAsiaTheme="minorHAnsi" w:hAnsiTheme="minorHAnsi" w:cstheme="minorHAnsi"/>
          <w:color w:val="4D4D4D"/>
        </w:rPr>
      </w:pPr>
    </w:p>
    <w:p w14:paraId="5B511207" w14:textId="77777777" w:rsidR="008B5DBC" w:rsidRPr="00C47FD4" w:rsidRDefault="008B5DBC" w:rsidP="008B5DBC">
      <w:pPr>
        <w:autoSpaceDE w:val="0"/>
        <w:autoSpaceDN w:val="0"/>
        <w:adjustRightInd w:val="0"/>
        <w:ind w:left="360" w:hanging="360"/>
        <w:rPr>
          <w:rFonts w:asciiTheme="minorHAnsi" w:eastAsiaTheme="minorHAnsi" w:hAnsiTheme="minorHAnsi" w:cstheme="minorHAnsi"/>
          <w:color w:val="4D4D4D"/>
        </w:rPr>
      </w:pPr>
    </w:p>
    <w:p w14:paraId="502D6F8F" w14:textId="77777777" w:rsidR="008B5DBC" w:rsidRPr="00C47FD4" w:rsidRDefault="008B5DBC" w:rsidP="008B5DBC">
      <w:pPr>
        <w:autoSpaceDE w:val="0"/>
        <w:autoSpaceDN w:val="0"/>
        <w:adjustRightInd w:val="0"/>
        <w:ind w:left="360" w:hanging="360"/>
        <w:rPr>
          <w:rFonts w:asciiTheme="minorHAnsi" w:eastAsiaTheme="minorHAnsi" w:hAnsiTheme="minorHAnsi" w:cstheme="minorHAnsi"/>
          <w:color w:val="4D4D4D"/>
        </w:rPr>
      </w:pPr>
    </w:p>
    <w:p w14:paraId="7A1D92B1" w14:textId="77777777" w:rsidR="008B5DBC" w:rsidRPr="00C47FD4" w:rsidRDefault="008B5DBC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4D4D4D"/>
        </w:rPr>
      </w:pPr>
      <w:r w:rsidRPr="00C47FD4">
        <w:rPr>
          <w:rFonts w:asciiTheme="minorHAnsi" w:eastAsiaTheme="minorHAnsi" w:hAnsiTheme="minorHAnsi" w:cstheme="minorHAnsi"/>
          <w:b/>
          <w:bCs/>
          <w:color w:val="4D4D4D"/>
        </w:rPr>
        <w:t>Multiplication by a number (</w:t>
      </w:r>
      <w:r w:rsidRPr="00C47FD4">
        <w:rPr>
          <w:rFonts w:asciiTheme="minorHAnsi" w:eastAsiaTheme="minorHAnsi" w:hAnsiTheme="minorHAnsi" w:cstheme="minorHAnsi"/>
          <w:b/>
          <w:bCs/>
          <w:color w:val="2196F3"/>
        </w:rPr>
        <w:t>scalar</w:t>
      </w:r>
      <w:r w:rsidRPr="00C47FD4">
        <w:rPr>
          <w:rFonts w:asciiTheme="minorHAnsi" w:eastAsiaTheme="minorHAnsi" w:hAnsiTheme="minorHAnsi" w:cstheme="minorHAnsi"/>
          <w:b/>
          <w:bCs/>
          <w:color w:val="4D4D4D"/>
        </w:rPr>
        <w:t>)</w:t>
      </w:r>
    </w:p>
    <w:p w14:paraId="5B919705" w14:textId="77777777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Result:</w:t>
      </w:r>
      <w:r w:rsidRPr="00C47FD4">
        <w:rPr>
          <w:rFonts w:ascii="Tahoma" w:eastAsiaTheme="minorHAnsi" w:hAnsi="Tahoma" w:cs="Tahoma"/>
          <w:color w:val="4D4D4D"/>
        </w:rPr>
        <w:t> 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length = </w:t>
      </w:r>
      <w:r w:rsidRPr="00C47FD4">
        <w:rPr>
          <w:rFonts w:asciiTheme="minorHAnsi" w:eastAsiaTheme="minorHAnsi" w:hAnsiTheme="minorHAnsi" w:cstheme="minorHAnsi"/>
          <w:color w:val="2196F3"/>
        </w:rPr>
        <w:t>scaled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length,</w:t>
      </w:r>
      <w:r w:rsidRPr="00C47FD4">
        <w:rPr>
          <w:rFonts w:ascii="Tahoma" w:eastAsiaTheme="minorHAnsi" w:hAnsi="Tahoma" w:cs="Tahoma"/>
          <w:color w:val="4D4D4D"/>
        </w:rPr>
        <w:t> 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direction: same (if scalar 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≥0</w:t>
      </w:r>
      <w:r w:rsidRPr="00C47FD4">
        <w:rPr>
          <w:rFonts w:asciiTheme="minorHAnsi" w:eastAsiaTheme="minorHAnsi" w:hAnsiTheme="minorHAnsi" w:cstheme="minorHAnsi"/>
          <w:color w:val="4D4D4D"/>
        </w:rPr>
        <w:t>), opposite otherwise</w:t>
      </w:r>
    </w:p>
    <w:p w14:paraId="01FB3BA7" w14:textId="7A966F04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In component form</w:t>
      </w:r>
      <w:r w:rsidR="00E10E7D" w:rsidRPr="00C47FD4">
        <w:rPr>
          <w:rFonts w:asciiTheme="minorHAnsi" w:eastAsiaTheme="minorHAnsi" w:hAnsiTheme="minorHAnsi" w:cstheme="minorHAnsi"/>
          <w:color w:val="4D4D4D"/>
          <w:lang w:val="en-US"/>
        </w:rPr>
        <w:t>: m</w:t>
      </w:r>
      <w:r w:rsidRPr="00C47FD4">
        <w:rPr>
          <w:rFonts w:asciiTheme="minorHAnsi" w:eastAsiaTheme="minorHAnsi" w:hAnsiTheme="minorHAnsi" w:cstheme="minorHAnsi"/>
          <w:color w:val="4D4D4D"/>
        </w:rPr>
        <w:t>ultiply each component by the number</w:t>
      </w:r>
    </w:p>
    <w:p w14:paraId="05DB2F0C" w14:textId="77777777" w:rsidR="00303241" w:rsidRPr="00C47FD4" w:rsidRDefault="00303241" w:rsidP="00303241">
      <w:pPr>
        <w:pStyle w:val="ListParagraph"/>
        <w:autoSpaceDE w:val="0"/>
        <w:autoSpaceDN w:val="0"/>
        <w:adjustRightInd w:val="0"/>
        <w:ind w:left="1080"/>
        <w:rPr>
          <w:rFonts w:asciiTheme="minorHAnsi" w:eastAsiaTheme="minorHAnsi" w:hAnsiTheme="minorHAnsi" w:cstheme="minorHAnsi"/>
          <w:color w:val="4D4D4D"/>
        </w:rPr>
      </w:pPr>
    </w:p>
    <w:p w14:paraId="1C98601F" w14:textId="77777777" w:rsidR="008B5DBC" w:rsidRPr="00C47FD4" w:rsidRDefault="008B5DBC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4D4D4D"/>
        </w:rPr>
      </w:pPr>
      <w:r w:rsidRPr="00C47FD4">
        <w:rPr>
          <w:rFonts w:asciiTheme="minorHAnsi" w:eastAsiaTheme="minorHAnsi" w:hAnsiTheme="minorHAnsi" w:cstheme="minorHAnsi"/>
          <w:b/>
          <w:bCs/>
          <w:color w:val="4D4D4D"/>
        </w:rPr>
        <w:t xml:space="preserve">Scalar product of two vectors </w:t>
      </w:r>
    </w:p>
    <w:p w14:paraId="1CAC4C4C" w14:textId="77777777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lso called </w:t>
      </w:r>
      <w:r w:rsidRPr="00C47FD4">
        <w:rPr>
          <w:rFonts w:asciiTheme="minorHAnsi" w:eastAsiaTheme="minorHAnsi" w:hAnsiTheme="minorHAnsi" w:cstheme="minorHAnsi"/>
          <w:color w:val="2196F3"/>
        </w:rPr>
        <w:t>dot product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or </w:t>
      </w:r>
      <w:r w:rsidRPr="00C47FD4">
        <w:rPr>
          <w:rFonts w:asciiTheme="minorHAnsi" w:eastAsiaTheme="minorHAnsi" w:hAnsiTheme="minorHAnsi" w:cstheme="minorHAnsi"/>
          <w:color w:val="2196F3"/>
        </w:rPr>
        <w:t>inner product</w:t>
      </w:r>
    </w:p>
    <w:p w14:paraId="18F7BA95" w14:textId="77777777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Result: scalar</w:t>
      </w:r>
    </w:p>
    <w:p w14:paraId="72BD97BB" w14:textId="51525C75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Definition:</w:t>
      </w:r>
      <w:r w:rsidR="00E10E7D" w:rsidRPr="00C47FD4">
        <w:rPr>
          <w:rFonts w:asciiTheme="minorHAnsi" w:hAnsiTheme="minorHAnsi" w:cstheme="minorHAnsi"/>
          <w:noProof/>
          <w:lang w:val="en-US"/>
        </w:rPr>
        <w:t xml:space="preserve"> </w:t>
      </w:r>
      <w:r w:rsidR="00E10E7D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1DA10D48" wp14:editId="4ED117A6">
            <wp:extent cx="1090398" cy="182422"/>
            <wp:effectExtent l="0" t="0" r="1905" b="0"/>
            <wp:docPr id="48446248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972" cy="23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25E81" w14:textId="68D73B85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Using the vector components:</w:t>
      </w:r>
      <w:r w:rsidR="00E10E7D" w:rsidRPr="00C47FD4">
        <w:rPr>
          <w:rFonts w:asciiTheme="minorHAnsi" w:hAnsiTheme="minorHAnsi" w:cstheme="minorHAnsi"/>
          <w:noProof/>
        </w:rPr>
        <w:t xml:space="preserve"> </w:t>
      </w:r>
      <w:r w:rsidR="00E10E7D" w:rsidRPr="00C47FD4">
        <w:rPr>
          <w:rFonts w:asciiTheme="minorHAnsi" w:eastAsiaTheme="minorHAnsi" w:hAnsiTheme="minorHAnsi" w:cstheme="minorHAnsi"/>
          <w:noProof/>
        </w:rPr>
        <w:drawing>
          <wp:inline distT="0" distB="0" distL="0" distR="0" wp14:anchorId="0804D982" wp14:editId="134E2C9D">
            <wp:extent cx="516065" cy="249550"/>
            <wp:effectExtent l="0" t="0" r="5080" b="5080"/>
            <wp:docPr id="14985712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17" cy="28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054C6" w14:textId="77777777" w:rsidR="008B5DBC" w:rsidRPr="00C47FD4" w:rsidRDefault="008B5DBC" w:rsidP="008B5DBC">
      <w:pPr>
        <w:autoSpaceDE w:val="0"/>
        <w:autoSpaceDN w:val="0"/>
        <w:adjustRightInd w:val="0"/>
        <w:ind w:left="1080" w:hanging="360"/>
        <w:rPr>
          <w:rFonts w:asciiTheme="minorHAnsi" w:eastAsiaTheme="minorHAnsi" w:hAnsiTheme="minorHAnsi" w:cstheme="minorHAnsi"/>
          <w:color w:val="4D4D4D"/>
        </w:rPr>
      </w:pPr>
    </w:p>
    <w:p w14:paraId="75A12EEE" w14:textId="77777777" w:rsidR="008B5DBC" w:rsidRPr="00C47FD4" w:rsidRDefault="008B5DBC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4D4D4D"/>
        </w:rPr>
      </w:pPr>
      <w:r w:rsidRPr="00C47FD4">
        <w:rPr>
          <w:rFonts w:asciiTheme="minorHAnsi" w:eastAsiaTheme="minorHAnsi" w:hAnsiTheme="minorHAnsi" w:cstheme="minorHAnsi"/>
          <w:b/>
          <w:bCs/>
          <w:color w:val="4D4D4D"/>
        </w:rPr>
        <w:t>Vector product of two vectors</w:t>
      </w:r>
    </w:p>
    <w:p w14:paraId="43925C18" w14:textId="77777777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2196F3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lso called </w:t>
      </w:r>
      <w:r w:rsidRPr="00C47FD4">
        <w:rPr>
          <w:rFonts w:asciiTheme="minorHAnsi" w:eastAsiaTheme="minorHAnsi" w:hAnsiTheme="minorHAnsi" w:cstheme="minorHAnsi"/>
          <w:color w:val="2196F3"/>
        </w:rPr>
        <w:t>cross product</w:t>
      </w:r>
    </w:p>
    <w:p w14:paraId="60E3D351" w14:textId="77777777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Result: vector, perpendicular to both initial vectors</w:t>
      </w:r>
    </w:p>
    <w:p w14:paraId="1F2EB906" w14:textId="7EAC1FFC" w:rsidR="008B5DBC" w:rsidRPr="00C47FD4" w:rsidRDefault="008B5DBC">
      <w:pPr>
        <w:pStyle w:val="ListParagraph"/>
        <w:numPr>
          <w:ilvl w:val="1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Definition</w:t>
      </w:r>
      <w:r w:rsidR="00E10E7D" w:rsidRPr="00C47FD4">
        <w:rPr>
          <w:rFonts w:asciiTheme="minorHAnsi" w:eastAsiaTheme="minorHAnsi" w:hAnsiTheme="minorHAnsi" w:cstheme="minorHAnsi"/>
          <w:color w:val="4D4D4D"/>
          <w:lang w:val="en-US"/>
        </w:rPr>
        <w:t xml:space="preserve">: </w:t>
      </w:r>
      <w:r w:rsidR="00E10E7D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2C540733" wp14:editId="5551E987">
            <wp:extent cx="1230176" cy="167872"/>
            <wp:effectExtent l="0" t="0" r="1905" b="0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545" cy="19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8CD75" w14:textId="695B7D79" w:rsidR="00303241" w:rsidRPr="00C47FD4" w:rsidRDefault="00000000">
      <w:pPr>
        <w:numPr>
          <w:ilvl w:val="2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m:oMath>
        <m:acc>
          <m:accPr>
            <m:chr m:val="⃗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theme="minorHAnsi"/>
                <w:color w:val="4D4D4D"/>
              </w:rPr>
              <m:t>n</m:t>
            </m:r>
          </m:e>
        </m:acc>
      </m:oMath>
      <w:r w:rsidR="00303241" w:rsidRPr="00C47FD4">
        <w:rPr>
          <w:rFonts w:asciiTheme="minorHAnsi" w:eastAsiaTheme="minorHAnsi" w:hAnsiTheme="minorHAnsi" w:cstheme="minorHAnsi"/>
          <w:color w:val="4D4D4D"/>
        </w:rPr>
        <w:t xml:space="preserve">  – normal vector</w:t>
      </w:r>
    </w:p>
    <w:p w14:paraId="3E5EE982" w14:textId="05710A5C" w:rsidR="00303241" w:rsidRPr="00C47FD4" w:rsidRDefault="00303241">
      <w:pPr>
        <w:numPr>
          <w:ilvl w:val="2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Magnitude: </w:t>
      </w:r>
      <m:oMath>
        <m:d>
          <m:dPr>
            <m:begChr m:val="|"/>
            <m:endChr m:val="|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theme="minorHAnsi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theme="minorHAnsi"/>
                    <w:color w:val="4D4D4D"/>
                  </w:rPr>
                  <m:t>a</m:t>
                </m:r>
              </m:e>
            </m:acc>
          </m:e>
        </m:d>
        <m:d>
          <m:dPr>
            <m:begChr m:val="|"/>
            <m:endChr m:val="|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theme="minorHAnsi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theme="minorHAnsi"/>
                    <w:color w:val="4D4D4D"/>
                  </w:rPr>
                  <m:t>b</m:t>
                </m:r>
              </m:e>
            </m:acc>
          </m:e>
        </m:d>
        <m:func>
          <m:funcPr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HAnsi" w:hAnsi="Cambria Math" w:cstheme="minorHAnsi"/>
                <w:color w:val="4D4D4D"/>
              </w:rPr>
              <m:t>sin</m:t>
            </m:r>
          </m:fName>
          <m:e>
            <m:r>
              <w:rPr>
                <w:rFonts w:ascii="Cambria Math" w:eastAsiaTheme="minorHAnsi" w:hAnsi="Cambria Math" w:cstheme="minorHAnsi"/>
                <w:color w:val="4D4D4D"/>
              </w:rPr>
              <m:t>(θ)</m:t>
            </m:r>
          </m:e>
        </m:func>
      </m:oMath>
      <w:r w:rsidRPr="00C47FD4">
        <w:rPr>
          <w:rFonts w:asciiTheme="minorHAnsi" w:eastAsiaTheme="minorHAnsi" w:hAnsiTheme="minorHAnsi" w:cstheme="minorHAnsi"/>
          <w:color w:val="4D4D4D"/>
        </w:rPr>
        <w:t xml:space="preserve"> = </w:t>
      </w:r>
      <w:r w:rsidR="00A7571D">
        <w:rPr>
          <w:rFonts w:asciiTheme="minorHAnsi" w:eastAsiaTheme="minorHAnsi" w:hAnsiTheme="minorHAnsi" w:cstheme="minorHAnsi"/>
          <w:color w:val="4D4D4D"/>
        </w:rPr>
        <w:t>area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of parallelogram </w:t>
      </w:r>
      <w:r w:rsidRPr="00C47FD4">
        <w:rPr>
          <w:rFonts w:asciiTheme="minorHAnsi" w:eastAsiaTheme="minorHAnsi" w:hAnsiTheme="minorHAnsi" w:cstheme="minorHAnsi"/>
          <w:color w:val="4D4D4D"/>
        </w:rPr>
        <w:br/>
        <w:t xml:space="preserve">between </w:t>
      </w:r>
      <m:oMath>
        <m:acc>
          <m:accPr>
            <m:chr m:val="⃗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theme="minorHAnsi"/>
                <w:color w:val="4D4D4D"/>
              </w:rPr>
              <m:t>a</m:t>
            </m:r>
          </m:e>
        </m:acc>
      </m:oMath>
      <w:r w:rsidRPr="00C47FD4">
        <w:rPr>
          <w:rFonts w:asciiTheme="minorHAnsi" w:eastAsiaTheme="minorHAnsi" w:hAnsiTheme="minorHAnsi" w:cstheme="minorHAnsi"/>
          <w:color w:val="4D4D4D"/>
        </w:rPr>
        <w:t xml:space="preserve"> and </w:t>
      </w:r>
      <m:oMath>
        <m:acc>
          <m:accPr>
            <m:chr m:val="⃗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theme="minorHAnsi"/>
                <w:color w:val="4D4D4D"/>
              </w:rPr>
              <m:t>b</m:t>
            </m:r>
          </m:e>
        </m:acc>
      </m:oMath>
    </w:p>
    <w:p w14:paraId="5A30EF33" w14:textId="5F95952D" w:rsidR="00303241" w:rsidRPr="00C47FD4" w:rsidRDefault="00303241">
      <w:pPr>
        <w:numPr>
          <w:ilvl w:val="2"/>
          <w:numId w:val="4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Direction: coincides with the direction of </w:t>
      </w:r>
      <m:oMath>
        <m:acc>
          <m:accPr>
            <m:chr m:val="⃗"/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theme="minorHAnsi"/>
                <w:color w:val="4D4D4D"/>
              </w:rPr>
              <m:t>n</m:t>
            </m:r>
          </m:e>
        </m:acc>
      </m:oMath>
    </w:p>
    <w:p w14:paraId="1008CF81" w14:textId="77777777" w:rsidR="008B5DBC" w:rsidRPr="00C47FD4" w:rsidRDefault="008B5DBC" w:rsidP="00303241">
      <w:pPr>
        <w:pStyle w:val="Heading3"/>
        <w:rPr>
          <w:rFonts w:asciiTheme="minorHAnsi" w:eastAsiaTheme="minorHAnsi" w:hAnsiTheme="minorHAnsi" w:cstheme="minorHAnsi"/>
          <w:sz w:val="28"/>
          <w:szCs w:val="28"/>
        </w:rPr>
      </w:pPr>
      <w:r w:rsidRPr="00C47FD4">
        <w:rPr>
          <w:rFonts w:asciiTheme="minorHAnsi" w:eastAsiaTheme="minorHAnsi" w:hAnsiTheme="minorHAnsi" w:cstheme="minorHAnsi"/>
          <w:sz w:val="28"/>
          <w:szCs w:val="28"/>
        </w:rPr>
        <w:t>Vector Spaces</w:t>
      </w:r>
    </w:p>
    <w:p w14:paraId="0EB70EE4" w14:textId="3295C485" w:rsidR="008B5DBC" w:rsidRPr="00C47FD4" w:rsidRDefault="008B5DBC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 </w:t>
      </w:r>
      <w:r w:rsidRPr="00C47FD4">
        <w:rPr>
          <w:rFonts w:asciiTheme="minorHAnsi" w:eastAsiaTheme="minorHAnsi" w:hAnsiTheme="minorHAnsi" w:cstheme="minorHAnsi"/>
          <w:color w:val="2196F3"/>
        </w:rPr>
        <w:t>field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(usually </w:t>
      </w:r>
      <w:r w:rsidR="00303241" w:rsidRPr="00C47FD4">
        <w:rPr>
          <w:rFonts w:asciiTheme="minorHAnsi" w:eastAsiaTheme="minorHAnsi" w:hAnsiTheme="minorHAnsi" w:cstheme="minorHAnsi"/>
          <w:color w:val="4D4D4D"/>
          <w:lang w:val="en-US"/>
        </w:rPr>
        <w:t>R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or </w:t>
      </w:r>
      <w:r w:rsidR="00303241" w:rsidRPr="00C47FD4">
        <w:rPr>
          <w:rFonts w:asciiTheme="minorHAnsi" w:eastAsiaTheme="minorHAnsi" w:hAnsiTheme="minorHAnsi" w:cstheme="minorHAnsi"/>
          <w:color w:val="4D4D4D"/>
          <w:lang w:val="en-US"/>
        </w:rPr>
        <w:t>C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): </w:t>
      </w:r>
      <w:r w:rsidRPr="00C47FD4">
        <w:rPr>
          <w:rFonts w:ascii="Cambria Math" w:eastAsiaTheme="minorHAnsi" w:hAnsi="Cambria Math" w:cs="Cambria Math"/>
          <w:color w:val="4D4D4D"/>
        </w:rPr>
        <w:t>𝐹</w:t>
      </w:r>
    </w:p>
    <w:p w14:paraId="1FC2F08F" w14:textId="77777777" w:rsidR="008B5DBC" w:rsidRPr="00C47FD4" w:rsidRDefault="008B5DBC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 set of </w:t>
      </w:r>
      <w:r w:rsidRPr="00C47FD4">
        <w:rPr>
          <w:rFonts w:asciiTheme="minorHAnsi" w:eastAsiaTheme="minorHAnsi" w:hAnsiTheme="minorHAnsi" w:cstheme="minorHAnsi"/>
          <w:color w:val="2196F3"/>
        </w:rPr>
        <w:t>elements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(vectors): </w:t>
      </w:r>
      <w:r w:rsidRPr="00C47FD4">
        <w:rPr>
          <w:rFonts w:ascii="Cambria Math" w:eastAsiaTheme="minorHAnsi" w:hAnsi="Cambria Math" w:cs="Cambria Math"/>
          <w:color w:val="4D4D4D"/>
        </w:rPr>
        <w:t>𝑉</w:t>
      </w:r>
    </w:p>
    <w:p w14:paraId="14936C7A" w14:textId="77777777" w:rsidR="008B5DBC" w:rsidRPr="00C47FD4" w:rsidRDefault="008B5DBC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Operations</w:t>
      </w:r>
    </w:p>
    <w:p w14:paraId="76B54594" w14:textId="77777777" w:rsidR="008B5DBC" w:rsidRPr="00C47FD4" w:rsidRDefault="008B5DB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ddition of two vectors: </w:t>
      </w:r>
      <w:r w:rsidRPr="00C47FD4">
        <w:rPr>
          <w:rFonts w:ascii="Cambria Math" w:eastAsiaTheme="minorHAnsi" w:hAnsi="Cambria Math" w:cs="Cambria Math"/>
          <w:color w:val="4D4D4D"/>
        </w:rPr>
        <w:t>𝑤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=</w:t>
      </w:r>
      <w:r w:rsidRPr="00C47FD4">
        <w:rPr>
          <w:rFonts w:ascii="Cambria Math" w:eastAsiaTheme="minorHAnsi" w:hAnsi="Cambria Math" w:cs="Cambria Math"/>
          <w:color w:val="4D4D4D"/>
        </w:rPr>
        <w:t>𝑢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+</w:t>
      </w:r>
      <w:r w:rsidRPr="00C47FD4">
        <w:rPr>
          <w:rFonts w:ascii="Cambria Math" w:eastAsiaTheme="minorHAnsi" w:hAnsi="Cambria Math" w:cs="Cambria Math"/>
          <w:color w:val="4D4D4D"/>
        </w:rPr>
        <w:t>𝑣</w:t>
      </w:r>
    </w:p>
    <w:p w14:paraId="70C9CCB6" w14:textId="77777777" w:rsidR="00303241" w:rsidRPr="00C47FD4" w:rsidRDefault="008B5DBC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Multiplication by an element of the field: </w:t>
      </w:r>
      <w:r w:rsidRPr="00C47FD4">
        <w:rPr>
          <w:rFonts w:ascii="Cambria Math" w:eastAsiaTheme="minorHAnsi" w:hAnsi="Cambria Math" w:cs="Cambria Math"/>
          <w:color w:val="4D4D4D"/>
        </w:rPr>
        <w:t>𝑤</w:t>
      </w:r>
      <w:r w:rsidRPr="00C47FD4">
        <w:rPr>
          <w:rFonts w:asciiTheme="minorHAnsi" w:eastAsiaTheme="minorHAnsi" w:hAnsiTheme="minorHAnsi" w:cstheme="minorHAnsi"/>
          <w:i/>
          <w:iCs/>
          <w:color w:val="4D4D4D"/>
        </w:rPr>
        <w:t>=</w:t>
      </w:r>
      <w:r w:rsidRPr="00C47FD4">
        <w:rPr>
          <w:rFonts w:ascii="Cambria Math" w:eastAsiaTheme="minorHAnsi" w:hAnsi="Cambria Math" w:cs="Cambria Math"/>
          <w:color w:val="4D4D4D"/>
        </w:rPr>
        <w:t>𝜆𝑢</w:t>
      </w:r>
    </w:p>
    <w:p w14:paraId="341F13EE" w14:textId="089C5732" w:rsidR="008B5DBC" w:rsidRPr="00C47FD4" w:rsidRDefault="008B5DBC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 "checklist" of </w:t>
      </w:r>
      <w:r w:rsidRPr="00C47FD4">
        <w:rPr>
          <w:rFonts w:asciiTheme="minorHAnsi" w:eastAsiaTheme="minorHAnsi" w:hAnsiTheme="minorHAnsi" w:cstheme="minorHAnsi"/>
          <w:color w:val="4D4D4D"/>
          <w:u w:val="single"/>
        </w:rPr>
        <w:t>eight axioms</w:t>
      </w:r>
    </w:p>
    <w:p w14:paraId="274C57E5" w14:textId="77777777" w:rsidR="008B5DBC" w:rsidRPr="00C47FD4" w:rsidRDefault="008B5DBC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We read this as "vector space (or linear space) </w:t>
      </w:r>
      <w:r w:rsidRPr="00C47FD4">
        <w:rPr>
          <w:rFonts w:ascii="Cambria Math" w:eastAsiaTheme="minorHAnsi" w:hAnsi="Cambria Math" w:cs="Cambria Math"/>
          <w:color w:val="4D4D4D"/>
        </w:rPr>
        <w:t>𝑉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over the field </w:t>
      </w:r>
      <w:r w:rsidRPr="00C47FD4">
        <w:rPr>
          <w:rFonts w:ascii="Cambria Math" w:eastAsiaTheme="minorHAnsi" w:hAnsi="Cambria Math" w:cs="Cambria Math"/>
          <w:color w:val="4D4D4D"/>
        </w:rPr>
        <w:t>𝐹</w:t>
      </w:r>
      <w:r w:rsidRPr="00C47FD4">
        <w:rPr>
          <w:rFonts w:asciiTheme="minorHAnsi" w:eastAsiaTheme="minorHAnsi" w:hAnsiTheme="minorHAnsi" w:cstheme="minorHAnsi"/>
          <w:color w:val="4D4D4D"/>
        </w:rPr>
        <w:t>"</w:t>
      </w:r>
    </w:p>
    <w:p w14:paraId="36D4BC24" w14:textId="77777777" w:rsidR="008B5DBC" w:rsidRPr="00C47FD4" w:rsidRDefault="008B5DBC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Examples of vector spaces</w:t>
      </w:r>
    </w:p>
    <w:p w14:paraId="1A4283A7" w14:textId="77777777" w:rsidR="008B5DBC" w:rsidRPr="00C47FD4" w:rsidRDefault="008B5DBC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Coordinate space, e.g., real coordinate space</w:t>
      </w:r>
    </w:p>
    <w:p w14:paraId="04C15797" w14:textId="77777777" w:rsidR="008B5DBC" w:rsidRPr="00C47FD4" w:rsidRDefault="008B5DBC">
      <w:pPr>
        <w:pStyle w:val="ListParagraph"/>
        <w:numPr>
          <w:ilvl w:val="2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="Cambria Math" w:eastAsiaTheme="minorHAnsi" w:hAnsi="Cambria Math" w:cs="Cambria Math"/>
          <w:color w:val="4D4D4D"/>
        </w:rPr>
        <w:t>𝑛</w:t>
      </w:r>
      <w:r w:rsidRPr="00C47FD4">
        <w:rPr>
          <w:rFonts w:asciiTheme="minorHAnsi" w:eastAsiaTheme="minorHAnsi" w:hAnsiTheme="minorHAnsi" w:cstheme="minorHAnsi"/>
          <w:color w:val="4D4D4D"/>
        </w:rPr>
        <w:t>-dimensional vectors</w:t>
      </w:r>
    </w:p>
    <w:p w14:paraId="0849FEFF" w14:textId="29292764" w:rsidR="008B5DBC" w:rsidRPr="00C47FD4" w:rsidRDefault="008B5DBC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Infinite coordinate space </w:t>
      </w:r>
      <w:r w:rsidR="00303241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2AD8DDEA" wp14:editId="1F81279F">
            <wp:extent cx="276063" cy="136639"/>
            <wp:effectExtent l="0" t="0" r="3810" b="3175"/>
            <wp:docPr id="93763737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51" cy="14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2686" w14:textId="77777777" w:rsidR="008B5DBC" w:rsidRPr="00C47FD4" w:rsidRDefault="008B5DBC">
      <w:pPr>
        <w:pStyle w:val="ListParagraph"/>
        <w:numPr>
          <w:ilvl w:val="2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Vectors with infinitely many components</w:t>
      </w:r>
    </w:p>
    <w:p w14:paraId="2E7AAAC3" w14:textId="77777777" w:rsidR="008B5DBC" w:rsidRPr="00C47FD4" w:rsidRDefault="008B5DBC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Polynomial space</w:t>
      </w:r>
    </w:p>
    <w:p w14:paraId="32F5CAA4" w14:textId="241DD33D" w:rsidR="008B5DBC" w:rsidRPr="00C47FD4" w:rsidRDefault="008B5DBC">
      <w:pPr>
        <w:pStyle w:val="ListParagraph"/>
        <w:numPr>
          <w:ilvl w:val="2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All polynomials of variable </w:t>
      </w:r>
      <w:r w:rsidRPr="00C47FD4">
        <w:rPr>
          <w:rFonts w:ascii="Cambria Math" w:eastAsiaTheme="minorHAnsi" w:hAnsi="Cambria Math" w:cs="Cambria Math"/>
          <w:color w:val="4D4D4D"/>
        </w:rPr>
        <w:t>𝑥</w:t>
      </w:r>
      <w:r w:rsidRPr="00C47FD4">
        <w:rPr>
          <w:rFonts w:asciiTheme="minorHAnsi" w:eastAsiaTheme="minorHAnsi" w:hAnsiTheme="minorHAnsi" w:cstheme="minorHAnsi"/>
          <w:color w:val="4D4D4D"/>
        </w:rPr>
        <w:t xml:space="preserve"> with real coefficients</w:t>
      </w:r>
      <w:r w:rsidR="00303241" w:rsidRPr="00C47FD4">
        <w:rPr>
          <w:rFonts w:asciiTheme="minorHAnsi" w:eastAsiaTheme="minorHAnsi" w:hAnsiTheme="minorHAnsi" w:cstheme="minorHAnsi"/>
          <w:noProof/>
          <w:color w:val="4D4D4D"/>
          <w:lang w:val="en-US"/>
        </w:rPr>
        <w:drawing>
          <wp:inline distT="0" distB="0" distL="0" distR="0" wp14:anchorId="273DA154" wp14:editId="63B0DE54">
            <wp:extent cx="309381" cy="180388"/>
            <wp:effectExtent l="0" t="0" r="0" b="0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149" cy="18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BA37" w14:textId="77777777" w:rsidR="008B5DBC" w:rsidRPr="00C47FD4" w:rsidRDefault="008B5DBC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</w:rPr>
      </w:pPr>
      <w:r w:rsidRPr="00C47FD4">
        <w:rPr>
          <w:rFonts w:asciiTheme="minorHAnsi" w:eastAsiaTheme="minorHAnsi" w:hAnsiTheme="minorHAnsi" w:cstheme="minorHAnsi"/>
          <w:color w:val="4D4D4D"/>
        </w:rPr>
        <w:t>Function space</w:t>
      </w:r>
    </w:p>
    <w:p w14:paraId="31D39225" w14:textId="77777777" w:rsidR="008B5DBC" w:rsidRPr="00C47FD4" w:rsidRDefault="008B5DBC" w:rsidP="00303241">
      <w:pPr>
        <w:pStyle w:val="Heading3"/>
        <w:rPr>
          <w:rFonts w:asciiTheme="minorHAnsi" w:eastAsiaTheme="minorHAnsi" w:hAnsiTheme="minorHAnsi" w:cstheme="minorHAnsi"/>
          <w:sz w:val="28"/>
          <w:szCs w:val="28"/>
        </w:rPr>
      </w:pPr>
      <w:r w:rsidRPr="00C47FD4">
        <w:rPr>
          <w:rFonts w:asciiTheme="minorHAnsi" w:eastAsiaTheme="minorHAnsi" w:hAnsiTheme="minorHAnsi" w:cstheme="minorHAnsi"/>
          <w:sz w:val="28"/>
          <w:szCs w:val="28"/>
        </w:rPr>
        <w:t>Linear Combinations</w:t>
      </w:r>
    </w:p>
    <w:p w14:paraId="1C9A57D5" w14:textId="16803B15" w:rsidR="008B5DBC" w:rsidRPr="00C47FD4" w:rsidRDefault="008B5DBC">
      <w:pPr>
        <w:pStyle w:val="ListParagraph"/>
        <w:numPr>
          <w:ilvl w:val="0"/>
          <w:numId w:val="10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>Vectors</w:t>
      </w:r>
      <w:r w:rsidR="00303241" w:rsidRPr="00C47FD4">
        <w:rPr>
          <w:rFonts w:asciiTheme="minorHAnsi" w:eastAsiaTheme="minorHAnsi" w:hAnsiTheme="minorHAnsi" w:cstheme="minorHAnsi"/>
          <w:color w:val="3B3838" w:themeColor="background2" w:themeShade="40"/>
        </w:rPr>
        <w:t>:</w:t>
      </w: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1</m:t>
            </m:r>
          </m:sub>
        </m:sSub>
        <m:r>
          <w:rPr>
            <w:rFonts w:ascii="Cambria Math" w:eastAsiaTheme="minorHAnsi" w:hAnsi="Cambria Math" w:cstheme="minorHAnsi"/>
            <w:color w:val="3B3838" w:themeColor="background2" w:themeShade="40"/>
          </w:rPr>
          <m:t>,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2</m:t>
            </m:r>
          </m:sub>
        </m:sSub>
        <m:r>
          <w:rPr>
            <w:rFonts w:ascii="Cambria Math" w:eastAsiaTheme="minorHAnsi" w:hAnsi="Cambria Math" w:cstheme="minorHAnsi"/>
            <w:color w:val="3B3838" w:themeColor="background2" w:themeShade="40"/>
          </w:rPr>
          <m:t>,…, 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n</m:t>
            </m:r>
          </m:sub>
        </m:sSub>
      </m:oMath>
    </w:p>
    <w:p w14:paraId="6828374E" w14:textId="01D225A9" w:rsidR="008B5DBC" w:rsidRPr="00C47FD4" w:rsidRDefault="008B5DB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>Numbers (scalars)</w:t>
      </w:r>
      <w:r w:rsidR="00303241" w:rsidRPr="00C47FD4">
        <w:rPr>
          <w:rFonts w:asciiTheme="minorHAnsi" w:eastAsiaTheme="minorHAnsi" w:hAnsiTheme="minorHAnsi" w:cstheme="minorHAnsi"/>
          <w:color w:val="3B3838" w:themeColor="background2" w:themeShade="40"/>
        </w:rPr>
        <w:t xml:space="preserve">: </w:t>
      </w:r>
      <m:oMath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1</m:t>
            </m:r>
          </m:sub>
        </m:sSub>
        <m:r>
          <w:rPr>
            <w:rFonts w:ascii="Cambria Math" w:eastAsiaTheme="minorHAnsi" w:hAnsi="Cambria Math" w:cstheme="minorHAnsi"/>
            <w:color w:val="3B3838" w:themeColor="background2" w:themeShade="40"/>
          </w:rPr>
          <m:t>,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2</m:t>
            </m:r>
          </m:sub>
        </m:sSub>
        <m:r>
          <w:rPr>
            <w:rFonts w:ascii="Cambria Math" w:eastAsiaTheme="minorHAnsi" w:hAnsi="Cambria Math" w:cstheme="minorHAnsi"/>
            <w:color w:val="3B3838" w:themeColor="background2" w:themeShade="40"/>
          </w:rPr>
          <m:t>,…,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3B3838" w:themeColor="background2" w:themeShade="40"/>
              </w:rPr>
              <m:t>n</m:t>
            </m:r>
          </m:sub>
        </m:sSub>
      </m:oMath>
    </w:p>
    <w:p w14:paraId="1C2B988B" w14:textId="27EC0B82" w:rsidR="008B5DBC" w:rsidRPr="00C47FD4" w:rsidRDefault="008B5DB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b/>
          <w:bCs/>
          <w:color w:val="3B3838" w:themeColor="background2" w:themeShade="40"/>
        </w:rPr>
        <w:t>Linear combination</w:t>
      </w:r>
      <w:r w:rsidR="00303241" w:rsidRPr="00C47FD4">
        <w:rPr>
          <w:rFonts w:asciiTheme="minorHAnsi" w:eastAsiaTheme="minorHAnsi" w:hAnsiTheme="minorHAnsi" w:cstheme="minorHAnsi"/>
          <w:b/>
          <w:bCs/>
          <w:color w:val="3B3838" w:themeColor="background2" w:themeShade="40"/>
          <w:lang w:val="en-US"/>
        </w:rPr>
        <w:t xml:space="preserve">: </w:t>
      </w: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>The sum of each vector multiplied by a scalar coefficient</w:t>
      </w:r>
    </w:p>
    <w:p w14:paraId="64C47651" w14:textId="721B1324" w:rsidR="00303241" w:rsidRPr="00C47FD4" w:rsidRDefault="00303241" w:rsidP="00303241">
      <w:pPr>
        <w:pStyle w:val="ListParagraph"/>
        <w:autoSpaceDE w:val="0"/>
        <w:autoSpaceDN w:val="0"/>
        <w:adjustRightInd w:val="0"/>
        <w:rPr>
          <w:rFonts w:asciiTheme="minorHAnsi" w:eastAsiaTheme="minorHAnsi" w:hAnsiTheme="minorHAnsi" w:cstheme="minorHAnsi"/>
          <w:b/>
          <w:bCs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b/>
          <w:bCs/>
          <w:noProof/>
          <w:color w:val="3B3838" w:themeColor="background2" w:themeShade="40"/>
          <w:lang w:val="en-US"/>
        </w:rPr>
        <w:drawing>
          <wp:inline distT="0" distB="0" distL="0" distR="0" wp14:anchorId="13BA3BE0" wp14:editId="6A97B426">
            <wp:extent cx="4315119" cy="396590"/>
            <wp:effectExtent l="0" t="0" r="0" b="0"/>
            <wp:docPr id="2908388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119" cy="3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B75EF" w14:textId="77777777" w:rsidR="008B5DBC" w:rsidRPr="00C47FD4" w:rsidRDefault="008B5DB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>Why linear? No fancy functions, no vector multiplications</w:t>
      </w:r>
    </w:p>
    <w:p w14:paraId="40C81962" w14:textId="77777777" w:rsidR="008B5DBC" w:rsidRPr="00C47FD4" w:rsidRDefault="008B5DB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b/>
          <w:bCs/>
          <w:color w:val="3B3838" w:themeColor="background2" w:themeShade="40"/>
        </w:rPr>
        <w:lastRenderedPageBreak/>
        <w:t>Span</w:t>
      </w: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 xml:space="preserve"> (linear hull) of vectors: the set of all their linear combinations</w:t>
      </w:r>
    </w:p>
    <w:p w14:paraId="578289FC" w14:textId="77777777" w:rsidR="008B5DBC" w:rsidRPr="00C47FD4" w:rsidRDefault="008B5DBC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3B3838" w:themeColor="background2" w:themeShade="40"/>
        </w:rPr>
      </w:pPr>
      <w:r w:rsidRPr="00C47FD4">
        <w:rPr>
          <w:rFonts w:asciiTheme="minorHAnsi" w:eastAsiaTheme="minorHAnsi" w:hAnsiTheme="minorHAnsi" w:cstheme="minorHAnsi"/>
          <w:color w:val="3B3838" w:themeColor="background2" w:themeShade="40"/>
        </w:rPr>
        <w:t>Linear (in)dependence</w:t>
      </w:r>
    </w:p>
    <w:p w14:paraId="3C1137D3" w14:textId="77777777" w:rsidR="00303241" w:rsidRPr="00C47FD4" w:rsidRDefault="008B5DBC">
      <w:pPr>
        <w:numPr>
          <w:ilvl w:val="1"/>
          <w:numId w:val="11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  <w:lang w:val="bg-BG"/>
        </w:rPr>
      </w:pPr>
      <w:r w:rsidRPr="00C47FD4">
        <w:rPr>
          <w:rFonts w:asciiTheme="minorHAnsi" w:eastAsiaTheme="minorHAnsi" w:hAnsiTheme="minorHAnsi" w:cstheme="minorHAnsi"/>
          <w:color w:val="4D4D4D"/>
        </w:rPr>
        <w:t xml:space="preserve">The vectors </w:t>
      </w:r>
      <m:oMath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</w:rPr>
              <m:t>1</m:t>
            </m:r>
          </m:sub>
        </m:sSub>
        <m:r>
          <w:rPr>
            <w:rFonts w:ascii="Cambria Math" w:eastAsiaTheme="minorHAnsi" w:hAnsi="Cambria Math" w:cstheme="minorHAnsi"/>
            <w:color w:val="4D4D4D"/>
          </w:rPr>
          <m:t>,…,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</w:rPr>
              <m:t>n</m:t>
            </m:r>
          </m:sub>
        </m:sSub>
      </m:oMath>
      <w:r w:rsidRPr="00C47FD4">
        <w:rPr>
          <w:rFonts w:asciiTheme="minorHAnsi" w:eastAsiaTheme="minorHAnsi" w:hAnsiTheme="minorHAnsi" w:cstheme="minorHAnsi"/>
          <w:color w:val="4D4D4D"/>
        </w:rPr>
        <w:t xml:space="preserve">are </w:t>
      </w:r>
      <w:r w:rsidRPr="00C47FD4">
        <w:rPr>
          <w:rFonts w:asciiTheme="minorHAnsi" w:eastAsiaTheme="minorHAnsi" w:hAnsiTheme="minorHAnsi" w:cstheme="minorHAnsi"/>
          <w:b/>
          <w:bCs/>
          <w:color w:val="2196F3"/>
        </w:rPr>
        <w:t xml:space="preserve">linearly independent </w:t>
      </w:r>
      <w:r w:rsidRPr="00C47FD4">
        <w:rPr>
          <w:rFonts w:asciiTheme="minorHAnsi" w:eastAsiaTheme="minorHAnsi" w:hAnsiTheme="minorHAnsi" w:cstheme="minorHAnsi"/>
          <w:color w:val="4D4D4D"/>
        </w:rPr>
        <w:t>if the only solution to the equation</w:t>
      </w:r>
      <m:oMath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:</m:t>
            </m:r>
            <m:r>
              <w:rPr>
                <w:rFonts w:ascii="Cambria Math" w:eastAsiaTheme="minorHAnsi" w:hAnsi="Cambria Math" w:cstheme="minorHAnsi"/>
                <w:color w:val="4D4D4D"/>
              </w:rPr>
              <m:t xml:space="preserve"> </m:t>
            </m:r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1</m:t>
            </m:r>
          </m:sub>
        </m:sSub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1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+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2</m:t>
            </m:r>
          </m:sub>
        </m:sSub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2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+⋯+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n</m:t>
            </m:r>
          </m:sub>
        </m:sSub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n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=</m:t>
        </m:r>
        <m:acc>
          <m:accPr>
            <m:chr m:val="⃗"/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acc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0</m:t>
            </m:r>
          </m:e>
        </m:acc>
      </m:oMath>
      <w:r w:rsidR="00303241" w:rsidRPr="00C47FD4">
        <w:rPr>
          <w:rFonts w:asciiTheme="minorHAnsi" w:eastAsiaTheme="minorHAnsi" w:hAnsiTheme="minorHAnsi" w:cstheme="minorHAnsi"/>
          <w:color w:val="4D4D4D"/>
          <w:lang w:val="bg-BG"/>
        </w:rPr>
        <w:t xml:space="preserve"> is </w:t>
      </w:r>
      <m:oMath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1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=0, 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2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=0, …,</m:t>
        </m:r>
        <m:sSub>
          <m:sSubPr>
            <m:ctrlPr>
              <w:rPr>
                <w:rFonts w:ascii="Cambria Math" w:eastAsiaTheme="minorHAnsi" w:hAnsi="Cambria Math" w:cstheme="minorHAnsi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theme="minorHAnsi"/>
                <w:color w:val="4D4D4D"/>
                <w:lang w:val="bg-BG"/>
              </w:rPr>
              <m:t>n</m:t>
            </m:r>
          </m:sub>
        </m:sSub>
        <m:r>
          <w:rPr>
            <w:rFonts w:ascii="Cambria Math" w:eastAsiaTheme="minorHAnsi" w:hAnsi="Cambria Math" w:cstheme="minorHAnsi"/>
            <w:color w:val="4D4D4D"/>
            <w:lang w:val="bg-BG"/>
          </w:rPr>
          <m:t>=0</m:t>
        </m:r>
      </m:oMath>
    </w:p>
    <w:p w14:paraId="4C947472" w14:textId="3801E73F" w:rsidR="008B5DBC" w:rsidRPr="00C47FD4" w:rsidRDefault="008B5DBC">
      <w:pPr>
        <w:numPr>
          <w:ilvl w:val="1"/>
          <w:numId w:val="11"/>
        </w:numPr>
        <w:autoSpaceDE w:val="0"/>
        <w:autoSpaceDN w:val="0"/>
        <w:adjustRightInd w:val="0"/>
        <w:rPr>
          <w:rFonts w:asciiTheme="minorHAnsi" w:eastAsiaTheme="minorHAnsi" w:hAnsiTheme="minorHAnsi" w:cstheme="minorHAnsi"/>
          <w:color w:val="4D4D4D"/>
          <w:lang w:val="bg-BG"/>
        </w:rPr>
      </w:pPr>
      <w:r w:rsidRPr="00C47FD4">
        <w:rPr>
          <w:rFonts w:asciiTheme="minorHAnsi" w:eastAsia="PingFang SC" w:hAnsiTheme="minorHAnsi" w:cstheme="minorHAnsi"/>
          <w:color w:val="4D4D4D"/>
        </w:rPr>
        <w:t xml:space="preserve">Conversely, they are </w:t>
      </w:r>
      <w:r w:rsidRPr="00C47FD4">
        <w:rPr>
          <w:rFonts w:asciiTheme="minorHAnsi" w:eastAsia="PingFang SC" w:hAnsiTheme="minorHAnsi" w:cstheme="minorHAnsi"/>
          <w:b/>
          <w:bCs/>
          <w:color w:val="2196F3"/>
        </w:rPr>
        <w:t xml:space="preserve">linearly dependent </w:t>
      </w:r>
      <w:r w:rsidRPr="00C47FD4">
        <w:rPr>
          <w:rFonts w:asciiTheme="minorHAnsi" w:eastAsia="PingFang SC" w:hAnsiTheme="minorHAnsi" w:cstheme="minorHAnsi"/>
          <w:color w:val="4D4D4D"/>
        </w:rPr>
        <w:t>if there is a non-trivial linear combination</w:t>
      </w:r>
      <w:r w:rsidRPr="00C47FD4">
        <w:rPr>
          <w:rFonts w:ascii="Tahoma" w:eastAsia="PingFang SC" w:hAnsi="Tahoma" w:cs="Tahoma"/>
          <w:color w:val="4D4D4D"/>
        </w:rPr>
        <w:t> </w:t>
      </w:r>
      <w:r w:rsidRPr="00C47FD4">
        <w:rPr>
          <w:rFonts w:asciiTheme="minorHAnsi" w:eastAsia="PingFang SC" w:hAnsiTheme="minorHAnsi" w:cstheme="minorHAnsi"/>
          <w:color w:val="4D4D4D"/>
        </w:rPr>
        <w:t>which is equal to zero</w:t>
      </w:r>
    </w:p>
    <w:p w14:paraId="76441473" w14:textId="7304CAF4" w:rsidR="008B5DBC" w:rsidRPr="00C47FD4" w:rsidRDefault="00303241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Theme="minorHAnsi" w:eastAsia="PingFang SC" w:hAnsiTheme="minorHAnsi" w:cstheme="minorHAnsi"/>
          <w:color w:val="4D4D4D"/>
        </w:rPr>
      </w:pPr>
      <w:r w:rsidRPr="00C47FD4">
        <w:rPr>
          <w:rFonts w:asciiTheme="minorHAnsi" w:eastAsia="PingFang SC" w:hAnsiTheme="minorHAnsi" w:cstheme="minorHAnsi"/>
          <w:noProof/>
          <w:color w:val="4D4D4D"/>
          <w:lang w:val="en-US"/>
        </w:rPr>
        <w:drawing>
          <wp:anchor distT="0" distB="0" distL="114300" distR="114300" simplePos="0" relativeHeight="251660288" behindDoc="0" locked="0" layoutInCell="1" allowOverlap="1" wp14:anchorId="5E628EC8" wp14:editId="0C7E07BF">
            <wp:simplePos x="0" y="0"/>
            <wp:positionH relativeFrom="column">
              <wp:posOffset>528734</wp:posOffset>
            </wp:positionH>
            <wp:positionV relativeFrom="paragraph">
              <wp:posOffset>187960</wp:posOffset>
            </wp:positionV>
            <wp:extent cx="5356356" cy="254075"/>
            <wp:effectExtent l="0" t="0" r="3175" b="0"/>
            <wp:wrapNone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6356" cy="254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5DBC" w:rsidRPr="00C47FD4">
        <w:rPr>
          <w:rFonts w:asciiTheme="minorHAnsi" w:eastAsia="PingFang SC" w:hAnsiTheme="minorHAnsi" w:cstheme="minorHAnsi"/>
          <w:color w:val="4D4D4D"/>
        </w:rPr>
        <w:t>Example</w:t>
      </w:r>
      <w:r w:rsidRPr="00C47FD4">
        <w:rPr>
          <w:rFonts w:asciiTheme="minorHAnsi" w:eastAsia="PingFang SC" w:hAnsiTheme="minorHAnsi" w:cstheme="minorHAnsi"/>
          <w:color w:val="4D4D4D"/>
          <w:lang w:val="en-US"/>
        </w:rPr>
        <w:t>:</w:t>
      </w:r>
    </w:p>
    <w:p w14:paraId="1C237DEE" w14:textId="0B238D89" w:rsidR="00303241" w:rsidRPr="00C47FD4" w:rsidRDefault="00303241" w:rsidP="00303241">
      <w:pPr>
        <w:pStyle w:val="ListParagraph"/>
        <w:autoSpaceDE w:val="0"/>
        <w:autoSpaceDN w:val="0"/>
        <w:adjustRightInd w:val="0"/>
        <w:rPr>
          <w:rFonts w:asciiTheme="minorHAnsi" w:eastAsia="PingFang SC" w:hAnsiTheme="minorHAnsi" w:cstheme="minorHAnsi"/>
          <w:color w:val="4D4D4D"/>
        </w:rPr>
      </w:pPr>
    </w:p>
    <w:p w14:paraId="2CD17438" w14:textId="3AC00175" w:rsidR="008B5DBC" w:rsidRPr="00C47FD4" w:rsidRDefault="00303241" w:rsidP="008B5DBC">
      <w:pPr>
        <w:autoSpaceDE w:val="0"/>
        <w:autoSpaceDN w:val="0"/>
        <w:adjustRightInd w:val="0"/>
        <w:rPr>
          <w:rFonts w:asciiTheme="minorHAnsi" w:eastAsia="PingFang SC" w:hAnsiTheme="minorHAnsi" w:cstheme="minorHAnsi"/>
          <w:color w:val="4D4D4D"/>
        </w:rPr>
      </w:pPr>
      <w:r w:rsidRPr="00C47FD4">
        <w:rPr>
          <w:rFonts w:asciiTheme="minorHAnsi" w:eastAsia="PingFang SC" w:hAnsiTheme="minorHAnsi" w:cstheme="minorHAnsi"/>
          <w:noProof/>
          <w:color w:val="4D4D4D"/>
        </w:rPr>
        <w:drawing>
          <wp:anchor distT="0" distB="0" distL="114300" distR="114300" simplePos="0" relativeHeight="251661312" behindDoc="0" locked="0" layoutInCell="1" allowOverlap="1" wp14:anchorId="28CBF6E0" wp14:editId="5F3C8E87">
            <wp:simplePos x="0" y="0"/>
            <wp:positionH relativeFrom="column">
              <wp:posOffset>530284</wp:posOffset>
            </wp:positionH>
            <wp:positionV relativeFrom="paragraph">
              <wp:posOffset>154344</wp:posOffset>
            </wp:positionV>
            <wp:extent cx="3868689" cy="190610"/>
            <wp:effectExtent l="0" t="0" r="0" b="0"/>
            <wp:wrapNone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89" cy="190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A1D892" w14:textId="2D15BE74" w:rsidR="00303241" w:rsidRPr="00C47FD4" w:rsidRDefault="00303241" w:rsidP="008B5DBC">
      <w:pPr>
        <w:autoSpaceDE w:val="0"/>
        <w:autoSpaceDN w:val="0"/>
        <w:adjustRightInd w:val="0"/>
        <w:rPr>
          <w:rFonts w:asciiTheme="minorHAnsi" w:eastAsia="PingFang SC" w:hAnsiTheme="minorHAnsi" w:cstheme="minorHAnsi"/>
          <w:color w:val="4D4D4D"/>
        </w:rPr>
      </w:pPr>
    </w:p>
    <w:p w14:paraId="01E96F48" w14:textId="2A95201B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6200EAE7" wp14:editId="54B31FE3">
            <wp:simplePos x="0" y="0"/>
            <wp:positionH relativeFrom="column">
              <wp:posOffset>456565</wp:posOffset>
            </wp:positionH>
            <wp:positionV relativeFrom="paragraph">
              <wp:posOffset>261620</wp:posOffset>
            </wp:positionV>
            <wp:extent cx="1539240" cy="532130"/>
            <wp:effectExtent l="0" t="0" r="3810" b="1270"/>
            <wp:wrapTopAndBottom/>
            <wp:docPr id="2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3930E8D3-4A28-5C61-BCB6-97771ABB53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3930E8D3-4A28-5C61-BCB6-97771ABB53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924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C1">
        <w:rPr>
          <w:rFonts w:asciiTheme="minorHAnsi" w:eastAsia="Calibri" w:hAnsiTheme="minorHAnsi" w:cstheme="minorHAnsi"/>
        </w:rPr>
        <w:t xml:space="preserve">Consider: </w:t>
      </w:r>
    </w:p>
    <w:p w14:paraId="735EDC65" w14:textId="2D3EF388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3E530340" wp14:editId="6CE887DC">
            <wp:simplePos x="0" y="0"/>
            <wp:positionH relativeFrom="page">
              <wp:posOffset>4602480</wp:posOffset>
            </wp:positionH>
            <wp:positionV relativeFrom="paragraph">
              <wp:posOffset>1820545</wp:posOffset>
            </wp:positionV>
            <wp:extent cx="2282190" cy="1317836"/>
            <wp:effectExtent l="152400" t="152400" r="365760" b="358775"/>
            <wp:wrapTopAndBottom/>
            <wp:docPr id="10" name="Picture 9" descr="A line of arrows pointing to different directions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304A537-2698-4B5E-2990-FA3C48C3D92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line of arrows pointing to different directions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304A537-2698-4B5E-2990-FA3C48C3D92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190" cy="1317836"/>
                    </a:xfrm>
                    <a:prstGeom prst="rect">
                      <a:avLst/>
                    </a:prstGeom>
                    <a:solidFill>
                      <a:schemeClr val="bg2"/>
                    </a:solidFill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3360" behindDoc="0" locked="0" layoutInCell="1" allowOverlap="1" wp14:anchorId="171F7334" wp14:editId="532BB2F6">
            <wp:simplePos x="0" y="0"/>
            <wp:positionH relativeFrom="column">
              <wp:posOffset>494665</wp:posOffset>
            </wp:positionH>
            <wp:positionV relativeFrom="paragraph">
              <wp:posOffset>890905</wp:posOffset>
            </wp:positionV>
            <wp:extent cx="952500" cy="582295"/>
            <wp:effectExtent l="0" t="0" r="0" b="8255"/>
            <wp:wrapTopAndBottom/>
            <wp:docPr id="67452827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4C5FCB9F-6FDE-87D3-19C0-0BD817A729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52827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4C5FCB9F-6FDE-87D3-19C0-0BD817A729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C1">
        <w:rPr>
          <w:rFonts w:asciiTheme="minorHAnsi" w:eastAsia="Calibri" w:hAnsiTheme="minorHAnsi" w:cstheme="minorHAnsi"/>
        </w:rPr>
        <w:t xml:space="preserve">Now consider the vector: </w:t>
      </w:r>
    </w:p>
    <w:p w14:paraId="1939F439" w14:textId="56ACCC77" w:rsidR="00C04BC1" w:rsidRPr="00C47FD4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347120C5" wp14:editId="5BDE1084">
            <wp:simplePos x="0" y="0"/>
            <wp:positionH relativeFrom="column">
              <wp:posOffset>525145</wp:posOffset>
            </wp:positionH>
            <wp:positionV relativeFrom="paragraph">
              <wp:posOffset>1359535</wp:posOffset>
            </wp:positionV>
            <wp:extent cx="1882140" cy="469819"/>
            <wp:effectExtent l="0" t="0" r="3810" b="6985"/>
            <wp:wrapNone/>
            <wp:docPr id="514580391" name="Picture 8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EBBBF16-AB87-7F6B-0A3E-09191FD033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580391" name="Picture 8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EBBBF16-AB87-7F6B-0A3E-09191FD033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4698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5408" behindDoc="0" locked="0" layoutInCell="1" allowOverlap="1" wp14:anchorId="61707639" wp14:editId="5597E686">
            <wp:simplePos x="0" y="0"/>
            <wp:positionH relativeFrom="column">
              <wp:posOffset>525145</wp:posOffset>
            </wp:positionH>
            <wp:positionV relativeFrom="paragraph">
              <wp:posOffset>993775</wp:posOffset>
            </wp:positionV>
            <wp:extent cx="1259774" cy="254955"/>
            <wp:effectExtent l="0" t="0" r="0" b="0"/>
            <wp:wrapNone/>
            <wp:docPr id="8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31B7BFEE-9840-23A5-F4EC-E173769C88F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31B7BFEE-9840-23A5-F4EC-E173769C88F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774" cy="254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C1">
        <w:rPr>
          <w:rFonts w:asciiTheme="minorHAnsi" w:eastAsia="Calibri" w:hAnsiTheme="minorHAnsi" w:cstheme="minorHAnsi"/>
        </w:rPr>
        <w:t xml:space="preserve">We can see that we can express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C04BC1">
        <w:rPr>
          <w:rFonts w:asciiTheme="minorHAnsi" w:eastAsia="Calibri" w:hAnsiTheme="minorHAnsi" w:cstheme="minorHAnsi"/>
        </w:rPr>
        <w:t xml:space="preserve"> as the linear combination:</w:t>
      </w:r>
    </w:p>
    <w:p w14:paraId="063CBE21" w14:textId="7351B98C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  <w:b/>
          <w:bCs/>
        </w:rPr>
        <w:t>Linearly independent</w:t>
      </w:r>
    </w:p>
    <w:p w14:paraId="6356AA90" w14:textId="67E224F2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Every other vector in the space can be represented as their linear combination</w:t>
      </w:r>
    </w:p>
    <w:p w14:paraId="0EDA4775" w14:textId="26FA19B8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This linear combination is </w:t>
      </w:r>
      <w:r w:rsidRPr="00C04BC1">
        <w:rPr>
          <w:rFonts w:asciiTheme="minorHAnsi" w:eastAsia="Calibri" w:hAnsiTheme="minorHAnsi" w:cstheme="minorHAnsi"/>
          <w:b/>
          <w:bCs/>
        </w:rPr>
        <w:t>unique</w:t>
      </w:r>
    </w:p>
    <w:p w14:paraId="66F4119E" w14:textId="77777777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  <w:b/>
          <w:bCs/>
        </w:rPr>
        <w:t>Each vector space has a basis</w:t>
      </w:r>
    </w:p>
    <w:p w14:paraId="3C54CA7E" w14:textId="33C83CB3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Each pair of </w:t>
      </w:r>
      <w:r w:rsidRPr="00C04BC1">
        <w:rPr>
          <w:rFonts w:asciiTheme="minorHAnsi" w:eastAsia="Calibri" w:hAnsiTheme="minorHAnsi" w:cstheme="minorHAnsi"/>
          <w:b/>
          <w:bCs/>
        </w:rPr>
        <w:t>two</w:t>
      </w:r>
      <w:r w:rsidRPr="00C04BC1">
        <w:rPr>
          <w:rFonts w:asciiTheme="minorHAnsi" w:eastAsia="Calibri" w:hAnsiTheme="minorHAnsi" w:cstheme="minorHAnsi"/>
        </w:rPr>
        <w:t xml:space="preserve"> LI vectors forms a basis</w:t>
      </w:r>
      <w:r w:rsidRPr="00C04BC1">
        <w:rPr>
          <w:rFonts w:asciiTheme="minorHAnsi" w:eastAsia="Calibri" w:hAnsiTheme="minorHAnsi" w:cstheme="minorHAnsi"/>
        </w:rPr>
        <w:br/>
        <w:t xml:space="preserve">in </w:t>
      </w:r>
      <w:r w:rsidRPr="00C04BC1">
        <w:rPr>
          <w:rFonts w:asciiTheme="minorHAnsi" w:eastAsia="Calibri" w:hAnsiTheme="minorHAnsi" w:cstheme="minorHAnsi"/>
          <w:b/>
          <w:bCs/>
        </w:rPr>
        <w:t xml:space="preserve">2D </w:t>
      </w:r>
      <w:r w:rsidRPr="00C04BC1">
        <w:rPr>
          <w:rFonts w:asciiTheme="minorHAnsi" w:eastAsia="Calibri" w:hAnsiTheme="minorHAnsi" w:cstheme="minorHAnsi"/>
        </w:rPr>
        <w:t>coordinate space</w:t>
      </w:r>
    </w:p>
    <w:p w14:paraId="1BE9136D" w14:textId="78485D05" w:rsidR="00C04BC1" w:rsidRPr="00C04BC1" w:rsidRDefault="00C04BC1">
      <w:pPr>
        <w:numPr>
          <w:ilvl w:val="0"/>
          <w:numId w:val="12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Each set of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C04BC1">
        <w:rPr>
          <w:rFonts w:asciiTheme="minorHAnsi" w:eastAsia="Calibri" w:hAnsiTheme="minorHAnsi" w:cstheme="minorHAnsi"/>
          <w:b/>
          <w:bCs/>
        </w:rPr>
        <w:t xml:space="preserve"> LI vectors forms a basis</w:t>
      </w:r>
      <w:r w:rsidRPr="00C04BC1">
        <w:rPr>
          <w:rFonts w:asciiTheme="minorHAnsi" w:eastAsia="Calibri" w:hAnsiTheme="minorHAnsi" w:cstheme="minorHAnsi"/>
          <w:b/>
          <w:bCs/>
        </w:rPr>
        <w:br/>
        <w:t xml:space="preserve">in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C04BC1">
        <w:rPr>
          <w:rFonts w:asciiTheme="minorHAnsi" w:eastAsia="Calibri" w:hAnsiTheme="minorHAnsi" w:cstheme="minorHAnsi"/>
          <w:b/>
          <w:bCs/>
        </w:rPr>
        <w:t>-dimensional vector space</w:t>
      </w:r>
    </w:p>
    <w:p w14:paraId="3159939D" w14:textId="616C47BA" w:rsidR="00C04BC1" w:rsidRPr="00C47FD4" w:rsidRDefault="00C04BC1" w:rsidP="00C04BC1">
      <w:pPr>
        <w:pStyle w:val="Heading2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Matrices</w:t>
      </w:r>
    </w:p>
    <w:p w14:paraId="6FFE24E7" w14:textId="5F040C2F" w:rsidR="00104485" w:rsidRPr="00C47FD4" w:rsidRDefault="00C04BC1" w:rsidP="00C04BC1">
      <w:pPr>
        <w:pStyle w:val="Heading3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Definition</w:t>
      </w:r>
    </w:p>
    <w:p w14:paraId="78F96EE4" w14:textId="1B398112" w:rsidR="00C04BC1" w:rsidRPr="00C04BC1" w:rsidRDefault="00C04BC1">
      <w:pPr>
        <w:numPr>
          <w:ilvl w:val="0"/>
          <w:numId w:val="13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A </w:t>
      </w:r>
      <w:r w:rsidRPr="00C04BC1">
        <w:rPr>
          <w:rFonts w:asciiTheme="minorHAnsi" w:eastAsia="Calibri" w:hAnsiTheme="minorHAnsi" w:cstheme="minorHAnsi"/>
          <w:b/>
          <w:bCs/>
        </w:rPr>
        <w:t>rectangular table of numbers</w:t>
      </w:r>
    </w:p>
    <w:p w14:paraId="14201ABD" w14:textId="2552F1DC" w:rsidR="00C04BC1" w:rsidRPr="00C04BC1" w:rsidRDefault="00C04BC1">
      <w:pPr>
        <w:numPr>
          <w:ilvl w:val="0"/>
          <w:numId w:val="13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Dimensions: </w:t>
      </w:r>
      <w:r w:rsidRPr="00C04BC1">
        <w:rPr>
          <w:rFonts w:asciiTheme="minorHAnsi" w:eastAsia="Calibri" w:hAnsiTheme="minorHAnsi" w:cstheme="minorHAnsi"/>
          <w:b/>
          <w:bCs/>
        </w:rPr>
        <w:t xml:space="preserve">rows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×</m:t>
        </m:r>
      </m:oMath>
      <w:r w:rsidRPr="00C04BC1">
        <w:rPr>
          <w:rFonts w:asciiTheme="minorHAnsi" w:eastAsia="Calibri" w:hAnsiTheme="minorHAnsi" w:cstheme="minorHAnsi"/>
          <w:b/>
          <w:bCs/>
        </w:rPr>
        <w:t xml:space="preserve"> columns</w:t>
      </w:r>
    </w:p>
    <w:p w14:paraId="2EAE8C85" w14:textId="3E4275C2" w:rsidR="00C04BC1" w:rsidRPr="00C04BC1" w:rsidRDefault="00C04BC1">
      <w:pPr>
        <w:numPr>
          <w:ilvl w:val="0"/>
          <w:numId w:val="1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lastRenderedPageBreak/>
        <w:drawing>
          <wp:anchor distT="0" distB="0" distL="114300" distR="114300" simplePos="0" relativeHeight="251676672" behindDoc="0" locked="0" layoutInCell="1" allowOverlap="1" wp14:anchorId="72B2F7E7" wp14:editId="538C565A">
            <wp:simplePos x="0" y="0"/>
            <wp:positionH relativeFrom="column">
              <wp:posOffset>5249545</wp:posOffset>
            </wp:positionH>
            <wp:positionV relativeFrom="paragraph">
              <wp:posOffset>133985</wp:posOffset>
            </wp:positionV>
            <wp:extent cx="665277" cy="550322"/>
            <wp:effectExtent l="0" t="0" r="1905" b="2540"/>
            <wp:wrapNone/>
            <wp:docPr id="1891158464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6F3850B6-FECC-E741-C83C-2AF0926C2E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158464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6F3850B6-FECC-E741-C83C-2AF0926C2E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277" cy="5503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27552722" wp14:editId="61A353D5">
            <wp:simplePos x="0" y="0"/>
            <wp:positionH relativeFrom="column">
              <wp:posOffset>4114165</wp:posOffset>
            </wp:positionH>
            <wp:positionV relativeFrom="paragraph">
              <wp:posOffset>309880</wp:posOffset>
            </wp:positionV>
            <wp:extent cx="982980" cy="191135"/>
            <wp:effectExtent l="0" t="0" r="7620" b="0"/>
            <wp:wrapTopAndBottom/>
            <wp:docPr id="2130832123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0C025F6-C78E-2193-E066-9A9417ADF4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832123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0C025F6-C78E-2193-E066-9A9417ADF4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298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7318B4EF" wp14:editId="42E47126">
            <wp:simplePos x="0" y="0"/>
            <wp:positionH relativeFrom="column">
              <wp:posOffset>3054985</wp:posOffset>
            </wp:positionH>
            <wp:positionV relativeFrom="paragraph">
              <wp:posOffset>187960</wp:posOffset>
            </wp:positionV>
            <wp:extent cx="881889" cy="481948"/>
            <wp:effectExtent l="0" t="0" r="0" b="0"/>
            <wp:wrapNone/>
            <wp:docPr id="6" name="Picture 5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1B1E5C4-E1BB-2ABE-C632-991EACBF291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1B1E5C4-E1BB-2ABE-C632-991EACBF291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1889" cy="481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3A0C0408" wp14:editId="6F36F147">
            <wp:simplePos x="0" y="0"/>
            <wp:positionH relativeFrom="column">
              <wp:posOffset>1774825</wp:posOffset>
            </wp:positionH>
            <wp:positionV relativeFrom="paragraph">
              <wp:posOffset>203200</wp:posOffset>
            </wp:positionV>
            <wp:extent cx="1140460" cy="503555"/>
            <wp:effectExtent l="0" t="0" r="2540" b="0"/>
            <wp:wrapTopAndBottom/>
            <wp:docPr id="3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CD2359E-5CA2-070D-9995-B2CFA25BD3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CD2359E-5CA2-070D-9995-B2CFA25BD3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460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1ABC44A4" wp14:editId="0ECACC2A">
            <wp:simplePos x="0" y="0"/>
            <wp:positionH relativeFrom="column">
              <wp:posOffset>395605</wp:posOffset>
            </wp:positionH>
            <wp:positionV relativeFrom="paragraph">
              <wp:posOffset>218440</wp:posOffset>
            </wp:positionV>
            <wp:extent cx="1194435" cy="363293"/>
            <wp:effectExtent l="0" t="0" r="5715" b="0"/>
            <wp:wrapTopAndBottom/>
            <wp:docPr id="164214804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961427DE-BEC7-26B0-93A8-C7CF76EEF8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14804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961427DE-BEC7-26B0-93A8-C7CF76EEF8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4435" cy="3632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C1">
        <w:rPr>
          <w:rFonts w:asciiTheme="minorHAnsi" w:eastAsia="Calibri" w:hAnsiTheme="minorHAnsi" w:cstheme="minorHAnsi"/>
        </w:rPr>
        <w:t>Examples:</w:t>
      </w:r>
      <w:r w:rsidRPr="00C47FD4">
        <w:rPr>
          <w:rFonts w:asciiTheme="minorHAnsi" w:hAnsiTheme="minorHAnsi" w:cstheme="minorHAnsi"/>
          <w:noProof/>
        </w:rPr>
        <w:t xml:space="preserve"> </w:t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234F9153" wp14:editId="31CEF1DE">
            <wp:simplePos x="0" y="0"/>
            <wp:positionH relativeFrom="column">
              <wp:posOffset>7476490</wp:posOffset>
            </wp:positionH>
            <wp:positionV relativeFrom="paragraph">
              <wp:posOffset>290830</wp:posOffset>
            </wp:positionV>
            <wp:extent cx="1573038" cy="306498"/>
            <wp:effectExtent l="0" t="0" r="0" b="0"/>
            <wp:wrapNone/>
            <wp:docPr id="1511048725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0C025F6-C78E-2193-E066-9A9417ADF4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48725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0C025F6-C78E-2193-E066-9A9417ADF4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3038" cy="3064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3600" behindDoc="0" locked="0" layoutInCell="1" allowOverlap="1" wp14:anchorId="5842FC86" wp14:editId="6B21ABB6">
            <wp:simplePos x="0" y="0"/>
            <wp:positionH relativeFrom="column">
              <wp:posOffset>9625330</wp:posOffset>
            </wp:positionH>
            <wp:positionV relativeFrom="paragraph">
              <wp:posOffset>0</wp:posOffset>
            </wp:positionV>
            <wp:extent cx="1107859" cy="916429"/>
            <wp:effectExtent l="0" t="0" r="0" b="0"/>
            <wp:wrapNone/>
            <wp:docPr id="1960134577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6F3850B6-FECC-E741-C83C-2AF0926C2E6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134577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6F3850B6-FECC-E741-C83C-2AF0926C2E6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7859" cy="9164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518535" w14:textId="0B66F781" w:rsidR="00C04BC1" w:rsidRPr="00C04BC1" w:rsidRDefault="00C04BC1">
      <w:pPr>
        <w:numPr>
          <w:ilvl w:val="0"/>
          <w:numId w:val="13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R</m:t>
        </m:r>
      </m:oMath>
      <w:r w:rsidRPr="00C04BC1">
        <w:rPr>
          <w:rFonts w:asciiTheme="minorHAnsi" w:eastAsia="Calibri" w:hAnsiTheme="minorHAnsi" w:cstheme="minorHAnsi"/>
        </w:rPr>
        <w:t xml:space="preserve"> – row vector, </w:t>
      </w:r>
      <m:oMath>
        <m:r>
          <w:rPr>
            <w:rFonts w:ascii="Cambria Math" w:eastAsia="Calibri" w:hAnsi="Cambria Math" w:cstheme="minorHAnsi"/>
          </w:rPr>
          <m:t>C</m:t>
        </m:r>
      </m:oMath>
      <w:r w:rsidRPr="00C04BC1">
        <w:rPr>
          <w:rFonts w:asciiTheme="minorHAnsi" w:eastAsia="Calibri" w:hAnsiTheme="minorHAnsi" w:cstheme="minorHAnsi"/>
        </w:rPr>
        <w:t xml:space="preserve"> – column vector</w:t>
      </w:r>
    </w:p>
    <w:p w14:paraId="301991A2" w14:textId="7D802052" w:rsidR="00C04BC1" w:rsidRPr="00C47FD4" w:rsidRDefault="00C04BC1">
      <w:pPr>
        <w:numPr>
          <w:ilvl w:val="0"/>
          <w:numId w:val="13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Elements </w:t>
      </w:r>
      <m:oMath>
        <m:r>
          <w:rPr>
            <w:rFonts w:ascii="Cambria Math" w:eastAsia="Calibri" w:hAnsi="Cambria Math" w:cstheme="minorHAnsi"/>
          </w:rPr>
          <m:t>A={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a</m:t>
            </m:r>
          </m:e>
          <m:sub>
            <m:r>
              <w:rPr>
                <w:rFonts w:ascii="Cambria Math" w:eastAsia="Calibri" w:hAnsi="Cambria Math" w:cstheme="minorHAnsi"/>
              </w:rPr>
              <m:t>ij</m:t>
            </m:r>
          </m:sub>
        </m:sSub>
        <m:r>
          <w:rPr>
            <w:rFonts w:ascii="Cambria Math" w:eastAsia="Calibri" w:hAnsi="Cambria Math" w:cstheme="minorHAnsi"/>
          </w:rPr>
          <m:t>}</m:t>
        </m:r>
      </m:oMath>
    </w:p>
    <w:p w14:paraId="2E0E860A" w14:textId="77777777" w:rsidR="00C04BC1" w:rsidRPr="00C04BC1" w:rsidRDefault="00C04BC1">
      <w:pPr>
        <w:numPr>
          <w:ilvl w:val="0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Scalars have </w:t>
      </w:r>
      <w:r w:rsidRPr="00C04BC1">
        <w:rPr>
          <w:rFonts w:asciiTheme="minorHAnsi" w:eastAsia="Calibri" w:hAnsiTheme="minorHAnsi" w:cstheme="minorHAnsi"/>
          <w:b/>
          <w:bCs/>
        </w:rPr>
        <w:t xml:space="preserve">no </w:t>
      </w:r>
      <w:r w:rsidRPr="00C04BC1">
        <w:rPr>
          <w:rFonts w:asciiTheme="minorHAnsi" w:eastAsia="Calibri" w:hAnsiTheme="minorHAnsi" w:cstheme="minorHAnsi"/>
        </w:rPr>
        <w:t>dimensions: 2; 3; 18; -42; 0,5</w:t>
      </w:r>
    </w:p>
    <w:p w14:paraId="7E38EE25" w14:textId="593BFC5F" w:rsidR="00C04BC1" w:rsidRPr="00C04BC1" w:rsidRDefault="00C04BC1">
      <w:pPr>
        <w:numPr>
          <w:ilvl w:val="0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Vectors have </w:t>
      </w:r>
      <w:r w:rsidRPr="00C04BC1">
        <w:rPr>
          <w:rFonts w:asciiTheme="minorHAnsi" w:eastAsia="Calibri" w:hAnsiTheme="minorHAnsi" w:cstheme="minorHAnsi"/>
          <w:b/>
          <w:bCs/>
        </w:rPr>
        <w:t xml:space="preserve">one </w:t>
      </w:r>
      <w:r w:rsidRPr="00C04BC1">
        <w:rPr>
          <w:rFonts w:asciiTheme="minorHAnsi" w:eastAsia="Calibri" w:hAnsiTheme="minorHAnsi" w:cstheme="minorHAnsi"/>
        </w:rPr>
        <w:t xml:space="preserve">dimension: </w:t>
      </w:r>
      <m:oMath>
        <m:r>
          <w:rPr>
            <w:rFonts w:ascii="Cambria Math" w:eastAsia="Calibri" w:hAnsi="Cambria Math" w:cstheme="minorHAnsi"/>
          </w:rPr>
          <m:t>v=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{v</m:t>
            </m:r>
          </m:e>
          <m:sub>
            <m:r>
              <w:rPr>
                <w:rFonts w:ascii="Cambria Math" w:eastAsia="Calibri" w:hAnsi="Cambria Math" w:cstheme="minorHAnsi"/>
              </w:rPr>
              <m:t>i</m:t>
            </m:r>
          </m:sub>
        </m:sSub>
        <m:r>
          <w:rPr>
            <w:rFonts w:ascii="Cambria Math" w:eastAsia="Calibri" w:hAnsi="Cambria Math" w:cstheme="minorHAnsi"/>
          </w:rPr>
          <m:t>}</m:t>
        </m:r>
      </m:oMath>
    </w:p>
    <w:p w14:paraId="6914EA57" w14:textId="31EE5F1A" w:rsidR="00C04BC1" w:rsidRPr="00C04BC1" w:rsidRDefault="00C04BC1">
      <w:pPr>
        <w:numPr>
          <w:ilvl w:val="0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Matrices have </w:t>
      </w:r>
      <w:r w:rsidRPr="00C04BC1">
        <w:rPr>
          <w:rFonts w:asciiTheme="minorHAnsi" w:eastAsia="Calibri" w:hAnsiTheme="minorHAnsi" w:cstheme="minorHAnsi"/>
          <w:b/>
          <w:bCs/>
        </w:rPr>
        <w:t xml:space="preserve">two </w:t>
      </w:r>
      <w:r w:rsidRPr="00C04BC1">
        <w:rPr>
          <w:rFonts w:asciiTheme="minorHAnsi" w:eastAsia="Calibri" w:hAnsiTheme="minorHAnsi" w:cstheme="minorHAnsi"/>
        </w:rPr>
        <w:t xml:space="preserve">dimensions: </w:t>
      </w:r>
      <m:oMath>
        <m:r>
          <w:rPr>
            <w:rFonts w:ascii="Cambria Math" w:eastAsia="Calibri" w:hAnsi="Cambria Math" w:cstheme="minorHAnsi"/>
          </w:rPr>
          <m:t>A={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a</m:t>
            </m:r>
          </m:e>
          <m:sub>
            <m:r>
              <w:rPr>
                <w:rFonts w:ascii="Cambria Math" w:eastAsia="Calibri" w:hAnsi="Cambria Math" w:cstheme="minorHAnsi"/>
              </w:rPr>
              <m:t>ij</m:t>
            </m:r>
          </m:sub>
        </m:sSub>
        <m:r>
          <w:rPr>
            <w:rFonts w:ascii="Cambria Math" w:eastAsia="Calibri" w:hAnsi="Cambria Math" w:cstheme="minorHAnsi"/>
          </w:rPr>
          <m:t>}</m:t>
        </m:r>
      </m:oMath>
    </w:p>
    <w:p w14:paraId="626EF0D5" w14:textId="77777777" w:rsidR="00C04BC1" w:rsidRPr="00C04BC1" w:rsidRDefault="00C04BC1">
      <w:pPr>
        <w:numPr>
          <w:ilvl w:val="0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A generalization of this pattern to many dimensions is called a </w:t>
      </w:r>
      <w:r w:rsidRPr="00C04BC1">
        <w:rPr>
          <w:rFonts w:asciiTheme="minorHAnsi" w:eastAsia="Calibri" w:hAnsiTheme="minorHAnsi" w:cstheme="minorHAnsi"/>
          <w:b/>
          <w:bCs/>
        </w:rPr>
        <w:t>tensor</w:t>
      </w:r>
    </w:p>
    <w:p w14:paraId="551A046D" w14:textId="77777777" w:rsidR="00C04BC1" w:rsidRPr="00C04BC1" w:rsidRDefault="00C04BC1">
      <w:pPr>
        <w:numPr>
          <w:ilvl w:val="1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Tensors are quite more complicated than this</w:t>
      </w:r>
    </w:p>
    <w:p w14:paraId="6228BCC3" w14:textId="77777777" w:rsidR="00C04BC1" w:rsidRPr="00C04BC1" w:rsidRDefault="00C04BC1">
      <w:pPr>
        <w:numPr>
          <w:ilvl w:val="1"/>
          <w:numId w:val="14"/>
        </w:numPr>
        <w:tabs>
          <w:tab w:val="left" w:pos="6324"/>
        </w:tabs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For almost all purposes it's OK to think about them</w:t>
      </w:r>
      <w:r w:rsidRPr="00C04BC1">
        <w:rPr>
          <w:rFonts w:asciiTheme="minorHAnsi" w:eastAsia="Calibri" w:hAnsiTheme="minorHAnsi" w:cstheme="minorHAnsi"/>
        </w:rPr>
        <w:br/>
        <w:t>as multidimensional matrices</w:t>
      </w:r>
    </w:p>
    <w:p w14:paraId="735420A8" w14:textId="0A7097BB" w:rsidR="00C04BC1" w:rsidRPr="00C47FD4" w:rsidRDefault="00C04BC1" w:rsidP="00C04BC1">
      <w:pPr>
        <w:pStyle w:val="Heading3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Operation</w:t>
      </w:r>
      <w:r w:rsidRPr="00C47FD4">
        <w:rPr>
          <w:rFonts w:asciiTheme="minorHAnsi" w:eastAsia="Calibri" w:hAnsiTheme="minorHAnsi" w:cstheme="minorHAnsi"/>
        </w:rPr>
        <w:tab/>
      </w:r>
    </w:p>
    <w:p w14:paraId="5CF76DEA" w14:textId="50D82326" w:rsidR="00C04BC1" w:rsidRPr="00C04BC1" w:rsidRDefault="00C04BC1">
      <w:pPr>
        <w:numPr>
          <w:ilvl w:val="0"/>
          <w:numId w:val="15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7696" behindDoc="0" locked="0" layoutInCell="1" allowOverlap="1" wp14:anchorId="7EABBCF7" wp14:editId="7603B341">
            <wp:simplePos x="0" y="0"/>
            <wp:positionH relativeFrom="column">
              <wp:posOffset>395605</wp:posOffset>
            </wp:positionH>
            <wp:positionV relativeFrom="paragraph">
              <wp:posOffset>247015</wp:posOffset>
            </wp:positionV>
            <wp:extent cx="5760720" cy="387985"/>
            <wp:effectExtent l="0" t="0" r="0" b="0"/>
            <wp:wrapTopAndBottom/>
            <wp:docPr id="63100285" name="Picture 8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A9E5A12-CE2E-F0D3-24F4-EF2F8CFDD7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00285" name="Picture 8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A9E5A12-CE2E-F0D3-24F4-EF2F8CFDD7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4BC1">
        <w:rPr>
          <w:rFonts w:asciiTheme="minorHAnsi" w:eastAsia="Calibri" w:hAnsiTheme="minorHAnsi" w:cstheme="minorHAnsi"/>
          <w:b/>
          <w:bCs/>
        </w:rPr>
        <w:t>Addition</w:t>
      </w:r>
      <w:r w:rsidRPr="00C04BC1">
        <w:rPr>
          <w:rFonts w:asciiTheme="minorHAnsi" w:eastAsia="Calibri" w:hAnsiTheme="minorHAnsi" w:cstheme="minorHAnsi"/>
        </w:rPr>
        <w:t xml:space="preserve"> (the dimensions must be the same)</w:t>
      </w:r>
    </w:p>
    <w:p w14:paraId="1B408E57" w14:textId="54011DC1" w:rsidR="00C04BC1" w:rsidRPr="00C04BC1" w:rsidRDefault="00C04BC1">
      <w:pPr>
        <w:numPr>
          <w:ilvl w:val="0"/>
          <w:numId w:val="15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  <w:b/>
          <w:bCs/>
        </w:rPr>
        <w:t>Multiplication by a scalar</w:t>
      </w:r>
      <w:r w:rsidRPr="00C47FD4">
        <w:rPr>
          <w:rFonts w:asciiTheme="minorHAnsi" w:eastAsia="Calibri" w:hAnsiTheme="minorHAnsi" w:cstheme="minorHAnsi"/>
          <w:b/>
          <w:bCs/>
          <w:noProof/>
        </w:rPr>
        <w:drawing>
          <wp:inline distT="0" distB="0" distL="0" distR="0" wp14:anchorId="49DF5625" wp14:editId="3A36E27C">
            <wp:extent cx="5318760" cy="463164"/>
            <wp:effectExtent l="0" t="0" r="0" b="0"/>
            <wp:docPr id="1875490145" name="Picture 9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BBF45B3-49F8-9810-7017-8443209245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490145" name="Picture 9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BBF45B3-49F8-9810-7017-8443209245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989" cy="465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15B67" w14:textId="2C89C103" w:rsidR="00C04BC1" w:rsidRPr="00C04BC1" w:rsidRDefault="00C04BC1">
      <w:pPr>
        <w:numPr>
          <w:ilvl w:val="0"/>
          <w:numId w:val="15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All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m×n</m:t>
        </m:r>
      </m:oMath>
      <w:r w:rsidRPr="00C04BC1">
        <w:rPr>
          <w:rFonts w:asciiTheme="minorHAnsi" w:eastAsia="Calibri" w:hAnsiTheme="minorHAnsi" w:cstheme="minorHAnsi"/>
          <w:b/>
          <w:bCs/>
        </w:rPr>
        <w:t xml:space="preserve"> </w:t>
      </w:r>
      <w:r w:rsidRPr="00C04BC1">
        <w:rPr>
          <w:rFonts w:asciiTheme="minorHAnsi" w:eastAsia="Calibri" w:hAnsiTheme="minorHAnsi" w:cstheme="minorHAnsi"/>
        </w:rPr>
        <w:t xml:space="preserve">matrices </w:t>
      </w:r>
      <w:r w:rsidRPr="00C04BC1">
        <w:rPr>
          <w:rFonts w:asciiTheme="minorHAnsi" w:eastAsia="Calibri" w:hAnsiTheme="minorHAnsi" w:cstheme="minorHAnsi"/>
          <w:b/>
          <w:bCs/>
        </w:rPr>
        <w:t>form a vector space</w:t>
      </w:r>
    </w:p>
    <w:p w14:paraId="473C2FF2" w14:textId="77777777" w:rsidR="00C04BC1" w:rsidRPr="00C04BC1" w:rsidRDefault="00C04BC1">
      <w:pPr>
        <w:numPr>
          <w:ilvl w:val="1"/>
          <w:numId w:val="15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You may check this</w:t>
      </w:r>
    </w:p>
    <w:p w14:paraId="623CA11F" w14:textId="77777777" w:rsidR="00C04BC1" w:rsidRPr="00C04BC1" w:rsidRDefault="00C04BC1">
      <w:pPr>
        <w:numPr>
          <w:ilvl w:val="0"/>
          <w:numId w:val="15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Transposition: </w:t>
      </w:r>
    </w:p>
    <w:p w14:paraId="4AFE18DF" w14:textId="6E53B5BD" w:rsidR="00C04BC1" w:rsidRPr="00C04BC1" w:rsidRDefault="00C04BC1">
      <w:pPr>
        <w:numPr>
          <w:ilvl w:val="1"/>
          <w:numId w:val="15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Turning </w:t>
      </w:r>
      <w:r w:rsidRPr="00C04BC1">
        <w:rPr>
          <w:rFonts w:asciiTheme="minorHAnsi" w:eastAsia="Calibri" w:hAnsiTheme="minorHAnsi" w:cstheme="minorHAnsi"/>
          <w:b/>
          <w:bCs/>
        </w:rPr>
        <w:t xml:space="preserve">rows into columns </w:t>
      </w:r>
      <w:r w:rsidRPr="00C04BC1">
        <w:rPr>
          <w:rFonts w:asciiTheme="minorHAnsi" w:eastAsia="Calibri" w:hAnsiTheme="minorHAnsi" w:cstheme="minorHAnsi"/>
        </w:rPr>
        <w:t>and vice versa</w:t>
      </w:r>
    </w:p>
    <w:p w14:paraId="110D1176" w14:textId="7C9BBDA2" w:rsidR="00C04BC1" w:rsidRPr="00C04BC1" w:rsidRDefault="00C04BC1">
      <w:pPr>
        <w:numPr>
          <w:ilvl w:val="1"/>
          <w:numId w:val="15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0768" behindDoc="0" locked="0" layoutInCell="1" allowOverlap="1" wp14:anchorId="5CD20269" wp14:editId="6FAC5948">
            <wp:simplePos x="0" y="0"/>
            <wp:positionH relativeFrom="column">
              <wp:posOffset>3085465</wp:posOffset>
            </wp:positionH>
            <wp:positionV relativeFrom="paragraph">
              <wp:posOffset>212090</wp:posOffset>
            </wp:positionV>
            <wp:extent cx="2961503" cy="734695"/>
            <wp:effectExtent l="0" t="0" r="0" b="8255"/>
            <wp:wrapNone/>
            <wp:docPr id="138634130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1C04476-6667-C9EA-3304-451F611F5E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1C04476-6667-C9EA-3304-451F611F5E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503" cy="73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4BC1">
        <w:rPr>
          <w:rFonts w:asciiTheme="minorHAnsi" w:eastAsia="Calibri" w:hAnsiTheme="minorHAnsi" w:cstheme="minorHAnsi"/>
        </w:rPr>
        <w:t xml:space="preserve">The transpose of a matrix is denoted by an </w:t>
      </w:r>
      <w:r w:rsidRPr="00C04BC1">
        <w:rPr>
          <w:rFonts w:asciiTheme="minorHAnsi" w:eastAsia="Calibri" w:hAnsiTheme="minorHAnsi" w:cstheme="minorHAnsi"/>
          <w:b/>
          <w:bCs/>
        </w:rPr>
        <w:t>upper index T</w:t>
      </w:r>
    </w:p>
    <w:p w14:paraId="70F218CF" w14:textId="7DC6F479" w:rsidR="00C04BC1" w:rsidRPr="00C47FD4" w:rsidRDefault="00C04BC1" w:rsidP="00C04BC1">
      <w:p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9744" behindDoc="0" locked="0" layoutInCell="1" allowOverlap="1" wp14:anchorId="320F6838" wp14:editId="1C47711E">
            <wp:simplePos x="0" y="0"/>
            <wp:positionH relativeFrom="column">
              <wp:posOffset>212725</wp:posOffset>
            </wp:positionH>
            <wp:positionV relativeFrom="paragraph">
              <wp:posOffset>257810</wp:posOffset>
            </wp:positionV>
            <wp:extent cx="2651743" cy="272397"/>
            <wp:effectExtent l="0" t="0" r="0" b="0"/>
            <wp:wrapTopAndBottom/>
            <wp:docPr id="24827299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F768C283-008C-8138-4D7D-DC626A0B47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7299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F768C283-008C-8138-4D7D-DC626A0B47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1743" cy="272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2F6F03" w14:textId="2F5B7E46" w:rsidR="00C04BC1" w:rsidRPr="00C47FD4" w:rsidRDefault="00C04BC1" w:rsidP="00C04BC1">
      <w:pPr>
        <w:rPr>
          <w:rFonts w:asciiTheme="minorHAnsi" w:eastAsia="Calibri" w:hAnsiTheme="minorHAnsi" w:cstheme="minorHAnsi"/>
        </w:rPr>
      </w:pPr>
    </w:p>
    <w:p w14:paraId="4BAFCAF9" w14:textId="109AB585" w:rsidR="00C04BC1" w:rsidRPr="00C47FD4" w:rsidRDefault="00C04BC1" w:rsidP="00C04BC1">
      <w:pPr>
        <w:pStyle w:val="Heading3"/>
        <w:rPr>
          <w:rFonts w:asciiTheme="minorHAns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Matrix Multiplication</w:t>
      </w:r>
    </w:p>
    <w:p w14:paraId="5C081682" w14:textId="6318E078" w:rsidR="00C04BC1" w:rsidRPr="00C47FD4" w:rsidRDefault="00C04BC1" w:rsidP="00C04BC1">
      <w:pPr>
        <w:rPr>
          <w:rFonts w:asciiTheme="minorHAnsi" w:eastAsia="Calibri" w:hAnsiTheme="minorHAnsi" w:cstheme="minorHAnsi"/>
        </w:rPr>
      </w:pPr>
    </w:p>
    <w:p w14:paraId="25A5EA2F" w14:textId="09DEA5D0" w:rsidR="00C04BC1" w:rsidRPr="00C04BC1" w:rsidRDefault="009E0EBD">
      <w:pPr>
        <w:numPr>
          <w:ilvl w:val="0"/>
          <w:numId w:val="16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2816" behindDoc="0" locked="0" layoutInCell="1" allowOverlap="1" wp14:anchorId="06D92931" wp14:editId="3AA43FAE">
            <wp:simplePos x="0" y="0"/>
            <wp:positionH relativeFrom="column">
              <wp:posOffset>487045</wp:posOffset>
            </wp:positionH>
            <wp:positionV relativeFrom="paragraph">
              <wp:posOffset>241935</wp:posOffset>
            </wp:positionV>
            <wp:extent cx="2118360" cy="243205"/>
            <wp:effectExtent l="0" t="0" r="0" b="4445"/>
            <wp:wrapTopAndBottom/>
            <wp:docPr id="1439561482" name="Picture 5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6538653-0E5B-DC89-20BB-B126C29074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561482" name="Picture 5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6538653-0E5B-DC89-20BB-B126C29074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8360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BC1" w:rsidRPr="00C04BC1">
        <w:rPr>
          <w:rFonts w:asciiTheme="minorHAnsi" w:eastAsia="Calibri" w:hAnsiTheme="minorHAnsi" w:cstheme="minorHAnsi"/>
        </w:rPr>
        <w:t xml:space="preserve">The dimensions </w:t>
      </w:r>
      <w:r w:rsidR="00C04BC1" w:rsidRPr="00C04BC1">
        <w:rPr>
          <w:rFonts w:asciiTheme="minorHAnsi" w:eastAsia="Calibri" w:hAnsiTheme="minorHAnsi" w:cstheme="minorHAnsi"/>
          <w:b/>
          <w:bCs/>
        </w:rPr>
        <w:t>must match</w:t>
      </w:r>
      <w:r w:rsidR="00C04BC1" w:rsidRPr="00C04BC1">
        <w:rPr>
          <w:rFonts w:asciiTheme="minorHAnsi" w:eastAsia="Calibri" w:hAnsiTheme="minorHAnsi" w:cstheme="minorHAnsi"/>
        </w:rPr>
        <w:t>:</w:t>
      </w:r>
    </w:p>
    <w:p w14:paraId="6915CF89" w14:textId="526AC433" w:rsidR="00C04BC1" w:rsidRPr="00C04BC1" w:rsidRDefault="009E0EBD">
      <w:pPr>
        <w:numPr>
          <w:ilvl w:val="0"/>
          <w:numId w:val="16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3840" behindDoc="0" locked="0" layoutInCell="1" allowOverlap="1" wp14:anchorId="36713DD6" wp14:editId="5AE0CE16">
            <wp:simplePos x="0" y="0"/>
            <wp:positionH relativeFrom="column">
              <wp:posOffset>479425</wp:posOffset>
            </wp:positionH>
            <wp:positionV relativeFrom="paragraph">
              <wp:posOffset>517525</wp:posOffset>
            </wp:positionV>
            <wp:extent cx="1151130" cy="495300"/>
            <wp:effectExtent l="0" t="0" r="0" b="0"/>
            <wp:wrapTopAndBottom/>
            <wp:docPr id="443984031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ED63203-1A28-D55B-F2AD-E0FE3B46A2E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984031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ED63203-1A28-D55B-F2AD-E0FE3B46A2E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13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BC1" w:rsidRPr="00C04BC1">
        <w:rPr>
          <w:rFonts w:asciiTheme="minorHAnsi" w:eastAsia="Calibri" w:hAnsiTheme="minorHAnsi" w:cstheme="minorHAnsi"/>
        </w:rPr>
        <w:t>Definition:</w:t>
      </w:r>
    </w:p>
    <w:p w14:paraId="04C79909" w14:textId="14304EBE" w:rsidR="00C04BC1" w:rsidRPr="00C04BC1" w:rsidRDefault="009E0EBD">
      <w:pPr>
        <w:numPr>
          <w:ilvl w:val="0"/>
          <w:numId w:val="16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7936" behindDoc="0" locked="0" layoutInCell="1" allowOverlap="1" wp14:anchorId="0DB9CB18" wp14:editId="22AA757A">
            <wp:simplePos x="0" y="0"/>
            <wp:positionH relativeFrom="column">
              <wp:posOffset>3642995</wp:posOffset>
            </wp:positionH>
            <wp:positionV relativeFrom="paragraph">
              <wp:posOffset>742315</wp:posOffset>
            </wp:positionV>
            <wp:extent cx="2202180" cy="433353"/>
            <wp:effectExtent l="0" t="0" r="7620" b="5080"/>
            <wp:wrapNone/>
            <wp:docPr id="806537568" name="Picture 9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FDF34DA-FBD7-D187-70C6-9978C9F440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537568" name="Picture 9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FDF34DA-FBD7-D187-70C6-9978C9F440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180" cy="433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4864" behindDoc="0" locked="0" layoutInCell="1" allowOverlap="1" wp14:anchorId="491DB410" wp14:editId="263A40AB">
            <wp:simplePos x="0" y="0"/>
            <wp:positionH relativeFrom="column">
              <wp:posOffset>430530</wp:posOffset>
            </wp:positionH>
            <wp:positionV relativeFrom="paragraph">
              <wp:posOffset>730250</wp:posOffset>
            </wp:positionV>
            <wp:extent cx="2529840" cy="541655"/>
            <wp:effectExtent l="0" t="0" r="3810" b="0"/>
            <wp:wrapTopAndBottom/>
            <wp:docPr id="1659939598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A0E7489-FCB6-9F9D-857B-2201C7E425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939598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A0E7489-FCB6-9F9D-857B-2201C7E425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4BC1" w:rsidRPr="00C04BC1">
        <w:rPr>
          <w:rFonts w:asciiTheme="minorHAnsi" w:eastAsia="Calibri" w:hAnsiTheme="minorHAnsi" w:cstheme="minorHAnsi"/>
        </w:rPr>
        <w:t>Example:</w:t>
      </w:r>
    </w:p>
    <w:p w14:paraId="6B56330E" w14:textId="237C95E6" w:rsidR="00C04BC1" w:rsidRPr="00C47FD4" w:rsidRDefault="009E0EBD" w:rsidP="00C04BC1">
      <w:pPr>
        <w:ind w:firstLine="708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6912" behindDoc="0" locked="0" layoutInCell="1" allowOverlap="1" wp14:anchorId="4803A81C" wp14:editId="7D8F5E9C">
            <wp:simplePos x="0" y="0"/>
            <wp:positionH relativeFrom="margin">
              <wp:align>right</wp:align>
            </wp:positionH>
            <wp:positionV relativeFrom="paragraph">
              <wp:posOffset>642620</wp:posOffset>
            </wp:positionV>
            <wp:extent cx="5303520" cy="367715"/>
            <wp:effectExtent l="0" t="0" r="0" b="0"/>
            <wp:wrapNone/>
            <wp:docPr id="605129839" name="Picture 8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988E17D-4A42-1708-7B51-E8CC4B4F10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129839" name="Picture 8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988E17D-4A42-1708-7B51-E8CC4B4F10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3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915C8" w14:textId="77777777" w:rsidR="00C04BC1" w:rsidRDefault="00C04BC1" w:rsidP="00C04BC1">
      <w:pPr>
        <w:rPr>
          <w:rFonts w:asciiTheme="minorHAnsi" w:eastAsia="Calibri" w:hAnsiTheme="minorHAnsi" w:cstheme="minorHAnsi"/>
          <w:lang w:val="bg-BG"/>
        </w:rPr>
      </w:pPr>
    </w:p>
    <w:p w14:paraId="15C3EE36" w14:textId="77777777" w:rsidR="00CB3D8E" w:rsidRPr="00CB3D8E" w:rsidRDefault="00CB3D8E" w:rsidP="00C04BC1">
      <w:pPr>
        <w:rPr>
          <w:rFonts w:asciiTheme="minorHAnsi" w:eastAsia="Calibri" w:hAnsiTheme="minorHAnsi" w:cstheme="minorHAnsi"/>
          <w:lang w:val="bg-BG"/>
        </w:rPr>
      </w:pPr>
    </w:p>
    <w:p w14:paraId="161D04D6" w14:textId="28DB8F9B" w:rsidR="00C04BC1" w:rsidRPr="00C04BC1" w:rsidRDefault="00C04BC1">
      <w:pPr>
        <w:numPr>
          <w:ilvl w:val="0"/>
          <w:numId w:val="17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lastRenderedPageBreak/>
        <w:t xml:space="preserve">Note that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AB≠BA</m:t>
        </m:r>
      </m:oMath>
    </w:p>
    <w:p w14:paraId="724F3F96" w14:textId="2C2B1BDF" w:rsidR="00C04BC1" w:rsidRPr="00C04BC1" w:rsidRDefault="00C04BC1">
      <w:pPr>
        <w:numPr>
          <w:ilvl w:val="1"/>
          <w:numId w:val="17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In this case, we can't even </w:t>
      </w:r>
      <w:r w:rsidRPr="00C04BC1">
        <w:rPr>
          <w:rFonts w:asciiTheme="minorHAnsi" w:eastAsia="Calibri" w:hAnsiTheme="minorHAnsi" w:cstheme="minorHAnsi"/>
          <w:b/>
          <w:bCs/>
        </w:rPr>
        <w:t xml:space="preserve">multiply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BA</m:t>
        </m:r>
      </m:oMath>
    </w:p>
    <w:p w14:paraId="65474005" w14:textId="77777777" w:rsidR="00C04BC1" w:rsidRPr="00C04BC1" w:rsidRDefault="00C04BC1">
      <w:pPr>
        <w:numPr>
          <w:ilvl w:val="1"/>
          <w:numId w:val="17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We say that </w:t>
      </w:r>
      <w:r w:rsidRPr="00C04BC1">
        <w:rPr>
          <w:rFonts w:asciiTheme="minorHAnsi" w:eastAsia="Calibri" w:hAnsiTheme="minorHAnsi" w:cstheme="minorHAnsi"/>
          <w:b/>
          <w:bCs/>
        </w:rPr>
        <w:t>matrix multiplication</w:t>
      </w:r>
      <w:r w:rsidRPr="00C04BC1">
        <w:rPr>
          <w:rFonts w:asciiTheme="minorHAnsi" w:eastAsia="Calibri" w:hAnsiTheme="minorHAnsi" w:cstheme="minorHAnsi"/>
          <w:b/>
          <w:bCs/>
        </w:rPr>
        <w:br/>
        <w:t>is not commutative</w:t>
      </w:r>
    </w:p>
    <w:p w14:paraId="796FFA9F" w14:textId="7491735D" w:rsidR="00C04BC1" w:rsidRPr="00C04BC1" w:rsidRDefault="00C04BC1">
      <w:pPr>
        <w:numPr>
          <w:ilvl w:val="2"/>
          <w:numId w:val="17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Compare with numbers: </w:t>
      </w:r>
    </w:p>
    <w:p w14:paraId="564F12C5" w14:textId="747A47CB" w:rsidR="00CB3D8E" w:rsidRPr="00C04BC1" w:rsidRDefault="00CB3D8E" w:rsidP="00C04BC1">
      <w:pPr>
        <w:rPr>
          <w:rFonts w:asciiTheme="minorHAnsi" w:eastAsia="Calibri" w:hAnsiTheme="minorHAnsi" w:cstheme="minorHAnsi"/>
          <w:b/>
          <w:bCs/>
          <w:lang w:val="bg-BG"/>
        </w:rPr>
      </w:pPr>
      <w:r w:rsidRPr="00CB3D8E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14560" behindDoc="0" locked="0" layoutInCell="1" allowOverlap="1" wp14:anchorId="54E1D62E" wp14:editId="68C63FB8">
            <wp:simplePos x="0" y="0"/>
            <wp:positionH relativeFrom="column">
              <wp:posOffset>480060</wp:posOffset>
            </wp:positionH>
            <wp:positionV relativeFrom="paragraph">
              <wp:posOffset>257810</wp:posOffset>
            </wp:positionV>
            <wp:extent cx="2082800" cy="1830070"/>
            <wp:effectExtent l="0" t="0" r="0" b="0"/>
            <wp:wrapTopAndBottom/>
            <wp:docPr id="226273214" name="Picture 5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5B9667D-9CDE-D8A8-FFBC-2C4E29440F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15B9667D-9CDE-D8A8-FFBC-2C4E29440F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830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BC1" w:rsidRPr="00C04BC1">
        <w:rPr>
          <w:rFonts w:asciiTheme="minorHAnsi" w:eastAsia="Calibri" w:hAnsiTheme="minorHAnsi" w:cstheme="minorHAnsi"/>
        </w:rPr>
        <w:tab/>
        <w:t xml:space="preserve"> </w:t>
      </w:r>
      <w:r w:rsidR="00C04BC1" w:rsidRPr="00C04BC1">
        <w:rPr>
          <w:rFonts w:asciiTheme="minorHAnsi" w:eastAsia="Calibri" w:hAnsiTheme="minorHAnsi" w:cstheme="minorHAnsi"/>
          <w:b/>
          <w:bCs/>
        </w:rPr>
        <w:t xml:space="preserve">5.3 = 3.5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→</m:t>
        </m:r>
      </m:oMath>
      <w:r w:rsidR="00C04BC1" w:rsidRPr="00C04BC1">
        <w:rPr>
          <w:rFonts w:asciiTheme="minorHAnsi" w:eastAsia="Calibri" w:hAnsiTheme="minorHAnsi" w:cstheme="minorHAnsi"/>
          <w:b/>
          <w:bCs/>
        </w:rPr>
        <w:t xml:space="preserve"> commutative</w:t>
      </w:r>
    </w:p>
    <w:p w14:paraId="0039594B" w14:textId="7CF48C6F" w:rsidR="00C04BC1" w:rsidRPr="00C04BC1" w:rsidRDefault="00C04BC1">
      <w:pPr>
        <w:numPr>
          <w:ilvl w:val="0"/>
          <w:numId w:val="18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We can use @ or dot() for both matrix multiplicationand dot products</w:t>
      </w:r>
    </w:p>
    <w:p w14:paraId="23804387" w14:textId="77AFCC0B" w:rsidR="00C04BC1" w:rsidRPr="00C47FD4" w:rsidRDefault="00C04BC1">
      <w:pPr>
        <w:numPr>
          <w:ilvl w:val="0"/>
          <w:numId w:val="18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8960" behindDoc="0" locked="0" layoutInCell="1" allowOverlap="1" wp14:anchorId="4C7F599A" wp14:editId="00D0CF22">
            <wp:simplePos x="0" y="0"/>
            <wp:positionH relativeFrom="column">
              <wp:posOffset>403225</wp:posOffset>
            </wp:positionH>
            <wp:positionV relativeFrom="paragraph">
              <wp:posOffset>250825</wp:posOffset>
            </wp:positionV>
            <wp:extent cx="3372875" cy="2378710"/>
            <wp:effectExtent l="0" t="0" r="0" b="2540"/>
            <wp:wrapTopAndBottom/>
            <wp:docPr id="23356706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567068" name="Picture 1" descr="A screenshot of a computer program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875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4BC1">
        <w:rPr>
          <w:rFonts w:asciiTheme="minorHAnsi" w:eastAsia="Calibri" w:hAnsiTheme="minorHAnsi" w:cstheme="minorHAnsi"/>
          <w:b/>
          <w:bCs/>
        </w:rPr>
        <w:t xml:space="preserve">Note: </w:t>
      </w:r>
      <w:r w:rsidRPr="00C04BC1">
        <w:rPr>
          <w:rFonts w:asciiTheme="minorHAnsi" w:eastAsia="Calibri" w:hAnsiTheme="minorHAnsi" w:cstheme="minorHAnsi"/>
        </w:rPr>
        <w:t xml:space="preserve">Whenever possible, use </w:t>
      </w:r>
      <w:r w:rsidRPr="00C04BC1">
        <w:rPr>
          <w:rFonts w:asciiTheme="minorHAnsi" w:eastAsia="Calibri" w:hAnsiTheme="minorHAnsi" w:cstheme="minorHAnsi"/>
          <w:b/>
          <w:bCs/>
        </w:rPr>
        <w:t>numpy</w:t>
      </w:r>
      <w:r w:rsidRPr="00C04BC1">
        <w:rPr>
          <w:rFonts w:asciiTheme="minorHAnsi" w:eastAsia="Calibri" w:hAnsiTheme="minorHAnsi" w:cstheme="minorHAnsi"/>
        </w:rPr>
        <w:t xml:space="preserve"> arrays instead of lists</w:t>
      </w:r>
    </w:p>
    <w:p w14:paraId="31A11B7F" w14:textId="5A27DDA7" w:rsidR="00C04BC1" w:rsidRPr="00C47FD4" w:rsidRDefault="00C04BC1" w:rsidP="00C04BC1">
      <w:pPr>
        <w:pStyle w:val="Heading3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Transformation</w:t>
      </w:r>
    </w:p>
    <w:p w14:paraId="3F62F99D" w14:textId="0B2EB9EA" w:rsidR="00C04BC1" w:rsidRPr="00C04BC1" w:rsidRDefault="00C04BC1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A mapping (function) between two vector spaces</w:t>
      </w:r>
      <w:r w:rsidRPr="00C04BC1">
        <w:rPr>
          <w:rFonts w:asciiTheme="minorHAnsi" w:eastAsia="Calibri" w:hAnsiTheme="minorHAnsi" w:cstheme="minorHAnsi"/>
          <w:lang w:val="bg-BG"/>
        </w:rPr>
        <w:t>:</w:t>
      </w:r>
      <w:r w:rsidRPr="00C04BC1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V→W</m:t>
        </m:r>
      </m:oMath>
    </w:p>
    <w:p w14:paraId="530EC2D7" w14:textId="19AFE03F" w:rsidR="00C04BC1" w:rsidRPr="00C04BC1" w:rsidRDefault="00C04BC1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 xml:space="preserve">Special case: mapping a space onto itself: </w:t>
      </w:r>
      <m:oMath>
        <m:r>
          <w:rPr>
            <w:rFonts w:ascii="Cambria Math" w:eastAsia="Calibri" w:hAnsi="Cambria Math" w:cstheme="minorHAnsi"/>
          </w:rPr>
          <m:t>V→V</m:t>
        </m:r>
      </m:oMath>
    </w:p>
    <w:p w14:paraId="7855A4E4" w14:textId="1B60D344" w:rsidR="00C04BC1" w:rsidRPr="00C04BC1" w:rsidRDefault="00C04BC1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C04BC1">
        <w:rPr>
          <w:rFonts w:asciiTheme="minorHAnsi" w:eastAsia="Calibri" w:hAnsiTheme="minorHAnsi" w:cstheme="minorHAnsi"/>
        </w:rPr>
        <w:t>This is called a linear operator</w:t>
      </w:r>
    </w:p>
    <w:p w14:paraId="08A3C986" w14:textId="6C958675" w:rsidR="00C04BC1" w:rsidRPr="00CB3D8E" w:rsidRDefault="00CB3D8E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9984" behindDoc="0" locked="0" layoutInCell="1" allowOverlap="1" wp14:anchorId="27E3EFF0" wp14:editId="4C3A045D">
            <wp:simplePos x="0" y="0"/>
            <wp:positionH relativeFrom="column">
              <wp:posOffset>478790</wp:posOffset>
            </wp:positionH>
            <wp:positionV relativeFrom="paragraph">
              <wp:posOffset>365125</wp:posOffset>
            </wp:positionV>
            <wp:extent cx="2807970" cy="1287780"/>
            <wp:effectExtent l="152400" t="152400" r="354330" b="369570"/>
            <wp:wrapTopAndBottom/>
            <wp:docPr id="2094053828" name="Picture 2" descr="A grid with a red and blue rectang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16E8821-80F8-58A1-E002-68D8330DA36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053828" name="Picture 2" descr="A grid with a red and blue rectangle&#10;&#10;Description automatically generated">
                      <a:extLst>
                        <a:ext uri="{FF2B5EF4-FFF2-40B4-BE49-F238E27FC236}">
                          <a16:creationId xmlns:a16="http://schemas.microsoft.com/office/drawing/2014/main" id="{816E8821-80F8-58A1-E002-68D8330DA36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0" cy="1287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4BC1" w:rsidRPr="00C04BC1">
        <w:rPr>
          <w:rFonts w:asciiTheme="minorHAnsi" w:eastAsia="Calibri" w:hAnsiTheme="minorHAnsi" w:cstheme="minorHAnsi"/>
        </w:rPr>
        <w:t xml:space="preserve">Each vector of </w:t>
      </w:r>
      <m:oMath>
        <m:r>
          <w:rPr>
            <w:rFonts w:ascii="Cambria Math" w:eastAsia="Calibri" w:hAnsi="Cambria Math" w:cstheme="minorHAnsi"/>
          </w:rPr>
          <m:t>V</m:t>
        </m:r>
      </m:oMath>
      <w:r w:rsidR="00C04BC1" w:rsidRPr="00C04BC1">
        <w:rPr>
          <w:rFonts w:asciiTheme="minorHAnsi" w:eastAsia="Calibri" w:hAnsiTheme="minorHAnsi" w:cstheme="minorHAnsi"/>
        </w:rPr>
        <w:t xml:space="preserve"> gets mapped to a vector in </w:t>
      </w:r>
      <m:oMath>
        <m:r>
          <w:rPr>
            <w:rFonts w:ascii="Cambria Math" w:eastAsia="Calibri" w:hAnsi="Cambria Math" w:cstheme="minorHAnsi"/>
          </w:rPr>
          <m:t>W</m:t>
        </m:r>
      </m:oMath>
    </w:p>
    <w:p w14:paraId="2AB15E8E" w14:textId="77777777" w:rsidR="00CB3D8E" w:rsidRPr="00C47FD4" w:rsidRDefault="00CB3D8E" w:rsidP="00CB3D8E">
      <w:pPr>
        <w:pStyle w:val="Heading3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lastRenderedPageBreak/>
        <w:t>Linear Transformations</w:t>
      </w:r>
    </w:p>
    <w:p w14:paraId="6B07F0E5" w14:textId="77777777" w:rsidR="00C04BC1" w:rsidRPr="00C04BC1" w:rsidRDefault="00C04BC1" w:rsidP="00CB3D8E">
      <w:pPr>
        <w:ind w:left="360"/>
        <w:rPr>
          <w:rFonts w:asciiTheme="minorHAnsi" w:eastAsia="Calibri" w:hAnsiTheme="minorHAnsi" w:cstheme="minorHAnsi"/>
        </w:rPr>
      </w:pPr>
    </w:p>
    <w:p w14:paraId="5F9A7F62" w14:textId="351899AB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Only </w:t>
      </w:r>
      <w:r w:rsidRPr="001A51A5">
        <w:rPr>
          <w:rFonts w:asciiTheme="minorHAnsi" w:eastAsia="Calibri" w:hAnsiTheme="minorHAnsi" w:cstheme="minorHAnsi"/>
          <w:b/>
          <w:bCs/>
        </w:rPr>
        <w:t>linear combinations are allowed</w:t>
      </w:r>
    </w:p>
    <w:p w14:paraId="4515B5A8" w14:textId="00BC68BF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The origin </w:t>
      </w:r>
      <w:r w:rsidRPr="001A51A5">
        <w:rPr>
          <w:rFonts w:asciiTheme="minorHAnsi" w:eastAsia="Calibri" w:hAnsiTheme="minorHAnsi" w:cstheme="minorHAnsi"/>
          <w:b/>
          <w:bCs/>
        </w:rPr>
        <w:t>remains fixed</w:t>
      </w:r>
    </w:p>
    <w:p w14:paraId="6CE6CCD0" w14:textId="77777777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All lines remain lines (not curves)</w:t>
      </w:r>
    </w:p>
    <w:p w14:paraId="6D4C3F25" w14:textId="77777777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All lines remain evenly spaced (equidistant)</w:t>
      </w:r>
    </w:p>
    <w:p w14:paraId="211F6AC0" w14:textId="77777777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Each </w:t>
      </w:r>
      <w:r w:rsidRPr="001A51A5">
        <w:rPr>
          <w:rFonts w:asciiTheme="minorHAnsi" w:eastAsia="Calibri" w:hAnsiTheme="minorHAnsi" w:cstheme="minorHAnsi"/>
          <w:b/>
          <w:bCs/>
        </w:rPr>
        <w:t>space has a basis</w:t>
      </w:r>
    </w:p>
    <w:p w14:paraId="4D4F086A" w14:textId="299B25C6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All other vectors can be expressed as </w:t>
      </w:r>
      <w:r w:rsidRPr="001A51A5">
        <w:rPr>
          <w:rFonts w:asciiTheme="minorHAnsi" w:eastAsia="Calibri" w:hAnsiTheme="minorHAnsi" w:cstheme="minorHAnsi"/>
          <w:b/>
          <w:bCs/>
        </w:rPr>
        <w:t>linear combinations of the basis</w:t>
      </w:r>
      <w:r w:rsidRPr="00C47FD4">
        <w:rPr>
          <w:rFonts w:asciiTheme="minorHAnsi" w:eastAsia="Calibri" w:hAnsiTheme="minorHAnsi" w:cstheme="minorHAnsi"/>
          <w:b/>
          <w:bCs/>
        </w:rPr>
        <w:t xml:space="preserve"> </w:t>
      </w:r>
      <w:r w:rsidRPr="001A51A5">
        <w:rPr>
          <w:rFonts w:asciiTheme="minorHAnsi" w:eastAsia="Calibri" w:hAnsiTheme="minorHAnsi" w:cstheme="minorHAnsi"/>
          <w:b/>
          <w:bCs/>
        </w:rPr>
        <w:t>vectors</w:t>
      </w:r>
    </w:p>
    <w:p w14:paraId="6C029AFA" w14:textId="77777777" w:rsidR="001A51A5" w:rsidRPr="00C47FD4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If we know how </w:t>
      </w:r>
      <w:r w:rsidRPr="001A51A5">
        <w:rPr>
          <w:rFonts w:asciiTheme="minorHAnsi" w:eastAsia="Calibri" w:hAnsiTheme="minorHAnsi" w:cstheme="minorHAnsi"/>
          <w:b/>
          <w:bCs/>
        </w:rPr>
        <w:t>basis vectors are transformed</w:t>
      </w:r>
      <w:r w:rsidRPr="001A51A5">
        <w:rPr>
          <w:rFonts w:asciiTheme="minorHAnsi" w:eastAsia="Calibri" w:hAnsiTheme="minorHAnsi" w:cstheme="minorHAnsi"/>
        </w:rPr>
        <w:t xml:space="preserve">, we can transform </w:t>
      </w:r>
      <w:r w:rsidRPr="001A51A5">
        <w:rPr>
          <w:rFonts w:asciiTheme="minorHAnsi" w:eastAsia="Calibri" w:hAnsiTheme="minorHAnsi" w:cstheme="minorHAnsi"/>
          <w:b/>
          <w:bCs/>
        </w:rPr>
        <w:t>every other vector</w:t>
      </w:r>
    </w:p>
    <w:p w14:paraId="120374E4" w14:textId="08816F0B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3056" behindDoc="0" locked="0" layoutInCell="1" allowOverlap="1" wp14:anchorId="6F471605" wp14:editId="01294872">
            <wp:simplePos x="0" y="0"/>
            <wp:positionH relativeFrom="column">
              <wp:posOffset>1865630</wp:posOffset>
            </wp:positionH>
            <wp:positionV relativeFrom="paragraph">
              <wp:posOffset>293370</wp:posOffset>
            </wp:positionV>
            <wp:extent cx="1508125" cy="322580"/>
            <wp:effectExtent l="0" t="0" r="0" b="1270"/>
            <wp:wrapNone/>
            <wp:docPr id="1168738181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0B22FB88-7169-35DE-F942-C80F10B7C24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738181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0B22FB88-7169-35DE-F942-C80F10B7C24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8125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2032" behindDoc="0" locked="0" layoutInCell="1" allowOverlap="1" wp14:anchorId="5EC31E0B" wp14:editId="14AAD27C">
            <wp:simplePos x="0" y="0"/>
            <wp:positionH relativeFrom="column">
              <wp:posOffset>525145</wp:posOffset>
            </wp:positionH>
            <wp:positionV relativeFrom="paragraph">
              <wp:posOffset>274955</wp:posOffset>
            </wp:positionV>
            <wp:extent cx="1107365" cy="321094"/>
            <wp:effectExtent l="0" t="0" r="0" b="3175"/>
            <wp:wrapTopAndBottom/>
            <wp:docPr id="1435983336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34A9099B-C7B8-DA8E-0187-1ED6EB3A1B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83336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34A9099B-C7B8-DA8E-0187-1ED6EB3A1B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7365" cy="3210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1A5">
        <w:rPr>
          <w:rFonts w:asciiTheme="minorHAnsi" w:eastAsia="Calibri" w:hAnsiTheme="minorHAnsi" w:cstheme="minorHAnsi"/>
        </w:rPr>
        <w:t>Consider the transformation</w:t>
      </w:r>
    </w:p>
    <w:p w14:paraId="59A3CA9D" w14:textId="61E0A196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Consider another vector</w:t>
      </w:r>
    </w:p>
    <w:p w14:paraId="7BA0C019" w14:textId="237A4B5C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6128" behindDoc="0" locked="0" layoutInCell="1" allowOverlap="1" wp14:anchorId="04EB55BE" wp14:editId="7BB4170F">
            <wp:simplePos x="0" y="0"/>
            <wp:positionH relativeFrom="column">
              <wp:posOffset>2587625</wp:posOffset>
            </wp:positionH>
            <wp:positionV relativeFrom="paragraph">
              <wp:posOffset>205740</wp:posOffset>
            </wp:positionV>
            <wp:extent cx="1999853" cy="504547"/>
            <wp:effectExtent l="0" t="0" r="635" b="0"/>
            <wp:wrapNone/>
            <wp:docPr id="119600013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E9467BE-1F49-E180-6552-EE2BAFA573E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00013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E9467BE-1F49-E180-6552-EE2BAFA573E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853" cy="5045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5104" behindDoc="0" locked="0" layoutInCell="1" allowOverlap="1" wp14:anchorId="722AD67A" wp14:editId="164F829D">
            <wp:simplePos x="0" y="0"/>
            <wp:positionH relativeFrom="column">
              <wp:posOffset>807085</wp:posOffset>
            </wp:positionH>
            <wp:positionV relativeFrom="paragraph">
              <wp:posOffset>316230</wp:posOffset>
            </wp:positionV>
            <wp:extent cx="1455420" cy="307975"/>
            <wp:effectExtent l="0" t="0" r="0" b="0"/>
            <wp:wrapTopAndBottom/>
            <wp:docPr id="823768022" name="Picture 5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B64A5612-A0D3-BB09-5069-B064174BC6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768022" name="Picture 5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B64A5612-A0D3-BB09-5069-B064174BC6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5420" cy="30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>Old basis:</w:t>
      </w:r>
      <w:r w:rsidRPr="00C47FD4">
        <w:rPr>
          <w:rFonts w:asciiTheme="minorHAnsi" w:hAnsiTheme="minorHAnsi" w:cstheme="minorHAnsi"/>
          <w:noProof/>
        </w:rPr>
        <w:t xml:space="preserve"> </w:t>
      </w:r>
    </w:p>
    <w:p w14:paraId="60F681D5" w14:textId="05111965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8176" behindDoc="0" locked="0" layoutInCell="1" allowOverlap="1" wp14:anchorId="479C3B0B" wp14:editId="060E6209">
            <wp:simplePos x="0" y="0"/>
            <wp:positionH relativeFrom="column">
              <wp:posOffset>2841625</wp:posOffset>
            </wp:positionH>
            <wp:positionV relativeFrom="paragraph">
              <wp:posOffset>723265</wp:posOffset>
            </wp:positionV>
            <wp:extent cx="1910016" cy="451907"/>
            <wp:effectExtent l="0" t="0" r="0" b="5715"/>
            <wp:wrapTopAndBottom/>
            <wp:docPr id="40196419" name="Picture 8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A541440-50A3-A1D0-AC06-332763B6DA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96419" name="Picture 8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A541440-50A3-A1D0-AC06-332763B6DA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0016" cy="451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7152" behindDoc="0" locked="0" layoutInCell="1" allowOverlap="1" wp14:anchorId="1AEA3BC3" wp14:editId="6B23C780">
            <wp:simplePos x="0" y="0"/>
            <wp:positionH relativeFrom="column">
              <wp:posOffset>919480</wp:posOffset>
            </wp:positionH>
            <wp:positionV relativeFrom="paragraph">
              <wp:posOffset>754380</wp:posOffset>
            </wp:positionV>
            <wp:extent cx="1670685" cy="309245"/>
            <wp:effectExtent l="0" t="0" r="5715" b="0"/>
            <wp:wrapTopAndBottom/>
            <wp:docPr id="2123216009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06F13AA9-1190-BF81-4AFE-30C26F2399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216009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06F13AA9-1190-BF81-4AFE-30C26F2399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0685" cy="309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>New basis:</w:t>
      </w:r>
    </w:p>
    <w:p w14:paraId="6BDFA0DE" w14:textId="4E38CB14" w:rsidR="001A51A5" w:rsidRPr="001A51A5" w:rsidRDefault="001A51A5">
      <w:pPr>
        <w:numPr>
          <w:ilvl w:val="2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  <w:b/>
          <w:bCs/>
        </w:rPr>
        <w:t>Same coefficients, new basis vectors</w:t>
      </w:r>
    </w:p>
    <w:p w14:paraId="7D2B5257" w14:textId="13F52C8C" w:rsidR="001A51A5" w:rsidRPr="00C47FD4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9200" behindDoc="0" locked="0" layoutInCell="1" allowOverlap="1" wp14:anchorId="6B29C312" wp14:editId="27920515">
            <wp:simplePos x="0" y="0"/>
            <wp:positionH relativeFrom="column">
              <wp:posOffset>525145</wp:posOffset>
            </wp:positionH>
            <wp:positionV relativeFrom="paragraph">
              <wp:posOffset>246380</wp:posOffset>
            </wp:positionV>
            <wp:extent cx="2453160" cy="1953182"/>
            <wp:effectExtent l="0" t="0" r="4445" b="9525"/>
            <wp:wrapTopAndBottom/>
            <wp:docPr id="1516108449" name="Picture 9" descr="A diagram of shear with red and blue line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E4A460D-1232-E11D-D29A-4B7D4045C75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108449" name="Picture 9" descr="A diagram of shear with red and blue lines&#10;&#10;Description automatically generated">
                      <a:extLst>
                        <a:ext uri="{FF2B5EF4-FFF2-40B4-BE49-F238E27FC236}">
                          <a16:creationId xmlns:a16="http://schemas.microsoft.com/office/drawing/2014/main" id="{8E4A460D-1232-E11D-D29A-4B7D4045C75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>
                      <a:clrChange>
                        <a:clrFrom>
                          <a:srgbClr val="BFBFBF"/>
                        </a:clrFrom>
                        <a:clrTo>
                          <a:srgbClr val="BFBFB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60" cy="19531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>This operation is called applying the linear transformation</w:t>
      </w:r>
    </w:p>
    <w:p w14:paraId="490B87A2" w14:textId="6516E631" w:rsidR="001A51A5" w:rsidRPr="00C47FD4" w:rsidRDefault="001A51A5" w:rsidP="001A51A5">
      <w:pPr>
        <w:pStyle w:val="Heading3"/>
        <w:rPr>
          <w:rFonts w:asciiTheme="minorHAnsi" w:eastAsia="Calibri" w:hAnsiTheme="minorHAnsi" w:cstheme="minorHAnsi"/>
          <w:color w:val="auto"/>
          <w:sz w:val="24"/>
          <w:szCs w:val="24"/>
        </w:rPr>
      </w:pPr>
      <w:r w:rsidRPr="00C47FD4">
        <w:rPr>
          <w:rFonts w:asciiTheme="minorHAnsi" w:eastAsia="Calibri" w:hAnsiTheme="minorHAnsi" w:cstheme="minorHAnsi"/>
        </w:rPr>
        <w:t>Multiple Transformations</w:t>
      </w:r>
    </w:p>
    <w:p w14:paraId="43DC62C5" w14:textId="1A7B2A6C" w:rsidR="001A51A5" w:rsidRPr="001A51A5" w:rsidRDefault="00C47FD4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1248" behindDoc="0" locked="0" layoutInCell="1" allowOverlap="1" wp14:anchorId="6649F7FC" wp14:editId="581E06B0">
            <wp:simplePos x="0" y="0"/>
            <wp:positionH relativeFrom="margin">
              <wp:posOffset>525780</wp:posOffset>
            </wp:positionH>
            <wp:positionV relativeFrom="paragraph">
              <wp:posOffset>225425</wp:posOffset>
            </wp:positionV>
            <wp:extent cx="1196340" cy="346893"/>
            <wp:effectExtent l="0" t="0" r="3810" b="0"/>
            <wp:wrapTopAndBottom/>
            <wp:docPr id="572866080" name="Picture 10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728744D-97B5-16EB-D453-CC7BCC6F70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866080" name="Picture 10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728744D-97B5-16EB-D453-CC7BCC6F70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340" cy="346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51A5" w:rsidRPr="001A51A5">
        <w:rPr>
          <w:rFonts w:asciiTheme="minorHAnsi" w:eastAsia="Calibri" w:hAnsiTheme="minorHAnsi" w:cstheme="minorHAnsi"/>
        </w:rPr>
        <w:t xml:space="preserve">Consider the same transformation: </w:t>
      </w:r>
    </w:p>
    <w:p w14:paraId="78C5ED1D" w14:textId="0C579647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We applied the linear transformation by taking dot products</w:t>
      </w:r>
    </w:p>
    <w:p w14:paraId="5C2671A9" w14:textId="47F39E7C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2272" behindDoc="0" locked="0" layoutInCell="1" allowOverlap="1" wp14:anchorId="39454592" wp14:editId="21511BF2">
            <wp:simplePos x="0" y="0"/>
            <wp:positionH relativeFrom="column">
              <wp:posOffset>4860925</wp:posOffset>
            </wp:positionH>
            <wp:positionV relativeFrom="paragraph">
              <wp:posOffset>11430</wp:posOffset>
            </wp:positionV>
            <wp:extent cx="1148080" cy="488950"/>
            <wp:effectExtent l="0" t="0" r="0" b="6350"/>
            <wp:wrapSquare wrapText="bothSides"/>
            <wp:docPr id="12" name="Picture 1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D20EE7F4-C64E-919C-09FC-0E27009ECE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D20EE7F4-C64E-919C-09FC-0E27009ECE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808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1A5">
        <w:rPr>
          <w:rFonts w:asciiTheme="minorHAnsi" w:eastAsia="Calibri" w:hAnsiTheme="minorHAnsi" w:cstheme="minorHAnsi"/>
        </w:rPr>
        <w:t>Therefore, we can describe it in another way – using a matrix</w:t>
      </w:r>
    </w:p>
    <w:p w14:paraId="49E3519C" w14:textId="06ED45C4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This is called the </w:t>
      </w:r>
      <w:r w:rsidRPr="001A51A5">
        <w:rPr>
          <w:rFonts w:asciiTheme="minorHAnsi" w:eastAsia="Calibri" w:hAnsiTheme="minorHAnsi" w:cstheme="minorHAnsi"/>
          <w:b/>
          <w:bCs/>
        </w:rPr>
        <w:t>matrix of the linear transformation</w:t>
      </w:r>
    </w:p>
    <w:p w14:paraId="30BEB91F" w14:textId="6AB29CBA" w:rsidR="001A51A5" w:rsidRPr="001A51A5" w:rsidRDefault="001A51A5">
      <w:pPr>
        <w:numPr>
          <w:ilvl w:val="1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Its </w:t>
      </w:r>
      <w:r w:rsidRPr="001A51A5">
        <w:rPr>
          <w:rFonts w:asciiTheme="minorHAnsi" w:eastAsia="Calibri" w:hAnsiTheme="minorHAnsi" w:cstheme="minorHAnsi"/>
          <w:b/>
          <w:bCs/>
        </w:rPr>
        <w:t>columns</w:t>
      </w:r>
      <w:r w:rsidRPr="001A51A5">
        <w:rPr>
          <w:rFonts w:asciiTheme="minorHAnsi" w:eastAsia="Calibri" w:hAnsiTheme="minorHAnsi" w:cstheme="minorHAnsi"/>
        </w:rPr>
        <w:t xml:space="preserve"> denote where the </w:t>
      </w:r>
      <w:r w:rsidRPr="001A51A5">
        <w:rPr>
          <w:rFonts w:asciiTheme="minorHAnsi" w:eastAsia="Calibri" w:hAnsiTheme="minorHAnsi" w:cstheme="minorHAnsi"/>
          <w:b/>
          <w:bCs/>
        </w:rPr>
        <w:t xml:space="preserve">basis vectors </w:t>
      </w:r>
      <w:r w:rsidRPr="001A51A5">
        <w:rPr>
          <w:rFonts w:asciiTheme="minorHAnsi" w:eastAsia="Calibri" w:hAnsiTheme="minorHAnsi" w:cstheme="minorHAnsi"/>
        </w:rPr>
        <w:t>go</w:t>
      </w:r>
    </w:p>
    <w:p w14:paraId="1FD09FDF" w14:textId="4C019977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6368" behindDoc="0" locked="0" layoutInCell="1" allowOverlap="1" wp14:anchorId="19ED9BB5" wp14:editId="79A3739C">
            <wp:simplePos x="0" y="0"/>
            <wp:positionH relativeFrom="column">
              <wp:posOffset>479425</wp:posOffset>
            </wp:positionH>
            <wp:positionV relativeFrom="paragraph">
              <wp:posOffset>412750</wp:posOffset>
            </wp:positionV>
            <wp:extent cx="772795" cy="190500"/>
            <wp:effectExtent l="0" t="0" r="8255" b="0"/>
            <wp:wrapTopAndBottom/>
            <wp:docPr id="692416853" name="Picture 1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E3B522B-CF18-EE77-C23D-F686CA9535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416853" name="Picture 1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E3B522B-CF18-EE77-C23D-F686CA95356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9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 xml:space="preserve">Applying the transformation to a vector is the same as multiplying the matrix times the original vector: </w:t>
      </w:r>
    </w:p>
    <w:p w14:paraId="2191FE0A" w14:textId="52370A8C" w:rsidR="001A51A5" w:rsidRPr="001A51A5" w:rsidRDefault="001A51A5">
      <w:pPr>
        <w:numPr>
          <w:ilvl w:val="0"/>
          <w:numId w:val="19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lastRenderedPageBreak/>
        <w:t>Example:</w:t>
      </w:r>
      <w:r w:rsidRPr="00C47FD4">
        <w:rPr>
          <w:rFonts w:asciiTheme="minorHAnsi" w:hAnsiTheme="minorHAnsi" w:cstheme="minorHAnsi"/>
          <w:noProof/>
        </w:rPr>
        <w:t xml:space="preserve"> </w:t>
      </w:r>
    </w:p>
    <w:p w14:paraId="3AE5A32C" w14:textId="0D2EE14D" w:rsidR="00C04BC1" w:rsidRPr="00C47FD4" w:rsidRDefault="001A51A5" w:rsidP="00C04BC1">
      <w:p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5344" behindDoc="0" locked="0" layoutInCell="1" allowOverlap="1" wp14:anchorId="096A7937" wp14:editId="1407CDF7">
            <wp:simplePos x="0" y="0"/>
            <wp:positionH relativeFrom="column">
              <wp:posOffset>2788285</wp:posOffset>
            </wp:positionH>
            <wp:positionV relativeFrom="paragraph">
              <wp:posOffset>60325</wp:posOffset>
            </wp:positionV>
            <wp:extent cx="2235011" cy="490202"/>
            <wp:effectExtent l="0" t="0" r="0" b="5715"/>
            <wp:wrapNone/>
            <wp:docPr id="15" name="Picture 14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AB77B90-7ED0-8A40-1117-E813F8503F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AB77B90-7ED0-8A40-1117-E813F8503F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011" cy="4902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4320" behindDoc="0" locked="0" layoutInCell="1" allowOverlap="1" wp14:anchorId="7A3184A5" wp14:editId="036A1C9F">
            <wp:simplePos x="0" y="0"/>
            <wp:positionH relativeFrom="column">
              <wp:posOffset>471805</wp:posOffset>
            </wp:positionH>
            <wp:positionV relativeFrom="paragraph">
              <wp:posOffset>81280</wp:posOffset>
            </wp:positionV>
            <wp:extent cx="1820586" cy="439713"/>
            <wp:effectExtent l="0" t="0" r="8255" b="0"/>
            <wp:wrapNone/>
            <wp:docPr id="14" name="Picture 13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AEFAC59-35D4-004A-3CFF-9EE069A5F74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AEFAC59-35D4-004A-3CFF-9EE069A5F74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586" cy="4397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9FC375" w14:textId="577D0ACF" w:rsidR="001A51A5" w:rsidRPr="00C47FD4" w:rsidRDefault="001A51A5" w:rsidP="001A51A5">
      <w:pPr>
        <w:rPr>
          <w:rFonts w:asciiTheme="minorHAnsi" w:eastAsia="Calibri" w:hAnsiTheme="minorHAnsi" w:cstheme="minorHAnsi"/>
        </w:rPr>
      </w:pPr>
    </w:p>
    <w:p w14:paraId="5FA3E752" w14:textId="0EC0EE1B" w:rsidR="001A51A5" w:rsidRPr="00C47FD4" w:rsidRDefault="001A51A5" w:rsidP="001A51A5">
      <w:pPr>
        <w:rPr>
          <w:rFonts w:asciiTheme="minorHAnsi" w:eastAsia="Calibri" w:hAnsiTheme="minorHAnsi" w:cstheme="minorHAnsi"/>
        </w:rPr>
      </w:pPr>
    </w:p>
    <w:p w14:paraId="6607F48A" w14:textId="77777777" w:rsidR="001A51A5" w:rsidRPr="00C47FD4" w:rsidRDefault="001A51A5" w:rsidP="001A51A5">
      <w:pPr>
        <w:rPr>
          <w:rFonts w:asciiTheme="minorHAnsi" w:eastAsia="Calibri" w:hAnsiTheme="minorHAnsi" w:cstheme="minorHAnsi"/>
          <w:lang w:val="bg-BG"/>
        </w:rPr>
      </w:pPr>
    </w:p>
    <w:p w14:paraId="40FF6070" w14:textId="77777777" w:rsidR="001A51A5" w:rsidRPr="001A51A5" w:rsidRDefault="001A51A5">
      <w:pPr>
        <w:numPr>
          <w:ilvl w:val="0"/>
          <w:numId w:val="20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We can apply many transformations, one right after the other</w:t>
      </w:r>
    </w:p>
    <w:p w14:paraId="20237857" w14:textId="77777777" w:rsidR="001A51A5" w:rsidRPr="001A51A5" w:rsidRDefault="001A51A5">
      <w:pPr>
        <w:numPr>
          <w:ilvl w:val="1"/>
          <w:numId w:val="20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Result: composite transformation</w:t>
      </w:r>
    </w:p>
    <w:p w14:paraId="0BCC584E" w14:textId="77777777" w:rsidR="001A51A5" w:rsidRPr="001A51A5" w:rsidRDefault="001A51A5">
      <w:pPr>
        <w:numPr>
          <w:ilvl w:val="1"/>
          <w:numId w:val="20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We do this by multiplying </w:t>
      </w:r>
      <w:r w:rsidRPr="001A51A5">
        <w:rPr>
          <w:rFonts w:asciiTheme="minorHAnsi" w:eastAsia="Calibri" w:hAnsiTheme="minorHAnsi" w:cstheme="minorHAnsi"/>
          <w:b/>
          <w:bCs/>
        </w:rPr>
        <w:t>on the left</w:t>
      </w:r>
      <w:r w:rsidRPr="001A51A5">
        <w:rPr>
          <w:rFonts w:asciiTheme="minorHAnsi" w:eastAsia="Calibri" w:hAnsiTheme="minorHAnsi" w:cstheme="minorHAnsi"/>
        </w:rPr>
        <w:t xml:space="preserve"> by the matrix of each transformation</w:t>
      </w:r>
    </w:p>
    <w:p w14:paraId="396472BE" w14:textId="70C111D3" w:rsidR="001A51A5" w:rsidRPr="001A51A5" w:rsidRDefault="001A51A5" w:rsidP="001A51A5">
      <w:pPr>
        <w:ind w:firstLine="708"/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    </w:t>
      </w:r>
      <m:oMath>
        <m:r>
          <w:rPr>
            <w:rFonts w:ascii="Cambria Math" w:eastAsia="Calibri" w:hAnsi="Cambria Math" w:cstheme="minorHAnsi"/>
          </w:rPr>
          <m:t>⇒ </m:t>
        </m:r>
      </m:oMath>
      <w:r w:rsidRPr="001A51A5">
        <w:rPr>
          <w:rFonts w:asciiTheme="minorHAnsi" w:eastAsia="Calibri" w:hAnsiTheme="minorHAnsi" w:cstheme="minorHAnsi"/>
        </w:rPr>
        <w:t xml:space="preserve">matrix multiplication </w:t>
      </w:r>
      <m:oMath>
        <m:r>
          <w:rPr>
            <w:rFonts w:ascii="Cambria Math" w:eastAsia="Calibri" w:hAnsi="Cambria Math" w:cstheme="minorHAnsi"/>
          </w:rPr>
          <m:t>≡</m:t>
        </m:r>
      </m:oMath>
      <w:r w:rsidRPr="001A51A5">
        <w:rPr>
          <w:rFonts w:asciiTheme="minorHAnsi" w:eastAsia="Calibri" w:hAnsiTheme="minorHAnsi" w:cstheme="minorHAnsi"/>
        </w:rPr>
        <w:t xml:space="preserve"> applying many transformations</w:t>
      </w:r>
    </w:p>
    <w:p w14:paraId="5D92A4A9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To visualize transformations, you can use the code in the </w:t>
      </w:r>
      <w:r w:rsidRPr="001A51A5">
        <w:rPr>
          <w:rFonts w:asciiTheme="minorHAnsi" w:eastAsia="Calibri" w:hAnsiTheme="minorHAnsi" w:cstheme="minorHAnsi"/>
          <w:b/>
          <w:bCs/>
        </w:rPr>
        <w:t>visualize_transformation.py</w:t>
      </w:r>
      <w:r w:rsidRPr="001A51A5">
        <w:rPr>
          <w:rFonts w:asciiTheme="minorHAnsi" w:eastAsia="Calibri" w:hAnsiTheme="minorHAnsi" w:cstheme="minorHAnsi"/>
        </w:rPr>
        <w:t xml:space="preserve"> file</w:t>
      </w:r>
    </w:p>
    <w:p w14:paraId="2F1A589A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Intuition</w:t>
      </w:r>
    </w:p>
    <w:p w14:paraId="20C5CB90" w14:textId="77777777" w:rsidR="001A51A5" w:rsidRPr="001A51A5" w:rsidRDefault="001A51A5">
      <w:pPr>
        <w:numPr>
          <w:ilvl w:val="1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Apply each transformation in order</w:t>
      </w:r>
    </w:p>
    <w:p w14:paraId="5F1F0EF4" w14:textId="77777777" w:rsidR="001A51A5" w:rsidRPr="001A51A5" w:rsidRDefault="001A51A5">
      <w:pPr>
        <w:numPr>
          <w:ilvl w:val="1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After the last one, record where the basis vectors land</w:t>
      </w:r>
    </w:p>
    <w:p w14:paraId="458D96F5" w14:textId="77777777" w:rsidR="001A51A5" w:rsidRPr="001A51A5" w:rsidRDefault="001A51A5">
      <w:pPr>
        <w:numPr>
          <w:ilvl w:val="1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The new matrix is the matrix of the composite transformation</w:t>
      </w:r>
    </w:p>
    <w:p w14:paraId="63E5198E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We can either apply all transformations one by one </w:t>
      </w:r>
    </w:p>
    <w:p w14:paraId="671253A5" w14:textId="77777777" w:rsidR="001A51A5" w:rsidRPr="001A51A5" w:rsidRDefault="001A51A5">
      <w:pPr>
        <w:numPr>
          <w:ilvl w:val="1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Or </w:t>
      </w:r>
      <w:r w:rsidRPr="001A51A5">
        <w:rPr>
          <w:rFonts w:asciiTheme="minorHAnsi" w:eastAsia="Calibri" w:hAnsiTheme="minorHAnsi" w:cstheme="minorHAnsi"/>
          <w:b/>
          <w:bCs/>
        </w:rPr>
        <w:t>just</w:t>
      </w:r>
      <w:r w:rsidRPr="001A51A5">
        <w:rPr>
          <w:rFonts w:asciiTheme="minorHAnsi" w:eastAsia="Calibri" w:hAnsiTheme="minorHAnsi" w:cstheme="minorHAnsi"/>
        </w:rPr>
        <w:t xml:space="preserve"> the </w:t>
      </w:r>
      <w:r w:rsidRPr="001A51A5">
        <w:rPr>
          <w:rFonts w:asciiTheme="minorHAnsi" w:eastAsia="Calibri" w:hAnsiTheme="minorHAnsi" w:cstheme="minorHAnsi"/>
          <w:b/>
          <w:bCs/>
        </w:rPr>
        <w:t>resulting</w:t>
      </w:r>
      <w:r w:rsidRPr="001A51A5">
        <w:rPr>
          <w:rFonts w:asciiTheme="minorHAnsi" w:eastAsia="Calibri" w:hAnsiTheme="minorHAnsi" w:cstheme="minorHAnsi"/>
        </w:rPr>
        <w:t xml:space="preserve"> transformation </w:t>
      </w:r>
      <w:r w:rsidRPr="001A51A5">
        <w:rPr>
          <w:rFonts w:asciiTheme="minorHAnsi" w:eastAsia="Calibri" w:hAnsiTheme="minorHAnsi" w:cstheme="minorHAnsi"/>
        </w:rPr>
        <w:sym w:font="Wingdings" w:char="F04A"/>
      </w:r>
    </w:p>
    <w:p w14:paraId="451FD2D5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This is especially useful in computer graphics</w:t>
      </w:r>
    </w:p>
    <w:p w14:paraId="45C8F217" w14:textId="77777777" w:rsidR="001A51A5" w:rsidRPr="00C47FD4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Rotation, then shearing:</w:t>
      </w:r>
    </w:p>
    <w:p w14:paraId="685F2957" w14:textId="5DC7DB2B" w:rsidR="001A51A5" w:rsidRPr="001A51A5" w:rsidRDefault="001A51A5" w:rsidP="001A51A5">
      <w:pPr>
        <w:ind w:left="720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inline distT="0" distB="0" distL="0" distR="0" wp14:anchorId="244A3D6A" wp14:editId="630D64D4">
            <wp:extent cx="1798320" cy="372541"/>
            <wp:effectExtent l="0" t="0" r="0" b="8890"/>
            <wp:docPr id="1281745455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F823052F-F570-6548-1225-642F77C8D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745455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F823052F-F570-6548-1225-642F77C8D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6490" cy="37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87C58" w14:textId="3DAA809F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7392" behindDoc="0" locked="0" layoutInCell="1" allowOverlap="1" wp14:anchorId="0D6E6106" wp14:editId="62FA6634">
            <wp:simplePos x="0" y="0"/>
            <wp:positionH relativeFrom="column">
              <wp:posOffset>487045</wp:posOffset>
            </wp:positionH>
            <wp:positionV relativeFrom="paragraph">
              <wp:posOffset>311785</wp:posOffset>
            </wp:positionV>
            <wp:extent cx="2022405" cy="464820"/>
            <wp:effectExtent l="0" t="0" r="0" b="0"/>
            <wp:wrapTopAndBottom/>
            <wp:docPr id="1502827255" name="Picture 5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482FB864-E0BB-7BB2-7475-E95B6924E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827255" name="Picture 5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482FB864-E0BB-7BB2-7475-E95B6924E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2405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>Apply rotation to a vector:</w:t>
      </w:r>
    </w:p>
    <w:p w14:paraId="0D6D5CB6" w14:textId="77777777" w:rsidR="001A51A5" w:rsidRPr="00C47FD4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Apply shear to the resulting vector:</w:t>
      </w:r>
    </w:p>
    <w:p w14:paraId="596A1CB0" w14:textId="4C446589" w:rsidR="001A51A5" w:rsidRPr="001A51A5" w:rsidRDefault="001A51A5" w:rsidP="001A51A5">
      <w:pPr>
        <w:ind w:left="720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inline distT="0" distB="0" distL="0" distR="0" wp14:anchorId="76F8136E" wp14:editId="1654741E">
            <wp:extent cx="2009826" cy="485513"/>
            <wp:effectExtent l="0" t="0" r="0" b="0"/>
            <wp:docPr id="1568872636" name="Picture 6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6DB98A6-FD79-D556-8BF0-CD4EF82DC35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872636" name="Picture 6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6DB98A6-FD79-D556-8BF0-CD4EF82DC35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5453" cy="489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A72B5" w14:textId="77777777" w:rsidR="001A51A5" w:rsidRPr="00C47FD4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This is the same as: </w:t>
      </w:r>
    </w:p>
    <w:p w14:paraId="6F48A98C" w14:textId="3A9410D1" w:rsidR="001A51A5" w:rsidRPr="001A51A5" w:rsidRDefault="001A51A5" w:rsidP="001A51A5">
      <w:pPr>
        <w:ind w:left="720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inline distT="0" distB="0" distL="0" distR="0" wp14:anchorId="6BF80125" wp14:editId="44F093A9">
            <wp:extent cx="2402223" cy="398114"/>
            <wp:effectExtent l="0" t="0" r="0" b="2540"/>
            <wp:docPr id="1614631548" name="Picture 7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F861CB38-3CAB-5E70-122D-E05CCBCD2A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631548" name="Picture 7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F861CB38-3CAB-5E70-122D-E05CCBCD2A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1762" cy="40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F5342" w14:textId="6F52E0BF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8416" behindDoc="0" locked="0" layoutInCell="1" allowOverlap="1" wp14:anchorId="5B331D67" wp14:editId="271B8023">
            <wp:simplePos x="0" y="0"/>
            <wp:positionH relativeFrom="column">
              <wp:posOffset>502285</wp:posOffset>
            </wp:positionH>
            <wp:positionV relativeFrom="paragraph">
              <wp:posOffset>265430</wp:posOffset>
            </wp:positionV>
            <wp:extent cx="2507615" cy="365760"/>
            <wp:effectExtent l="0" t="0" r="6985" b="0"/>
            <wp:wrapTopAndBottom/>
            <wp:docPr id="1789786993" name="Picture 8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D677747E-7785-B671-1A45-507F332A96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786993" name="Picture 8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D677747E-7785-B671-1A45-507F332A96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615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A51A5">
        <w:rPr>
          <w:rFonts w:asciiTheme="minorHAnsi" w:eastAsia="Calibri" w:hAnsiTheme="minorHAnsi" w:cstheme="minorHAnsi"/>
        </w:rPr>
        <w:t>The new transformation matrix is:</w:t>
      </w:r>
    </w:p>
    <w:p w14:paraId="69EDBBD8" w14:textId="4F8D005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Measure of how much the unit area (volume) changes</w:t>
      </w:r>
    </w:p>
    <w:p w14:paraId="604C39AA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Scalar value</w:t>
      </w:r>
    </w:p>
    <w:p w14:paraId="674D13AF" w14:textId="77777777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Defined only for square matrices</w:t>
      </w:r>
    </w:p>
    <w:p w14:paraId="12F9141E" w14:textId="1B0A5264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For more than two dimensions:</w:t>
      </w:r>
      <w:r w:rsidRPr="00C47FD4">
        <w:rPr>
          <w:rFonts w:asciiTheme="minorHAnsi" w:eastAsia="Calibri" w:hAnsiTheme="minorHAnsi" w:cstheme="minorHAnsi"/>
        </w:rPr>
        <w:t xml:space="preserve"> </w:t>
      </w:r>
      <w:r w:rsidRPr="001A51A5">
        <w:rPr>
          <w:rFonts w:asciiTheme="minorHAnsi" w:eastAsia="Calibri" w:hAnsiTheme="minorHAnsi" w:cstheme="minorHAnsi"/>
        </w:rPr>
        <w:t xml:space="preserve">area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1A51A5">
        <w:rPr>
          <w:rFonts w:asciiTheme="minorHAnsi" w:eastAsia="Calibri" w:hAnsiTheme="minorHAnsi" w:cstheme="minorHAnsi"/>
        </w:rPr>
        <w:t xml:space="preserve"> volume</w:t>
      </w:r>
    </w:p>
    <w:p w14:paraId="788579D1" w14:textId="20DCA921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The determinant of a matrix </w:t>
      </w:r>
      <m:oMath>
        <m:r>
          <w:rPr>
            <w:rFonts w:ascii="Cambria Math" w:eastAsia="Calibri" w:hAnsi="Cambria Math" w:cstheme="minorHAnsi"/>
          </w:rPr>
          <m:t>A</m:t>
        </m:r>
      </m:oMath>
      <w:r w:rsidRPr="001A51A5">
        <w:rPr>
          <w:rFonts w:asciiTheme="minorHAnsi" w:eastAsia="Calibri" w:hAnsiTheme="minorHAnsi" w:cstheme="minorHAnsi"/>
        </w:rPr>
        <w:t xml:space="preserve"> is denoted </w:t>
      </w:r>
      <m:oMath>
        <m:func>
          <m:funcPr>
            <m:ctrlPr>
              <w:rPr>
                <w:rFonts w:ascii="Cambria Math" w:eastAsia="Calibri" w:hAnsi="Cambria Math" w:cstheme="minorHAnsi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Calibri" w:hAnsi="Cambria Math" w:cstheme="minorHAnsi"/>
              </w:rPr>
              <m:t>det</m:t>
            </m:r>
          </m:fName>
          <m:e>
            <m:r>
              <w:rPr>
                <w:rFonts w:ascii="Cambria Math" w:eastAsia="Calibri" w:hAnsi="Cambria Math" w:cstheme="minorHAnsi"/>
              </w:rPr>
              <m:t>(A)</m:t>
            </m:r>
          </m:e>
        </m:func>
      </m:oMath>
    </w:p>
    <w:p w14:paraId="339F4C99" w14:textId="5E4C19D9" w:rsidR="001A51A5" w:rsidRPr="001A51A5" w:rsidRDefault="001A51A5">
      <w:pPr>
        <w:numPr>
          <w:ilvl w:val="0"/>
          <w:numId w:val="21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The determinant has very useful</w:t>
      </w:r>
      <w:r w:rsidRPr="001A51A5">
        <w:rPr>
          <w:rFonts w:asciiTheme="minorHAnsi" w:eastAsia="Calibri" w:hAnsiTheme="minorHAnsi" w:cstheme="minorHAnsi"/>
          <w:lang w:val="bg-BG"/>
        </w:rPr>
        <w:t xml:space="preserve"> </w:t>
      </w:r>
      <w:hyperlink r:id="rId57" w:history="1">
        <w:r w:rsidRPr="001A51A5">
          <w:rPr>
            <w:rStyle w:val="Hyperlink"/>
            <w:rFonts w:asciiTheme="minorHAnsi" w:eastAsia="Calibri" w:hAnsiTheme="minorHAnsi" w:cstheme="minorHAnsi"/>
          </w:rPr>
          <w:t>properties</w:t>
        </w:r>
      </w:hyperlink>
    </w:p>
    <w:p w14:paraId="014A6539" w14:textId="2692C282" w:rsidR="001A51A5" w:rsidRPr="00C47FD4" w:rsidRDefault="001A51A5">
      <w:pPr>
        <w:numPr>
          <w:ilvl w:val="1"/>
          <w:numId w:val="21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09440" behindDoc="0" locked="0" layoutInCell="1" allowOverlap="1" wp14:anchorId="0D853858" wp14:editId="675DC8AF">
            <wp:simplePos x="0" y="0"/>
            <wp:positionH relativeFrom="column">
              <wp:posOffset>1576705</wp:posOffset>
            </wp:positionH>
            <wp:positionV relativeFrom="paragraph">
              <wp:posOffset>8255</wp:posOffset>
            </wp:positionV>
            <wp:extent cx="1851660" cy="168910"/>
            <wp:effectExtent l="0" t="0" r="0" b="2540"/>
            <wp:wrapSquare wrapText="bothSides"/>
            <wp:docPr id="425322868" name="Picture 2" descr="\documentclass{article}&#10;\usepackage{amsmath}&#10;\pagestyle{empty}&#10;\begin{document}&#10;&#10;$$ \det(AB) = \det(A) \det(B) $$&#10;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605359E5-B1CA-3281-17F8-33B2D66432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\documentclass{article}&#10;\usepackage{amsmath}&#10;\pagestyle{empty}&#10;\begin{document}&#10;&#10;$$ \det(AB) = \det(A) \det(B) $$&#10;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605359E5-B1CA-3281-17F8-33B2D66432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660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A51A5">
        <w:rPr>
          <w:rFonts w:asciiTheme="minorHAnsi" w:eastAsia="Calibri" w:hAnsiTheme="minorHAnsi" w:cstheme="minorHAnsi"/>
        </w:rPr>
        <w:t xml:space="preserve">Notably, </w:t>
      </w:r>
    </w:p>
    <w:p w14:paraId="65DA3B9B" w14:textId="77777777" w:rsidR="001A51A5" w:rsidRPr="001A51A5" w:rsidRDefault="001A51A5" w:rsidP="001A51A5">
      <w:pPr>
        <w:rPr>
          <w:rFonts w:asciiTheme="minorHAnsi" w:eastAsia="Calibri" w:hAnsiTheme="minorHAnsi" w:cstheme="minorHAnsi"/>
        </w:rPr>
      </w:pPr>
    </w:p>
    <w:p w14:paraId="7CE2E68A" w14:textId="6E947387" w:rsidR="001A51A5" w:rsidRPr="00C47FD4" w:rsidRDefault="001A51A5" w:rsidP="001A51A5">
      <w:pPr>
        <w:pStyle w:val="Heading2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lastRenderedPageBreak/>
        <w:t>Linear Systems</w:t>
      </w:r>
    </w:p>
    <w:p w14:paraId="57A0B14C" w14:textId="19C5DAA6" w:rsidR="001A51A5" w:rsidRPr="00C47FD4" w:rsidRDefault="001A51A5" w:rsidP="001A51A5">
      <w:pPr>
        <w:pStyle w:val="Heading3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>Linear Systems in Matrix Form</w:t>
      </w:r>
    </w:p>
    <w:p w14:paraId="513128F1" w14:textId="77777777" w:rsidR="001A51A5" w:rsidRPr="00C47FD4" w:rsidRDefault="001A51A5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Consider the linear system</w:t>
      </w:r>
    </w:p>
    <w:p w14:paraId="35BDC155" w14:textId="0DFF3C75" w:rsidR="001A51A5" w:rsidRPr="001A51A5" w:rsidRDefault="001A51A5" w:rsidP="001A51A5">
      <w:pPr>
        <w:ind w:left="720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inline distT="0" distB="0" distL="0" distR="0" wp14:anchorId="13BF04B0" wp14:editId="4437392D">
            <wp:extent cx="1605466" cy="569213"/>
            <wp:effectExtent l="0" t="0" r="0" b="2540"/>
            <wp:docPr id="2140356545" name="Picture 1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AF93F3F8-089A-0B69-2DF9-14229EB42ED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356545" name="Picture 1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AF93F3F8-089A-0B69-2DF9-14229EB42ED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6620" cy="573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C7965" w14:textId="35F4DEA2" w:rsidR="001A51A5" w:rsidRPr="001A51A5" w:rsidRDefault="001A51A5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Unknown variables </w:t>
      </w:r>
      <m:oMath>
        <m:r>
          <w:rPr>
            <w:rFonts w:ascii="Cambria Math" w:eastAsia="Calibri" w:hAnsi="Cambria Math" w:cstheme="minorHAnsi"/>
          </w:rPr>
          <m:t>x,y,z</m:t>
        </m:r>
      </m:oMath>
    </w:p>
    <w:p w14:paraId="21C9FB59" w14:textId="77777777" w:rsidR="001A51A5" w:rsidRPr="00C47FD4" w:rsidRDefault="001A51A5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We can represent this as a matrix equation</w:t>
      </w:r>
    </w:p>
    <w:p w14:paraId="32A95957" w14:textId="7F009A34" w:rsidR="001A51A5" w:rsidRPr="001A51A5" w:rsidRDefault="001A51A5" w:rsidP="001A51A5">
      <w:pPr>
        <w:ind w:left="720"/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inline distT="0" distB="0" distL="0" distR="0" wp14:anchorId="5528C855" wp14:editId="0952D20D">
            <wp:extent cx="1687195" cy="552830"/>
            <wp:effectExtent l="0" t="0" r="8255" b="0"/>
            <wp:docPr id="2107785698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368176F-8B19-705B-1C79-3A36660BA44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85698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368176F-8B19-705B-1C79-3A36660BA44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807" cy="55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C4F23" w14:textId="4CABB7EA" w:rsidR="001A51A5" w:rsidRPr="001A51A5" w:rsidRDefault="001A51A5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 xml:space="preserve">Or more generally: </w:t>
      </w:r>
      <m:oMath>
        <m:r>
          <w:rPr>
            <w:rFonts w:ascii="Cambria Math" w:eastAsia="Calibri" w:hAnsi="Cambria Math" w:cstheme="minorHAnsi"/>
          </w:rPr>
          <m:t>Ax=b</m:t>
        </m:r>
      </m:oMath>
    </w:p>
    <w:p w14:paraId="3F34C855" w14:textId="77777777" w:rsidR="001A51A5" w:rsidRPr="00C47FD4" w:rsidRDefault="001A51A5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1A51A5">
        <w:rPr>
          <w:rFonts w:asciiTheme="minorHAnsi" w:eastAsia="Calibri" w:hAnsiTheme="minorHAnsi" w:cstheme="minorHAnsi"/>
        </w:rPr>
        <w:t>Looks like a linear equation "on steroids"</w:t>
      </w:r>
    </w:p>
    <w:p w14:paraId="5B75EFCE" w14:textId="1A29D594" w:rsidR="001A51A5" w:rsidRPr="00C47FD4" w:rsidRDefault="00712810" w:rsidP="00712810">
      <w:pPr>
        <w:pStyle w:val="Heading3"/>
        <w:rPr>
          <w:rFonts w:asciiTheme="minorHAnsi" w:eastAsia="Calibri" w:hAnsiTheme="minorHAnsi" w:cstheme="minorHAnsi"/>
          <w:lang w:val="bg-BG"/>
        </w:rPr>
      </w:pPr>
      <w:r w:rsidRPr="00C47FD4">
        <w:rPr>
          <w:rFonts w:asciiTheme="minorHAnsi" w:eastAsia="Calibri" w:hAnsiTheme="minorHAnsi" w:cstheme="minorHAnsi"/>
        </w:rPr>
        <w:t>Inverse Matrix</w:t>
      </w:r>
    </w:p>
    <w:p w14:paraId="42256E66" w14:textId="77777777" w:rsidR="00712810" w:rsidRPr="00712810" w:rsidRDefault="00712810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 xml:space="preserve">Consider a </w:t>
      </w:r>
      <w:r w:rsidRPr="00712810">
        <w:rPr>
          <w:rFonts w:asciiTheme="minorHAnsi" w:eastAsia="Calibri" w:hAnsiTheme="minorHAnsi" w:cstheme="minorHAnsi"/>
          <w:b/>
          <w:bCs/>
        </w:rPr>
        <w:t>general</w:t>
      </w:r>
      <w:r w:rsidRPr="00712810">
        <w:rPr>
          <w:rFonts w:asciiTheme="minorHAnsi" w:eastAsia="Calibri" w:hAnsiTheme="minorHAnsi" w:cstheme="minorHAnsi"/>
        </w:rPr>
        <w:t>, "good" transformation</w:t>
      </w:r>
    </w:p>
    <w:p w14:paraId="31090A82" w14:textId="77777777" w:rsidR="00712810" w:rsidRPr="00712810" w:rsidRDefault="00712810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 xml:space="preserve">The inverse transformation will </w:t>
      </w:r>
      <w:r w:rsidRPr="00712810">
        <w:rPr>
          <w:rFonts w:asciiTheme="minorHAnsi" w:eastAsia="Calibri" w:hAnsiTheme="minorHAnsi" w:cstheme="minorHAnsi"/>
          <w:b/>
          <w:bCs/>
        </w:rPr>
        <w:t>"bring back" the basis vectors</w:t>
      </w:r>
    </w:p>
    <w:p w14:paraId="42E4F3B2" w14:textId="4921EE5B" w:rsidR="00712810" w:rsidRPr="00712810" w:rsidRDefault="00000000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m:oMath>
        <m:sSup>
          <m:sSupPr>
            <m:ctrlPr>
              <w:rPr>
                <w:rFonts w:ascii="Cambria Math" w:eastAsia="Calibri" w:hAnsi="Cambria Math" w:cstheme="minorHAnsi"/>
                <w:b/>
                <w:bCs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90</m:t>
            </m:r>
          </m:e>
          <m:sup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∘</m:t>
            </m:r>
          </m:sup>
        </m:sSup>
      </m:oMath>
      <w:r w:rsidR="00712810" w:rsidRPr="00712810">
        <w:rPr>
          <w:rFonts w:asciiTheme="minorHAnsi" w:eastAsia="Calibri" w:hAnsiTheme="minorHAnsi" w:cstheme="minorHAnsi"/>
          <w:b/>
          <w:bCs/>
        </w:rPr>
        <w:t xml:space="preserve"> clockwise rotation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⇒</m:t>
        </m:r>
      </m:oMath>
      <w:r w:rsidR="00712810" w:rsidRPr="00712810">
        <w:rPr>
          <w:rFonts w:asciiTheme="minorHAnsi" w:eastAsia="Calibri" w:hAnsiTheme="minorHAnsi" w:cstheme="minorHAnsi"/>
          <w:b/>
          <w:bCs/>
        </w:rPr>
        <w:t xml:space="preserve"> </w:t>
      </w:r>
      <m:oMath>
        <m:sSup>
          <m:sSupPr>
            <m:ctrlPr>
              <w:rPr>
                <w:rFonts w:ascii="Cambria Math" w:eastAsia="Calibri" w:hAnsi="Cambria Math" w:cstheme="minorHAnsi"/>
                <w:b/>
                <w:bCs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90</m:t>
            </m:r>
          </m:e>
          <m:sup>
            <m:r>
              <m:rPr>
                <m:sty m:val="bi"/>
              </m:rPr>
              <w:rPr>
                <w:rFonts w:ascii="Cambria Math" w:eastAsia="Calibri" w:hAnsi="Cambria Math" w:cstheme="minorHAnsi"/>
              </w:rPr>
              <m:t>∘</m:t>
            </m:r>
          </m:sup>
        </m:sSup>
      </m:oMath>
      <w:r w:rsidR="00712810" w:rsidRPr="00712810">
        <w:rPr>
          <w:rFonts w:asciiTheme="minorHAnsi" w:eastAsia="Calibri" w:hAnsiTheme="minorHAnsi" w:cstheme="minorHAnsi"/>
          <w:b/>
          <w:bCs/>
        </w:rPr>
        <w:t xml:space="preserve"> counterclockwise rotation</w:t>
      </w:r>
    </w:p>
    <w:p w14:paraId="6465BEAA" w14:textId="07505D02" w:rsidR="00712810" w:rsidRPr="00712810" w:rsidRDefault="00712810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 xml:space="preserve">The inverse transformation has its own matrix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T</m:t>
            </m:r>
          </m:e>
          <m:sup>
            <m:r>
              <w:rPr>
                <w:rFonts w:ascii="Cambria Math" w:eastAsia="Calibri" w:hAnsi="Cambria Math" w:cstheme="minorHAnsi"/>
              </w:rPr>
              <m:t>-1</m:t>
            </m:r>
          </m:sup>
        </m:sSup>
      </m:oMath>
    </w:p>
    <w:p w14:paraId="2E507925" w14:textId="77777777" w:rsidR="00712810" w:rsidRPr="00712810" w:rsidRDefault="00712810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>If we apply the transformation and the inverse,</w:t>
      </w:r>
      <w:r w:rsidRPr="00712810">
        <w:rPr>
          <w:rFonts w:asciiTheme="minorHAnsi" w:eastAsia="Calibri" w:hAnsiTheme="minorHAnsi" w:cstheme="minorHAnsi"/>
        </w:rPr>
        <w:br/>
        <w:t>we'll get our initial result</w:t>
      </w:r>
    </w:p>
    <w:p w14:paraId="60443DCE" w14:textId="77777777" w:rsidR="00712810" w:rsidRPr="00712810" w:rsidRDefault="00712810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>I.e., nothing will change</w:t>
      </w:r>
    </w:p>
    <w:p w14:paraId="3503FEF9" w14:textId="1522733A" w:rsidR="00712810" w:rsidRPr="00712810" w:rsidRDefault="00712810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 xml:space="preserve">In math terms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T</m:t>
            </m:r>
          </m:e>
          <m:sup>
            <m:r>
              <w:rPr>
                <w:rFonts w:ascii="Cambria Math" w:eastAsia="Calibri" w:hAnsi="Cambria Math" w:cstheme="minorHAnsi"/>
              </w:rPr>
              <m:t>-1</m:t>
            </m:r>
          </m:sup>
        </m:sSup>
        <m:r>
          <w:rPr>
            <w:rFonts w:ascii="Cambria Math" w:eastAsia="Calibri" w:hAnsi="Cambria Math" w:cstheme="minorHAnsi"/>
          </w:rPr>
          <m:t>T=E</m:t>
        </m:r>
      </m:oMath>
    </w:p>
    <w:p w14:paraId="74DB8688" w14:textId="77777777" w:rsidR="00712810" w:rsidRPr="00712810" w:rsidRDefault="00712810">
      <w:pPr>
        <w:numPr>
          <w:ilvl w:val="0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>Let's now try to apply the inverse transformation</w:t>
      </w:r>
      <w:r w:rsidRPr="00712810">
        <w:rPr>
          <w:rFonts w:asciiTheme="minorHAnsi" w:eastAsia="Calibri" w:hAnsiTheme="minorHAnsi" w:cstheme="minorHAnsi"/>
        </w:rPr>
        <w:br/>
        <w:t>to our linear system</w:t>
      </w:r>
    </w:p>
    <w:p w14:paraId="24C4F3D0" w14:textId="7FDD3605" w:rsidR="00712810" w:rsidRPr="00712810" w:rsidRDefault="00712810">
      <w:pPr>
        <w:numPr>
          <w:ilvl w:val="1"/>
          <w:numId w:val="22"/>
        </w:numPr>
        <w:rPr>
          <w:rFonts w:asciiTheme="minorHAnsi" w:eastAsia="Calibri" w:hAnsiTheme="minorHAnsi" w:cstheme="minorHAnsi"/>
        </w:rPr>
      </w:pPr>
      <w:r w:rsidRPr="00712810">
        <w:rPr>
          <w:rFonts w:asciiTheme="minorHAnsi" w:eastAsia="Calibri" w:hAnsiTheme="minorHAnsi" w:cstheme="minorHAnsi"/>
        </w:rPr>
        <w:t>Note that this means multiplying on the left</w:t>
      </w:r>
    </w:p>
    <w:p w14:paraId="0C649D59" w14:textId="58EEAE03" w:rsidR="001A51A5" w:rsidRPr="00C47FD4" w:rsidRDefault="00712810" w:rsidP="001A51A5">
      <w:p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13536" behindDoc="0" locked="0" layoutInCell="1" allowOverlap="1" wp14:anchorId="5DE857FB" wp14:editId="720C63F5">
            <wp:simplePos x="0" y="0"/>
            <wp:positionH relativeFrom="column">
              <wp:posOffset>1325245</wp:posOffset>
            </wp:positionH>
            <wp:positionV relativeFrom="paragraph">
              <wp:posOffset>107315</wp:posOffset>
            </wp:positionV>
            <wp:extent cx="2278380" cy="230416"/>
            <wp:effectExtent l="0" t="0" r="0" b="0"/>
            <wp:wrapNone/>
            <wp:docPr id="2131569752" name="Picture 5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B2942E70-F6BF-C345-98E4-F731A3A719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569752" name="Picture 5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B2942E70-F6BF-C345-98E4-F731A3A719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380" cy="2304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12512" behindDoc="0" locked="0" layoutInCell="1" allowOverlap="1" wp14:anchorId="3C9C383B" wp14:editId="18D07EDB">
            <wp:simplePos x="0" y="0"/>
            <wp:positionH relativeFrom="column">
              <wp:posOffset>128905</wp:posOffset>
            </wp:positionH>
            <wp:positionV relativeFrom="paragraph">
              <wp:posOffset>505460</wp:posOffset>
            </wp:positionV>
            <wp:extent cx="3491764" cy="280468"/>
            <wp:effectExtent l="0" t="0" r="0" b="5715"/>
            <wp:wrapNone/>
            <wp:docPr id="627923258" name="Picture 2" descr="A black background with a black squar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C186321-66D1-471A-AE06-0E8CDC3D17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23258" name="Picture 2" descr="A black background with a black squar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C186321-66D1-471A-AE06-0E8CDC3D17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764" cy="2804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47FD4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711488" behindDoc="0" locked="0" layoutInCell="1" allowOverlap="1" wp14:anchorId="77A47658" wp14:editId="73D3569C">
            <wp:simplePos x="0" y="0"/>
            <wp:positionH relativeFrom="column">
              <wp:posOffset>90805</wp:posOffset>
            </wp:positionH>
            <wp:positionV relativeFrom="paragraph">
              <wp:posOffset>101600</wp:posOffset>
            </wp:positionV>
            <wp:extent cx="833752" cy="198120"/>
            <wp:effectExtent l="0" t="0" r="5080" b="0"/>
            <wp:wrapNone/>
            <wp:docPr id="1809539177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FBB864EF-F719-DB60-103E-FA1C9900A5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539177" name="Picture 1">
                      <a:extLst>
                        <a:ext uri="{FF2B5EF4-FFF2-40B4-BE49-F238E27FC236}">
                          <a16:creationId xmlns:a16="http://schemas.microsoft.com/office/drawing/2014/main" id="{FBB864EF-F719-DB60-103E-FA1C9900A5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3752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66974C" w14:textId="77777777" w:rsidR="00C47FD4" w:rsidRPr="00C47FD4" w:rsidRDefault="00C47FD4" w:rsidP="00C47FD4">
      <w:pPr>
        <w:rPr>
          <w:rFonts w:asciiTheme="minorHAnsi" w:eastAsia="Calibri" w:hAnsiTheme="minorHAnsi" w:cstheme="minorHAnsi"/>
        </w:rPr>
      </w:pPr>
    </w:p>
    <w:p w14:paraId="258C9761" w14:textId="77777777" w:rsidR="00C47FD4" w:rsidRPr="00C47FD4" w:rsidRDefault="00C47FD4" w:rsidP="00C47FD4">
      <w:pPr>
        <w:rPr>
          <w:rFonts w:asciiTheme="minorHAnsi" w:eastAsia="Calibri" w:hAnsiTheme="minorHAnsi" w:cstheme="minorHAnsi"/>
        </w:rPr>
      </w:pPr>
    </w:p>
    <w:p w14:paraId="6FDDED1F" w14:textId="77777777" w:rsidR="00C47FD4" w:rsidRPr="00C47FD4" w:rsidRDefault="00C47FD4" w:rsidP="00C47FD4">
      <w:pPr>
        <w:rPr>
          <w:rFonts w:asciiTheme="minorHAnsi" w:eastAsia="Calibri" w:hAnsiTheme="minorHAnsi" w:cstheme="minorHAnsi"/>
        </w:rPr>
      </w:pPr>
    </w:p>
    <w:p w14:paraId="332F1901" w14:textId="77777777" w:rsidR="00C47FD4" w:rsidRPr="00C47FD4" w:rsidRDefault="00C47FD4" w:rsidP="00C47FD4">
      <w:pPr>
        <w:rPr>
          <w:rFonts w:asciiTheme="minorHAnsi" w:eastAsia="Calibri" w:hAnsiTheme="minorHAnsi" w:cstheme="minorHAnsi"/>
          <w:lang w:val="bg-BG"/>
        </w:rPr>
      </w:pPr>
    </w:p>
    <w:p w14:paraId="1EFBFEF1" w14:textId="37349D35" w:rsidR="00C47FD4" w:rsidRPr="00C47FD4" w:rsidRDefault="00C47FD4">
      <w:pPr>
        <w:numPr>
          <w:ilvl w:val="0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To find the </w:t>
      </w:r>
      <w:r w:rsidRPr="00C47FD4">
        <w:rPr>
          <w:rFonts w:asciiTheme="minorHAnsi" w:eastAsia="Calibri" w:hAnsiTheme="minorHAnsi" w:cstheme="minorHAnsi"/>
          <w:b/>
          <w:bCs/>
        </w:rPr>
        <w:t xml:space="preserve">unknown vector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x</m:t>
        </m:r>
        <m:r>
          <m:rPr>
            <m:sty m:val="p"/>
          </m:rPr>
          <w:rPr>
            <w:rFonts w:ascii="Cambria Math" w:eastAsia="Calibri" w:hAnsi="Cambria Math" w:cstheme="minorHAnsi"/>
          </w:rPr>
          <m:t>:</m:t>
        </m:r>
      </m:oMath>
    </w:p>
    <w:p w14:paraId="447015D4" w14:textId="5B7F8850" w:rsidR="00C47FD4" w:rsidRPr="00C47FD4" w:rsidRDefault="00C47FD4">
      <w:pPr>
        <w:numPr>
          <w:ilvl w:val="1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We need to find the </w:t>
      </w:r>
      <w:r w:rsidRPr="00C47FD4">
        <w:rPr>
          <w:rFonts w:asciiTheme="minorHAnsi" w:eastAsia="Calibri" w:hAnsiTheme="minorHAnsi" w:cstheme="minorHAnsi"/>
          <w:b/>
          <w:bCs/>
        </w:rPr>
        <w:t xml:space="preserve">inverse matrix of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A</m:t>
        </m:r>
      </m:oMath>
      <w:r w:rsidRPr="00C47FD4">
        <w:rPr>
          <w:rFonts w:asciiTheme="minorHAnsi" w:eastAsia="Calibri" w:hAnsiTheme="minorHAnsi" w:cstheme="minorHAnsi"/>
        </w:rPr>
        <w:t xml:space="preserve"> </w:t>
      </w:r>
    </w:p>
    <w:p w14:paraId="1B023B49" w14:textId="77777777" w:rsidR="00C47FD4" w:rsidRPr="00C47FD4" w:rsidRDefault="00C47FD4">
      <w:pPr>
        <w:numPr>
          <w:ilvl w:val="1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There are many methods, the most popular of which </w:t>
      </w:r>
      <w:r w:rsidRPr="00C47FD4">
        <w:rPr>
          <w:rFonts w:asciiTheme="minorHAnsi" w:eastAsia="Calibri" w:hAnsiTheme="minorHAnsi" w:cstheme="minorHAnsi"/>
        </w:rPr>
        <w:br/>
        <w:t xml:space="preserve">is called </w:t>
      </w:r>
      <w:r w:rsidRPr="00C47FD4">
        <w:rPr>
          <w:rFonts w:asciiTheme="minorHAnsi" w:eastAsia="Calibri" w:hAnsiTheme="minorHAnsi" w:cstheme="minorHAnsi"/>
          <w:b/>
          <w:bCs/>
        </w:rPr>
        <w:t>Gaussian elimination</w:t>
      </w:r>
      <w:r w:rsidRPr="00C47FD4">
        <w:rPr>
          <w:rFonts w:asciiTheme="minorHAnsi" w:eastAsia="Calibri" w:hAnsiTheme="minorHAnsi" w:cstheme="minorHAnsi"/>
        </w:rPr>
        <w:t xml:space="preserve"> (or Gauss – Jordan method)</w:t>
      </w:r>
    </w:p>
    <w:p w14:paraId="3FA92E1F" w14:textId="7098A3B8" w:rsidR="00C47FD4" w:rsidRPr="00C47FD4" w:rsidRDefault="00C47FD4">
      <w:pPr>
        <w:numPr>
          <w:ilvl w:val="0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  <w:b/>
          <w:bCs/>
          <w:u w:val="single"/>
        </w:rPr>
        <w:t>Basic idea</w:t>
      </w:r>
      <w:r w:rsidRPr="00C47FD4">
        <w:rPr>
          <w:rFonts w:asciiTheme="minorHAnsi" w:eastAsia="Calibri" w:hAnsiTheme="minorHAnsi" w:cstheme="minorHAnsi"/>
        </w:rPr>
        <w:t xml:space="preserve">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A</m:t>
            </m:r>
          </m:e>
          <m:sup>
            <m:r>
              <w:rPr>
                <w:rFonts w:ascii="Cambria Math" w:eastAsia="Calibri" w:hAnsi="Cambria Math" w:cstheme="minorHAnsi"/>
              </w:rPr>
              <m:t>-1</m:t>
            </m:r>
          </m:sup>
        </m:sSup>
        <m:r>
          <w:rPr>
            <w:rFonts w:ascii="Cambria Math" w:eastAsia="Calibri" w:hAnsi="Cambria Math" w:cstheme="minorHAnsi"/>
          </w:rPr>
          <m:t>A=E</m:t>
        </m:r>
      </m:oMath>
    </w:p>
    <w:p w14:paraId="585B237E" w14:textId="67436777" w:rsidR="00C47FD4" w:rsidRPr="00C47FD4" w:rsidRDefault="00C47FD4">
      <w:pPr>
        <w:numPr>
          <w:ilvl w:val="1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Apply some transformation to get </w:t>
      </w:r>
      <w:r w:rsidRPr="00C47FD4">
        <w:rPr>
          <w:rFonts w:asciiTheme="minorHAnsi" w:eastAsia="Calibri" w:hAnsiTheme="minorHAnsi" w:cstheme="minorHAnsi"/>
          <w:b/>
          <w:bCs/>
        </w:rPr>
        <w:t xml:space="preserve">from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A</m:t>
        </m:r>
      </m:oMath>
      <w:r w:rsidRPr="00C47FD4">
        <w:rPr>
          <w:rFonts w:asciiTheme="minorHAnsi" w:eastAsia="Calibri" w:hAnsiTheme="minorHAnsi" w:cstheme="minorHAnsi"/>
          <w:b/>
          <w:bCs/>
        </w:rPr>
        <w:t xml:space="preserve"> to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E</m:t>
        </m:r>
      </m:oMath>
    </w:p>
    <w:p w14:paraId="3B6D7682" w14:textId="35F775C0" w:rsidR="00C47FD4" w:rsidRPr="00C47FD4" w:rsidRDefault="00C47FD4">
      <w:pPr>
        <w:numPr>
          <w:ilvl w:val="1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Apply the </w:t>
      </w:r>
      <w:r w:rsidRPr="00C47FD4">
        <w:rPr>
          <w:rFonts w:asciiTheme="minorHAnsi" w:eastAsia="Calibri" w:hAnsiTheme="minorHAnsi" w:cstheme="minorHAnsi"/>
          <w:b/>
          <w:bCs/>
        </w:rPr>
        <w:t xml:space="preserve">same transformation to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E</m:t>
        </m:r>
      </m:oMath>
    </w:p>
    <w:p w14:paraId="7996598D" w14:textId="7BC94D26" w:rsidR="00C47FD4" w:rsidRPr="00C47FD4" w:rsidRDefault="00C47FD4">
      <w:pPr>
        <w:numPr>
          <w:ilvl w:val="1"/>
          <w:numId w:val="23"/>
        </w:numPr>
        <w:rPr>
          <w:rFonts w:asciiTheme="minorHAnsi" w:eastAsia="Calibri" w:hAnsiTheme="minorHAnsi" w:cstheme="minorHAnsi"/>
        </w:rPr>
      </w:pPr>
      <w:r w:rsidRPr="00C47FD4">
        <w:rPr>
          <w:rFonts w:asciiTheme="minorHAnsi" w:eastAsia="Calibri" w:hAnsiTheme="minorHAnsi" w:cstheme="minorHAnsi"/>
        </w:rPr>
        <w:t xml:space="preserve">What we get is </w:t>
      </w:r>
      <w:r w:rsidRPr="00C47FD4">
        <w:rPr>
          <w:rFonts w:asciiTheme="minorHAnsi" w:eastAsia="Calibri" w:hAnsiTheme="minorHAnsi" w:cstheme="minorHAnsi"/>
          <w:b/>
          <w:bCs/>
        </w:rPr>
        <w:t>the inverse matrix</w:t>
      </w:r>
    </w:p>
    <w:sectPr w:rsidR="00C47FD4" w:rsidRPr="00C47FD4">
      <w:footerReference w:type="default" r:id="rId6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60111B" w14:textId="77777777" w:rsidR="00CC2DBE" w:rsidRDefault="00CC2DBE" w:rsidP="00492C09">
      <w:r>
        <w:separator/>
      </w:r>
    </w:p>
  </w:endnote>
  <w:endnote w:type="continuationSeparator" w:id="0">
    <w:p w14:paraId="2D52D239" w14:textId="77777777" w:rsidR="00CC2DBE" w:rsidRDefault="00CC2DBE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du="http://schemas.microsoft.com/office/word/2023/wordml/word16du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1B378" w14:textId="77777777" w:rsidR="00CC2DBE" w:rsidRDefault="00CC2DBE" w:rsidP="00492C09">
      <w:r>
        <w:separator/>
      </w:r>
    </w:p>
  </w:footnote>
  <w:footnote w:type="continuationSeparator" w:id="0">
    <w:p w14:paraId="5C397F08" w14:textId="77777777" w:rsidR="00CC2DBE" w:rsidRDefault="00CC2DBE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8D1"/>
    <w:multiLevelType w:val="hybridMultilevel"/>
    <w:tmpl w:val="9526799E"/>
    <w:lvl w:ilvl="0" w:tplc="2876B5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0EA9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3CD0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94E1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5AD2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A431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A41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7B2F5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8802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6547"/>
    <w:multiLevelType w:val="hybridMultilevel"/>
    <w:tmpl w:val="3E14E9FC"/>
    <w:lvl w:ilvl="0" w:tplc="FBC0B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72C03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9A88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C2B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C6EB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FA71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5667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2F9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8441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627C1"/>
    <w:multiLevelType w:val="hybridMultilevel"/>
    <w:tmpl w:val="8012BB7E"/>
    <w:lvl w:ilvl="0" w:tplc="6F905C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BA6DF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A7454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08F5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62B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1A8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062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56639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24DA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24ED7"/>
    <w:multiLevelType w:val="hybridMultilevel"/>
    <w:tmpl w:val="971C94B8"/>
    <w:lvl w:ilvl="0" w:tplc="C99E34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F8625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4C269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FA57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A605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CB2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8E27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CC1F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BEEE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1EFA"/>
    <w:multiLevelType w:val="hybridMultilevel"/>
    <w:tmpl w:val="45986F62"/>
    <w:lvl w:ilvl="0" w:tplc="79483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BC04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C09F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CAE52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3E06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D837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DA05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CF3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0CB2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797947"/>
    <w:multiLevelType w:val="hybridMultilevel"/>
    <w:tmpl w:val="EA58CBAA"/>
    <w:lvl w:ilvl="0" w:tplc="F1668D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48E3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6CC5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A631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5307B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2839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B443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AC1C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8469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F6512E"/>
    <w:multiLevelType w:val="hybridMultilevel"/>
    <w:tmpl w:val="1CBA715A"/>
    <w:lvl w:ilvl="0" w:tplc="051C76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B4C3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66C4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DCAF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30B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0A845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B06D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CE8F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F870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6216AF"/>
    <w:multiLevelType w:val="hybridMultilevel"/>
    <w:tmpl w:val="B6486B40"/>
    <w:lvl w:ilvl="0" w:tplc="12D86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DA9A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0638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56E3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F846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10E6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B2B0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4030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849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30B19"/>
    <w:multiLevelType w:val="hybridMultilevel"/>
    <w:tmpl w:val="EEAE4ECA"/>
    <w:lvl w:ilvl="0" w:tplc="0278F3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5E25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6E74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B6B6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10E0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9CE5E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F2FD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14A6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F078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30203"/>
    <w:multiLevelType w:val="hybridMultilevel"/>
    <w:tmpl w:val="DAD25966"/>
    <w:lvl w:ilvl="0" w:tplc="1AB032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2EE0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40613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A24E9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9653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050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9622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7ABD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F0AD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F308C"/>
    <w:multiLevelType w:val="hybridMultilevel"/>
    <w:tmpl w:val="7066511A"/>
    <w:lvl w:ilvl="0" w:tplc="B94C16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EAA72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D122A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F671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504A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8E44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58C4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2E6C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5260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86A06"/>
    <w:multiLevelType w:val="hybridMultilevel"/>
    <w:tmpl w:val="8C66BE0E"/>
    <w:lvl w:ilvl="0" w:tplc="AF4699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BD8B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38E77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6292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2CB7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BAF4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A2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658B1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CE73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607674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57324967">
    <w:abstractNumId w:val="11"/>
  </w:num>
  <w:num w:numId="3" w16cid:durableId="28920605">
    <w:abstractNumId w:val="18"/>
  </w:num>
  <w:num w:numId="4" w16cid:durableId="1351687310">
    <w:abstractNumId w:val="13"/>
  </w:num>
  <w:num w:numId="5" w16cid:durableId="832332394">
    <w:abstractNumId w:val="15"/>
  </w:num>
  <w:num w:numId="6" w16cid:durableId="1348828003">
    <w:abstractNumId w:val="17"/>
  </w:num>
  <w:num w:numId="7" w16cid:durableId="1199124856">
    <w:abstractNumId w:val="4"/>
  </w:num>
  <w:num w:numId="8" w16cid:durableId="826094176">
    <w:abstractNumId w:val="14"/>
  </w:num>
  <w:num w:numId="9" w16cid:durableId="652224715">
    <w:abstractNumId w:val="9"/>
  </w:num>
  <w:num w:numId="10" w16cid:durableId="134952066">
    <w:abstractNumId w:val="7"/>
  </w:num>
  <w:num w:numId="11" w16cid:durableId="687751395">
    <w:abstractNumId w:val="8"/>
  </w:num>
  <w:num w:numId="12" w16cid:durableId="212230778">
    <w:abstractNumId w:val="2"/>
  </w:num>
  <w:num w:numId="13" w16cid:durableId="1486124579">
    <w:abstractNumId w:val="1"/>
  </w:num>
  <w:num w:numId="14" w16cid:durableId="900410842">
    <w:abstractNumId w:val="16"/>
  </w:num>
  <w:num w:numId="15" w16cid:durableId="1295595609">
    <w:abstractNumId w:val="5"/>
  </w:num>
  <w:num w:numId="16" w16cid:durableId="1418281319">
    <w:abstractNumId w:val="0"/>
  </w:num>
  <w:num w:numId="17" w16cid:durableId="305085793">
    <w:abstractNumId w:val="20"/>
  </w:num>
  <w:num w:numId="18" w16cid:durableId="1018894688">
    <w:abstractNumId w:val="10"/>
  </w:num>
  <w:num w:numId="19" w16cid:durableId="1249382570">
    <w:abstractNumId w:val="3"/>
  </w:num>
  <w:num w:numId="20" w16cid:durableId="1991592850">
    <w:abstractNumId w:val="22"/>
  </w:num>
  <w:num w:numId="21" w16cid:durableId="1179202117">
    <w:abstractNumId w:val="21"/>
  </w:num>
  <w:num w:numId="22" w16cid:durableId="858010601">
    <w:abstractNumId w:val="19"/>
  </w:num>
  <w:num w:numId="23" w16cid:durableId="1782602132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04485"/>
    <w:rsid w:val="00130591"/>
    <w:rsid w:val="0013162F"/>
    <w:rsid w:val="001A51A5"/>
    <w:rsid w:val="001B4620"/>
    <w:rsid w:val="002116C8"/>
    <w:rsid w:val="00236480"/>
    <w:rsid w:val="00303241"/>
    <w:rsid w:val="003312BC"/>
    <w:rsid w:val="00382BD0"/>
    <w:rsid w:val="003B19D3"/>
    <w:rsid w:val="00465213"/>
    <w:rsid w:val="00492C09"/>
    <w:rsid w:val="00556E54"/>
    <w:rsid w:val="005B4CBE"/>
    <w:rsid w:val="00615D6F"/>
    <w:rsid w:val="00616B16"/>
    <w:rsid w:val="006C4BCF"/>
    <w:rsid w:val="007003A0"/>
    <w:rsid w:val="00712810"/>
    <w:rsid w:val="00716581"/>
    <w:rsid w:val="00727A80"/>
    <w:rsid w:val="00754C5F"/>
    <w:rsid w:val="0078234F"/>
    <w:rsid w:val="007B051B"/>
    <w:rsid w:val="007B4A7D"/>
    <w:rsid w:val="007B727E"/>
    <w:rsid w:val="008231DC"/>
    <w:rsid w:val="00861F35"/>
    <w:rsid w:val="00883284"/>
    <w:rsid w:val="008B5DBC"/>
    <w:rsid w:val="008C41B9"/>
    <w:rsid w:val="00905307"/>
    <w:rsid w:val="009511B4"/>
    <w:rsid w:val="009A48A9"/>
    <w:rsid w:val="009C3D09"/>
    <w:rsid w:val="009E0BD3"/>
    <w:rsid w:val="009E0EBD"/>
    <w:rsid w:val="00A7571D"/>
    <w:rsid w:val="00AC4594"/>
    <w:rsid w:val="00AE6BDD"/>
    <w:rsid w:val="00B16F31"/>
    <w:rsid w:val="00C04BC1"/>
    <w:rsid w:val="00C47FD4"/>
    <w:rsid w:val="00C74775"/>
    <w:rsid w:val="00CB3D8E"/>
    <w:rsid w:val="00CC2DBE"/>
    <w:rsid w:val="00CC65B5"/>
    <w:rsid w:val="00D739EC"/>
    <w:rsid w:val="00E10E7D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ascii="Times New Roman" w:eastAsiaTheme="majorEastAsia" w:hAnsi="Times New Roman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5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086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89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65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16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26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47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184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8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2210">
          <w:marLeft w:val="562"/>
          <w:marRight w:val="0"/>
          <w:marTop w:val="12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7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36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9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1121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479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77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776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174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1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298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1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269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58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883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37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51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51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60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318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2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4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27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654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3228">
          <w:marLeft w:val="562"/>
          <w:marRight w:val="0"/>
          <w:marTop w:val="12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0712">
          <w:marLeft w:val="1267"/>
          <w:marRight w:val="0"/>
          <w:marTop w:val="12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1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403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61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56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9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65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21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807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80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2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0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21499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3020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880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6317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82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43541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87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63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736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031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181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9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6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2809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18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51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17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08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11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18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76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86985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41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52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0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84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933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0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81566">
          <w:marLeft w:val="562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608">
          <w:marLeft w:val="562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6405">
          <w:marLeft w:val="562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8243">
          <w:marLeft w:val="562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631">
          <w:marLeft w:val="562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83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4426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40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2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16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0078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18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4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9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776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765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95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092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40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84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99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0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53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0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28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99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80578">
          <w:marLeft w:val="1267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63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2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194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30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60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64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6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77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110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59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99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10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jp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https://www.math.drexel.edu/~jwd25/LM_SPRING_07/lectures/lecture4B.html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1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56.png"/><Relationship Id="rId21" Type="http://schemas.openxmlformats.org/officeDocument/2006/relationships/image" Target="media/image65.png"/><Relationship Id="rId7" Type="http://schemas.openxmlformats.org/officeDocument/2006/relationships/image" Target="media/image5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63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0.png"/><Relationship Id="rId5" Type="http://schemas.openxmlformats.org/officeDocument/2006/relationships/image" Target="media/image57.png"/><Relationship Id="rId15" Type="http://schemas.openxmlformats.org/officeDocument/2006/relationships/image" Target="media/image6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64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8</Pages>
  <Words>1147</Words>
  <Characters>6540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Yordan Darakchiev</cp:lastModifiedBy>
  <cp:revision>27</cp:revision>
  <dcterms:created xsi:type="dcterms:W3CDTF">2023-02-01T08:35:00Z</dcterms:created>
  <dcterms:modified xsi:type="dcterms:W3CDTF">2025-03-1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